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ECAE99" w14:textId="7F61A2DF" w:rsidR="00C007C8" w:rsidRPr="00ED7E61" w:rsidRDefault="00ED7E61" w:rsidP="00ED7E61">
      <w:pPr>
        <w:jc w:val="center"/>
        <w:rPr>
          <w:rFonts w:ascii="HY헤드라인M" w:eastAsia="HY헤드라인M"/>
          <w:sz w:val="60"/>
          <w:szCs w:val="60"/>
        </w:rPr>
      </w:pPr>
      <w:r w:rsidRPr="00ED7E61">
        <w:rPr>
          <w:rFonts w:ascii="HY헤드라인M" w:eastAsia="HY헤드라인M" w:hint="eastAsia"/>
          <w:sz w:val="60"/>
          <w:szCs w:val="60"/>
        </w:rPr>
        <w:t xml:space="preserve">OSSP </w:t>
      </w:r>
      <w:r w:rsidR="00C007C8" w:rsidRPr="00ED7E61">
        <w:rPr>
          <w:rFonts w:ascii="HY헤드라인M" w:eastAsia="HY헤드라인M" w:hint="eastAsia"/>
          <w:sz w:val="60"/>
          <w:szCs w:val="60"/>
        </w:rPr>
        <w:t>프로젝트 제안서</w:t>
      </w:r>
    </w:p>
    <w:p w14:paraId="5D2481A2" w14:textId="5C8E0D20" w:rsidR="00C007C8" w:rsidRDefault="00C007C8" w:rsidP="00C007C8"/>
    <w:p w14:paraId="1F7101D4" w14:textId="77777777" w:rsidR="00C007C8" w:rsidRPr="00ED7E61" w:rsidRDefault="00C007C8" w:rsidP="00C007C8">
      <w:pPr>
        <w:pStyle w:val="a1"/>
      </w:pPr>
    </w:p>
    <w:p w14:paraId="51610BA5" w14:textId="4A84C940" w:rsidR="00C007C8" w:rsidRPr="00C007C8" w:rsidRDefault="00C007C8" w:rsidP="00C007C8">
      <w:pPr>
        <w:jc w:val="center"/>
      </w:pPr>
      <w:r>
        <w:rPr>
          <w:noProof/>
        </w:rPr>
        <w:drawing>
          <wp:inline distT="0" distB="0" distL="0" distR="0" wp14:anchorId="0B5A449D" wp14:editId="008CB2CB">
            <wp:extent cx="1944861" cy="1669312"/>
            <wp:effectExtent l="0" t="0" r="0" b="762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581"/>
                    <a:stretch/>
                  </pic:blipFill>
                  <pic:spPr bwMode="auto">
                    <a:xfrm>
                      <a:off x="0" y="0"/>
                      <a:ext cx="1961221" cy="16833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B67702" w14:textId="77777777" w:rsidR="000A5AED" w:rsidRDefault="000A5AED" w:rsidP="000A5AED">
      <w:pPr>
        <w:spacing w:after="120" w:line="240" w:lineRule="auto"/>
        <w:jc w:val="center"/>
        <w:rPr>
          <w:b/>
          <w:sz w:val="32"/>
        </w:rPr>
      </w:pPr>
    </w:p>
    <w:p w14:paraId="6100647C" w14:textId="75927186" w:rsidR="000A5AED" w:rsidRPr="00D63C0C" w:rsidRDefault="000A5AED" w:rsidP="000A5AED">
      <w:pPr>
        <w:spacing w:after="120" w:line="240" w:lineRule="auto"/>
        <w:jc w:val="center"/>
        <w:rPr>
          <w:b/>
          <w:sz w:val="34"/>
        </w:rPr>
      </w:pPr>
      <w:r w:rsidRPr="00D63C0C">
        <w:rPr>
          <w:b/>
          <w:sz w:val="32"/>
        </w:rPr>
        <w:t>20</w:t>
      </w:r>
      <w:r>
        <w:rPr>
          <w:b/>
          <w:sz w:val="32"/>
        </w:rPr>
        <w:t>20.</w:t>
      </w:r>
      <w:r w:rsidR="00C007C8">
        <w:rPr>
          <w:b/>
          <w:sz w:val="32"/>
        </w:rPr>
        <w:t>11</w:t>
      </w:r>
      <w:r>
        <w:rPr>
          <w:b/>
          <w:sz w:val="32"/>
        </w:rPr>
        <w:t>.</w:t>
      </w:r>
      <w:r w:rsidR="00C007C8">
        <w:rPr>
          <w:b/>
          <w:sz w:val="32"/>
        </w:rPr>
        <w:t>01</w:t>
      </w:r>
    </w:p>
    <w:p w14:paraId="671BE44D" w14:textId="0B183ACE" w:rsidR="000A5AED" w:rsidRDefault="000A5AED" w:rsidP="000A5AED">
      <w:pPr>
        <w:spacing w:after="120" w:line="240" w:lineRule="auto"/>
        <w:jc w:val="center"/>
        <w:rPr>
          <w:b/>
          <w:sz w:val="32"/>
        </w:rPr>
      </w:pPr>
      <w:r w:rsidRPr="00D63C0C">
        <w:rPr>
          <w:rFonts w:hint="eastAsia"/>
          <w:b/>
          <w:sz w:val="32"/>
        </w:rPr>
        <w:t>동국대학교</w:t>
      </w:r>
      <w:r w:rsidR="0001503A">
        <w:rPr>
          <w:rFonts w:hint="eastAsia"/>
          <w:b/>
          <w:sz w:val="32"/>
        </w:rPr>
        <w:t xml:space="preserve"> </w:t>
      </w:r>
      <w:r w:rsidR="00ED7E61">
        <w:rPr>
          <w:b/>
          <w:sz w:val="32"/>
        </w:rPr>
        <w:t>Team USS</w:t>
      </w:r>
    </w:p>
    <w:p w14:paraId="34125675" w14:textId="66CAA10C" w:rsidR="000A5AED" w:rsidRDefault="00C95645" w:rsidP="000A5AED">
      <w:r>
        <w:rPr>
          <w:rFonts w:hint="eastAsia"/>
          <w:b/>
          <w:noProof/>
          <w:sz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5C3228A" wp14:editId="30D3F37C">
                <wp:simplePos x="0" y="0"/>
                <wp:positionH relativeFrom="margin">
                  <wp:align>right</wp:align>
                </wp:positionH>
                <wp:positionV relativeFrom="paragraph">
                  <wp:posOffset>227330</wp:posOffset>
                </wp:positionV>
                <wp:extent cx="5490845" cy="4709795"/>
                <wp:effectExtent l="0" t="0" r="14605" b="14605"/>
                <wp:wrapTopAndBottom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90845" cy="471022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7FB69B" w14:textId="77777777" w:rsidR="006E6894" w:rsidRPr="00ED7E61" w:rsidRDefault="006E6894" w:rsidP="000A5AED">
                            <w:pPr>
                              <w:pStyle w:val="a1"/>
                              <w:jc w:val="center"/>
                              <w:rPr>
                                <w:b/>
                                <w:sz w:val="28"/>
                                <w:szCs w:val="24"/>
                              </w:rPr>
                            </w:pPr>
                            <w:r w:rsidRPr="00ED7E61">
                              <w:rPr>
                                <w:rFonts w:hint="eastAsia"/>
                                <w:b/>
                                <w:sz w:val="28"/>
                                <w:szCs w:val="24"/>
                              </w:rPr>
                              <w:t>목차</w:t>
                            </w:r>
                          </w:p>
                          <w:p w14:paraId="411B0368" w14:textId="2DC58781" w:rsidR="006E6894" w:rsidRPr="005B0934" w:rsidRDefault="006E6894" w:rsidP="005B0934">
                            <w:pPr>
                              <w:pStyle w:val="10"/>
                            </w:pPr>
                            <w:r w:rsidRPr="005B0934">
                              <w:rPr>
                                <w:rFonts w:hint="eastAsia"/>
                              </w:rPr>
                              <w:t>서론</w:t>
                            </w:r>
                          </w:p>
                          <w:p w14:paraId="0DEC3B5B" w14:textId="0A6F99AF" w:rsidR="006E6894" w:rsidRPr="005B0934" w:rsidRDefault="006E6894" w:rsidP="005B0934">
                            <w:pPr>
                              <w:pStyle w:val="20"/>
                              <w:rPr>
                                <w:rFonts w:ascii="휴먼명조"/>
                                <w:sz w:val="22"/>
                                <w:szCs w:val="22"/>
                              </w:rPr>
                            </w:pPr>
                            <w:r w:rsidRPr="005B0934">
                              <w:rPr>
                                <w:rFonts w:ascii="휴먼명조" w:hint="eastAsia"/>
                                <w:sz w:val="22"/>
                                <w:szCs w:val="22"/>
                              </w:rPr>
                              <w:t>제안 배경</w:t>
                            </w:r>
                          </w:p>
                          <w:p w14:paraId="7667869E" w14:textId="1F33F682" w:rsidR="006E6894" w:rsidRPr="005B0934" w:rsidRDefault="006E6894" w:rsidP="005B0934">
                            <w:pPr>
                              <w:pStyle w:val="20"/>
                              <w:rPr>
                                <w:rFonts w:ascii="휴먼명조"/>
                                <w:sz w:val="22"/>
                                <w:szCs w:val="22"/>
                              </w:rPr>
                            </w:pPr>
                            <w:r w:rsidRPr="005B0934">
                              <w:rPr>
                                <w:rFonts w:ascii="휴먼명조" w:hint="eastAsia"/>
                                <w:sz w:val="22"/>
                                <w:szCs w:val="22"/>
                              </w:rPr>
                              <w:t>제안 목적</w:t>
                            </w:r>
                          </w:p>
                          <w:p w14:paraId="27848F54" w14:textId="2167AAB4" w:rsidR="006E6894" w:rsidRPr="005B0934" w:rsidRDefault="006E6894" w:rsidP="005B0934">
                            <w:pPr>
                              <w:pStyle w:val="20"/>
                              <w:rPr>
                                <w:rFonts w:ascii="휴먼명조"/>
                                <w:sz w:val="22"/>
                                <w:szCs w:val="22"/>
                              </w:rPr>
                            </w:pPr>
                            <w:r w:rsidRPr="005B0934">
                              <w:rPr>
                                <w:rFonts w:ascii="휴먼명조" w:hint="eastAsia"/>
                                <w:sz w:val="22"/>
                                <w:szCs w:val="22"/>
                              </w:rPr>
                              <w:t>제안 범위</w:t>
                            </w:r>
                          </w:p>
                          <w:p w14:paraId="210C6D98" w14:textId="2272AF0A" w:rsidR="006E6894" w:rsidRPr="005B0934" w:rsidRDefault="006E6894" w:rsidP="005B0934">
                            <w:pPr>
                              <w:pStyle w:val="20"/>
                              <w:rPr>
                                <w:rFonts w:ascii="휴먼명조"/>
                                <w:sz w:val="22"/>
                                <w:szCs w:val="22"/>
                              </w:rPr>
                            </w:pPr>
                            <w:r w:rsidRPr="005B0934">
                              <w:rPr>
                                <w:rFonts w:ascii="휴먼명조" w:hint="eastAsia"/>
                                <w:sz w:val="22"/>
                                <w:szCs w:val="22"/>
                              </w:rPr>
                              <w:t>추진 방향 및 전략</w:t>
                            </w:r>
                          </w:p>
                          <w:p w14:paraId="24B1C942" w14:textId="0FD16B1F" w:rsidR="006E6894" w:rsidRPr="005B0934" w:rsidRDefault="006E6894" w:rsidP="005B0934">
                            <w:pPr>
                              <w:pStyle w:val="20"/>
                              <w:rPr>
                                <w:rFonts w:ascii="휴먼명조"/>
                                <w:sz w:val="22"/>
                                <w:szCs w:val="22"/>
                              </w:rPr>
                            </w:pPr>
                            <w:r w:rsidRPr="005B0934">
                              <w:rPr>
                                <w:rFonts w:ascii="휴먼명조" w:hint="eastAsia"/>
                                <w:sz w:val="22"/>
                                <w:szCs w:val="22"/>
                              </w:rPr>
                              <w:t>특징 및 장점</w:t>
                            </w:r>
                          </w:p>
                          <w:p w14:paraId="70074A04" w14:textId="08A5E3FC" w:rsidR="006E6894" w:rsidRPr="005B0934" w:rsidRDefault="006E6894" w:rsidP="005B0934">
                            <w:pPr>
                              <w:pStyle w:val="20"/>
                              <w:rPr>
                                <w:rFonts w:ascii="휴먼명조"/>
                              </w:rPr>
                            </w:pPr>
                            <w:r w:rsidRPr="005B0934">
                              <w:rPr>
                                <w:rFonts w:ascii="휴먼명조" w:hint="eastAsia"/>
                                <w:sz w:val="22"/>
                                <w:szCs w:val="22"/>
                              </w:rPr>
                              <w:t>기대 효과</w:t>
                            </w:r>
                          </w:p>
                          <w:p w14:paraId="636872CD" w14:textId="5F27F60A" w:rsidR="006E6894" w:rsidRPr="005B0934" w:rsidRDefault="006E6894" w:rsidP="005B0934">
                            <w:pPr>
                              <w:pStyle w:val="10"/>
                            </w:pPr>
                            <w:r w:rsidRPr="005B0934">
                              <w:rPr>
                                <w:rFonts w:hint="eastAsia"/>
                              </w:rPr>
                              <w:t>본론</w:t>
                            </w:r>
                          </w:p>
                          <w:p w14:paraId="1B16C004" w14:textId="0F3BC3B2" w:rsidR="006E6894" w:rsidRPr="005B0934" w:rsidRDefault="006E6894" w:rsidP="005B0934">
                            <w:pPr>
                              <w:pStyle w:val="20"/>
                              <w:rPr>
                                <w:sz w:val="22"/>
                                <w:szCs w:val="22"/>
                              </w:rPr>
                            </w:pPr>
                            <w:r w:rsidRPr="005B0934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각</w:t>
                            </w:r>
                            <w:r w:rsidRPr="005B0934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5B0934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단계별</w:t>
                            </w:r>
                            <w:r w:rsidRPr="005B0934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5B0934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구축방안</w:t>
                            </w:r>
                            <w:r w:rsidRPr="005B0934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5B0934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및</w:t>
                            </w:r>
                            <w:r w:rsidRPr="005B0934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5B0934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전략</w:t>
                            </w:r>
                          </w:p>
                          <w:p w14:paraId="7A4F5E78" w14:textId="673ED6E8" w:rsidR="006E6894" w:rsidRPr="005B0934" w:rsidRDefault="006E6894" w:rsidP="005B0934">
                            <w:pPr>
                              <w:pStyle w:val="20"/>
                              <w:rPr>
                                <w:sz w:val="22"/>
                                <w:szCs w:val="22"/>
                              </w:rPr>
                            </w:pPr>
                            <w:r w:rsidRPr="005B0934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각</w:t>
                            </w:r>
                            <w:r w:rsidRPr="005B0934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5B0934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단계별</w:t>
                            </w:r>
                            <w:r w:rsidRPr="005B0934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5B0934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구성도</w:t>
                            </w:r>
                          </w:p>
                          <w:p w14:paraId="70C76136" w14:textId="0E1607F6" w:rsidR="006E6894" w:rsidRPr="005B0934" w:rsidRDefault="006E6894" w:rsidP="005B0934">
                            <w:pPr>
                              <w:pStyle w:val="20"/>
                            </w:pPr>
                            <w:r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예상</w:t>
                            </w:r>
                            <w:r>
                              <w:rPr>
                                <w:rFonts w:hint="eastAsia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시안</w:t>
                            </w:r>
                          </w:p>
                          <w:p w14:paraId="637E62F2" w14:textId="0299A73C" w:rsidR="006E6894" w:rsidRPr="005B0934" w:rsidRDefault="006E6894" w:rsidP="005B0934">
                            <w:pPr>
                              <w:pStyle w:val="10"/>
                            </w:pPr>
                            <w:r w:rsidRPr="005B0934">
                              <w:rPr>
                                <w:rFonts w:hint="eastAsia"/>
                              </w:rPr>
                              <w:t>계획 및 마무리</w:t>
                            </w:r>
                          </w:p>
                          <w:p w14:paraId="61A5DBB5" w14:textId="11BF0846" w:rsidR="006E6894" w:rsidRPr="005B0934" w:rsidRDefault="006E6894" w:rsidP="005B0934">
                            <w:pPr>
                              <w:pStyle w:val="20"/>
                              <w:rPr>
                                <w:sz w:val="22"/>
                                <w:szCs w:val="22"/>
                              </w:rPr>
                            </w:pPr>
                            <w:r w:rsidRPr="005B0934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프로젝트</w:t>
                            </w:r>
                            <w:r w:rsidRPr="005B0934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5B0934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일정</w:t>
                            </w:r>
                            <w:r w:rsidRPr="005B0934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5B0934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계획</w:t>
                            </w:r>
                          </w:p>
                          <w:p w14:paraId="68AD111C" w14:textId="793B7939" w:rsidR="006E6894" w:rsidRPr="005B0934" w:rsidRDefault="006E6894" w:rsidP="005B0934">
                            <w:pPr>
                              <w:pStyle w:val="20"/>
                              <w:rPr>
                                <w:sz w:val="22"/>
                                <w:szCs w:val="22"/>
                              </w:rPr>
                            </w:pPr>
                            <w:r w:rsidRPr="005B0934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인력</w:t>
                            </w:r>
                            <w:r w:rsidRPr="005B0934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5B0934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계획</w:t>
                            </w:r>
                          </w:p>
                          <w:p w14:paraId="79A68454" w14:textId="3C58F625" w:rsidR="006E6894" w:rsidRPr="005B0934" w:rsidRDefault="006E6894" w:rsidP="005B0934">
                            <w:pPr>
                              <w:pStyle w:val="20"/>
                              <w:rPr>
                                <w:sz w:val="22"/>
                                <w:szCs w:val="22"/>
                              </w:rPr>
                            </w:pPr>
                            <w:r w:rsidRPr="005B0934">
                              <w:rPr>
                                <w:rFonts w:hint="eastAsia"/>
                                <w:sz w:val="22"/>
                                <w:szCs w:val="22"/>
                              </w:rPr>
                              <w:t>라이선스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C3228A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left:0;text-align:left;margin-left:381.15pt;margin-top:17.9pt;width:432.35pt;height:370.8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" fillcolor="white [3201]" strokeweight=".5pt">
                <v:textbox>
                  <w:txbxContent>
                    <w:p w14:paraId="1C7FB69B" w14:textId="77777777" w:rsidR="006E6894" w:rsidRPr="00ED7E61" w:rsidRDefault="006E6894" w:rsidP="000A5AED">
                      <w:pPr>
                        <w:pStyle w:val="a1"/>
                        <w:jc w:val="center"/>
                        <w:rPr>
                          <w:b/>
                          <w:sz w:val="28"/>
                          <w:szCs w:val="24"/>
                        </w:rPr>
                      </w:pPr>
                      <w:r w:rsidRPr="00ED7E61">
                        <w:rPr>
                          <w:rFonts w:hint="eastAsia"/>
                          <w:b/>
                          <w:sz w:val="28"/>
                          <w:szCs w:val="24"/>
                        </w:rPr>
                        <w:t>목차</w:t>
                      </w:r>
                    </w:p>
                    <w:p w14:paraId="411B0368" w14:textId="2DC58781" w:rsidR="006E6894" w:rsidRPr="005B0934" w:rsidRDefault="006E6894" w:rsidP="005B0934">
                      <w:pPr>
                        <w:pStyle w:val="10"/>
                      </w:pPr>
                      <w:r w:rsidRPr="005B0934">
                        <w:rPr>
                          <w:rFonts w:hint="eastAsia"/>
                        </w:rPr>
                        <w:t>서론</w:t>
                      </w:r>
                    </w:p>
                    <w:p w14:paraId="0DEC3B5B" w14:textId="0A6F99AF" w:rsidR="006E6894" w:rsidRPr="005B0934" w:rsidRDefault="006E6894" w:rsidP="005B0934">
                      <w:pPr>
                        <w:pStyle w:val="20"/>
                        <w:rPr>
                          <w:rFonts w:ascii="휴먼명조"/>
                          <w:sz w:val="22"/>
                          <w:szCs w:val="22"/>
                        </w:rPr>
                      </w:pPr>
                      <w:r w:rsidRPr="005B0934">
                        <w:rPr>
                          <w:rFonts w:ascii="휴먼명조" w:hint="eastAsia"/>
                          <w:sz w:val="22"/>
                          <w:szCs w:val="22"/>
                        </w:rPr>
                        <w:t>제안 배경</w:t>
                      </w:r>
                    </w:p>
                    <w:p w14:paraId="7667869E" w14:textId="1F33F682" w:rsidR="006E6894" w:rsidRPr="005B0934" w:rsidRDefault="006E6894" w:rsidP="005B0934">
                      <w:pPr>
                        <w:pStyle w:val="20"/>
                        <w:rPr>
                          <w:rFonts w:ascii="휴먼명조"/>
                          <w:sz w:val="22"/>
                          <w:szCs w:val="22"/>
                        </w:rPr>
                      </w:pPr>
                      <w:r w:rsidRPr="005B0934">
                        <w:rPr>
                          <w:rFonts w:ascii="휴먼명조" w:hint="eastAsia"/>
                          <w:sz w:val="22"/>
                          <w:szCs w:val="22"/>
                        </w:rPr>
                        <w:t>제안 목적</w:t>
                      </w:r>
                    </w:p>
                    <w:p w14:paraId="27848F54" w14:textId="2167AAB4" w:rsidR="006E6894" w:rsidRPr="005B0934" w:rsidRDefault="006E6894" w:rsidP="005B0934">
                      <w:pPr>
                        <w:pStyle w:val="20"/>
                        <w:rPr>
                          <w:rFonts w:ascii="휴먼명조"/>
                          <w:sz w:val="22"/>
                          <w:szCs w:val="22"/>
                        </w:rPr>
                      </w:pPr>
                      <w:r w:rsidRPr="005B0934">
                        <w:rPr>
                          <w:rFonts w:ascii="휴먼명조" w:hint="eastAsia"/>
                          <w:sz w:val="22"/>
                          <w:szCs w:val="22"/>
                        </w:rPr>
                        <w:t>제안 범위</w:t>
                      </w:r>
                    </w:p>
                    <w:p w14:paraId="210C6D98" w14:textId="2272AF0A" w:rsidR="006E6894" w:rsidRPr="005B0934" w:rsidRDefault="006E6894" w:rsidP="005B0934">
                      <w:pPr>
                        <w:pStyle w:val="20"/>
                        <w:rPr>
                          <w:rFonts w:ascii="휴먼명조"/>
                          <w:sz w:val="22"/>
                          <w:szCs w:val="22"/>
                        </w:rPr>
                      </w:pPr>
                      <w:r w:rsidRPr="005B0934">
                        <w:rPr>
                          <w:rFonts w:ascii="휴먼명조" w:hint="eastAsia"/>
                          <w:sz w:val="22"/>
                          <w:szCs w:val="22"/>
                        </w:rPr>
                        <w:t>추진 방향 및 전략</w:t>
                      </w:r>
                    </w:p>
                    <w:p w14:paraId="24B1C942" w14:textId="0FD16B1F" w:rsidR="006E6894" w:rsidRPr="005B0934" w:rsidRDefault="006E6894" w:rsidP="005B0934">
                      <w:pPr>
                        <w:pStyle w:val="20"/>
                        <w:rPr>
                          <w:rFonts w:ascii="휴먼명조"/>
                          <w:sz w:val="22"/>
                          <w:szCs w:val="22"/>
                        </w:rPr>
                      </w:pPr>
                      <w:r w:rsidRPr="005B0934">
                        <w:rPr>
                          <w:rFonts w:ascii="휴먼명조" w:hint="eastAsia"/>
                          <w:sz w:val="22"/>
                          <w:szCs w:val="22"/>
                        </w:rPr>
                        <w:t>특징 및 장점</w:t>
                      </w:r>
                    </w:p>
                    <w:p w14:paraId="70074A04" w14:textId="08A5E3FC" w:rsidR="006E6894" w:rsidRPr="005B0934" w:rsidRDefault="006E6894" w:rsidP="005B0934">
                      <w:pPr>
                        <w:pStyle w:val="20"/>
                        <w:rPr>
                          <w:rFonts w:ascii="휴먼명조"/>
                        </w:rPr>
                      </w:pPr>
                      <w:r w:rsidRPr="005B0934">
                        <w:rPr>
                          <w:rFonts w:ascii="휴먼명조" w:hint="eastAsia"/>
                          <w:sz w:val="22"/>
                          <w:szCs w:val="22"/>
                        </w:rPr>
                        <w:t>기대 효과</w:t>
                      </w:r>
                    </w:p>
                    <w:p w14:paraId="636872CD" w14:textId="5F27F60A" w:rsidR="006E6894" w:rsidRPr="005B0934" w:rsidRDefault="006E6894" w:rsidP="005B0934">
                      <w:pPr>
                        <w:pStyle w:val="10"/>
                      </w:pPr>
                      <w:r w:rsidRPr="005B0934">
                        <w:rPr>
                          <w:rFonts w:hint="eastAsia"/>
                        </w:rPr>
                        <w:t>본론</w:t>
                      </w:r>
                    </w:p>
                    <w:p w14:paraId="1B16C004" w14:textId="0F3BC3B2" w:rsidR="006E6894" w:rsidRPr="005B0934" w:rsidRDefault="006E6894" w:rsidP="005B0934">
                      <w:pPr>
                        <w:pStyle w:val="20"/>
                        <w:rPr>
                          <w:sz w:val="22"/>
                          <w:szCs w:val="22"/>
                        </w:rPr>
                      </w:pPr>
                      <w:r w:rsidRPr="005B0934">
                        <w:rPr>
                          <w:rFonts w:hint="eastAsia"/>
                          <w:sz w:val="22"/>
                          <w:szCs w:val="22"/>
                        </w:rPr>
                        <w:t>각</w:t>
                      </w:r>
                      <w:r w:rsidRPr="005B0934">
                        <w:rPr>
                          <w:rFonts w:hint="eastAsia"/>
                          <w:sz w:val="22"/>
                          <w:szCs w:val="22"/>
                        </w:rPr>
                        <w:t xml:space="preserve"> </w:t>
                      </w:r>
                      <w:r w:rsidRPr="005B0934">
                        <w:rPr>
                          <w:rFonts w:hint="eastAsia"/>
                          <w:sz w:val="22"/>
                          <w:szCs w:val="22"/>
                        </w:rPr>
                        <w:t>단계별</w:t>
                      </w:r>
                      <w:r w:rsidRPr="005B0934">
                        <w:rPr>
                          <w:rFonts w:hint="eastAsia"/>
                          <w:sz w:val="22"/>
                          <w:szCs w:val="22"/>
                        </w:rPr>
                        <w:t xml:space="preserve"> </w:t>
                      </w:r>
                      <w:r w:rsidRPr="005B0934">
                        <w:rPr>
                          <w:rFonts w:hint="eastAsia"/>
                          <w:sz w:val="22"/>
                          <w:szCs w:val="22"/>
                        </w:rPr>
                        <w:t>구축방안</w:t>
                      </w:r>
                      <w:r w:rsidRPr="005B0934">
                        <w:rPr>
                          <w:rFonts w:hint="eastAsia"/>
                          <w:sz w:val="22"/>
                          <w:szCs w:val="22"/>
                        </w:rPr>
                        <w:t xml:space="preserve"> </w:t>
                      </w:r>
                      <w:r w:rsidRPr="005B0934">
                        <w:rPr>
                          <w:rFonts w:hint="eastAsia"/>
                          <w:sz w:val="22"/>
                          <w:szCs w:val="22"/>
                        </w:rPr>
                        <w:t>및</w:t>
                      </w:r>
                      <w:r w:rsidRPr="005B0934">
                        <w:rPr>
                          <w:rFonts w:hint="eastAsia"/>
                          <w:sz w:val="22"/>
                          <w:szCs w:val="22"/>
                        </w:rPr>
                        <w:t xml:space="preserve"> </w:t>
                      </w:r>
                      <w:r w:rsidRPr="005B0934">
                        <w:rPr>
                          <w:rFonts w:hint="eastAsia"/>
                          <w:sz w:val="22"/>
                          <w:szCs w:val="22"/>
                        </w:rPr>
                        <w:t>전략</w:t>
                      </w:r>
                    </w:p>
                    <w:p w14:paraId="7A4F5E78" w14:textId="673ED6E8" w:rsidR="006E6894" w:rsidRPr="005B0934" w:rsidRDefault="006E6894" w:rsidP="005B0934">
                      <w:pPr>
                        <w:pStyle w:val="20"/>
                        <w:rPr>
                          <w:sz w:val="22"/>
                          <w:szCs w:val="22"/>
                        </w:rPr>
                      </w:pPr>
                      <w:r w:rsidRPr="005B0934">
                        <w:rPr>
                          <w:rFonts w:hint="eastAsia"/>
                          <w:sz w:val="22"/>
                          <w:szCs w:val="22"/>
                        </w:rPr>
                        <w:t>각</w:t>
                      </w:r>
                      <w:r w:rsidRPr="005B0934">
                        <w:rPr>
                          <w:rFonts w:hint="eastAsia"/>
                          <w:sz w:val="22"/>
                          <w:szCs w:val="22"/>
                        </w:rPr>
                        <w:t xml:space="preserve"> </w:t>
                      </w:r>
                      <w:r w:rsidRPr="005B0934">
                        <w:rPr>
                          <w:rFonts w:hint="eastAsia"/>
                          <w:sz w:val="22"/>
                          <w:szCs w:val="22"/>
                        </w:rPr>
                        <w:t>단계별</w:t>
                      </w:r>
                      <w:r w:rsidRPr="005B0934">
                        <w:rPr>
                          <w:rFonts w:hint="eastAsia"/>
                          <w:sz w:val="22"/>
                          <w:szCs w:val="22"/>
                        </w:rPr>
                        <w:t xml:space="preserve"> </w:t>
                      </w:r>
                      <w:r w:rsidRPr="005B0934">
                        <w:rPr>
                          <w:rFonts w:hint="eastAsia"/>
                          <w:sz w:val="22"/>
                          <w:szCs w:val="22"/>
                        </w:rPr>
                        <w:t>구성도</w:t>
                      </w:r>
                    </w:p>
                    <w:p w14:paraId="70C76136" w14:textId="0E1607F6" w:rsidR="006E6894" w:rsidRPr="005B0934" w:rsidRDefault="006E6894" w:rsidP="005B0934">
                      <w:pPr>
                        <w:pStyle w:val="20"/>
                      </w:pPr>
                      <w:r>
                        <w:rPr>
                          <w:rFonts w:hint="eastAsia"/>
                          <w:sz w:val="22"/>
                          <w:szCs w:val="22"/>
                        </w:rPr>
                        <w:t>예상</w:t>
                      </w:r>
                      <w:r>
                        <w:rPr>
                          <w:rFonts w:hint="eastAsia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hint="eastAsia"/>
                          <w:sz w:val="22"/>
                          <w:szCs w:val="22"/>
                        </w:rPr>
                        <w:t>시안</w:t>
                      </w:r>
                    </w:p>
                    <w:p w14:paraId="637E62F2" w14:textId="0299A73C" w:rsidR="006E6894" w:rsidRPr="005B0934" w:rsidRDefault="006E6894" w:rsidP="005B0934">
                      <w:pPr>
                        <w:pStyle w:val="10"/>
                      </w:pPr>
                      <w:r w:rsidRPr="005B0934">
                        <w:rPr>
                          <w:rFonts w:hint="eastAsia"/>
                        </w:rPr>
                        <w:t>계획 및 마무리</w:t>
                      </w:r>
                    </w:p>
                    <w:p w14:paraId="61A5DBB5" w14:textId="11BF0846" w:rsidR="006E6894" w:rsidRPr="005B0934" w:rsidRDefault="006E6894" w:rsidP="005B0934">
                      <w:pPr>
                        <w:pStyle w:val="20"/>
                        <w:rPr>
                          <w:sz w:val="22"/>
                          <w:szCs w:val="22"/>
                        </w:rPr>
                      </w:pPr>
                      <w:r w:rsidRPr="005B0934">
                        <w:rPr>
                          <w:rFonts w:hint="eastAsia"/>
                          <w:sz w:val="22"/>
                          <w:szCs w:val="22"/>
                        </w:rPr>
                        <w:t>프로젝트</w:t>
                      </w:r>
                      <w:r w:rsidRPr="005B0934">
                        <w:rPr>
                          <w:rFonts w:hint="eastAsia"/>
                          <w:sz w:val="22"/>
                          <w:szCs w:val="22"/>
                        </w:rPr>
                        <w:t xml:space="preserve"> </w:t>
                      </w:r>
                      <w:r w:rsidRPr="005B0934">
                        <w:rPr>
                          <w:rFonts w:hint="eastAsia"/>
                          <w:sz w:val="22"/>
                          <w:szCs w:val="22"/>
                        </w:rPr>
                        <w:t>일정</w:t>
                      </w:r>
                      <w:r w:rsidRPr="005B0934">
                        <w:rPr>
                          <w:rFonts w:hint="eastAsia"/>
                          <w:sz w:val="22"/>
                          <w:szCs w:val="22"/>
                        </w:rPr>
                        <w:t xml:space="preserve"> </w:t>
                      </w:r>
                      <w:r w:rsidRPr="005B0934">
                        <w:rPr>
                          <w:rFonts w:hint="eastAsia"/>
                          <w:sz w:val="22"/>
                          <w:szCs w:val="22"/>
                        </w:rPr>
                        <w:t>계획</w:t>
                      </w:r>
                    </w:p>
                    <w:p w14:paraId="68AD111C" w14:textId="793B7939" w:rsidR="006E6894" w:rsidRPr="005B0934" w:rsidRDefault="006E6894" w:rsidP="005B0934">
                      <w:pPr>
                        <w:pStyle w:val="20"/>
                        <w:rPr>
                          <w:sz w:val="22"/>
                          <w:szCs w:val="22"/>
                        </w:rPr>
                      </w:pPr>
                      <w:r w:rsidRPr="005B0934">
                        <w:rPr>
                          <w:rFonts w:hint="eastAsia"/>
                          <w:sz w:val="22"/>
                          <w:szCs w:val="22"/>
                        </w:rPr>
                        <w:t>인력</w:t>
                      </w:r>
                      <w:r w:rsidRPr="005B0934">
                        <w:rPr>
                          <w:rFonts w:hint="eastAsia"/>
                          <w:sz w:val="22"/>
                          <w:szCs w:val="22"/>
                        </w:rPr>
                        <w:t xml:space="preserve"> </w:t>
                      </w:r>
                      <w:r w:rsidRPr="005B0934">
                        <w:rPr>
                          <w:rFonts w:hint="eastAsia"/>
                          <w:sz w:val="22"/>
                          <w:szCs w:val="22"/>
                        </w:rPr>
                        <w:t>계획</w:t>
                      </w:r>
                    </w:p>
                    <w:p w14:paraId="79A68454" w14:textId="3C58F625" w:rsidR="006E6894" w:rsidRPr="005B0934" w:rsidRDefault="006E6894" w:rsidP="005B0934">
                      <w:pPr>
                        <w:pStyle w:val="20"/>
                        <w:rPr>
                          <w:sz w:val="22"/>
                          <w:szCs w:val="22"/>
                        </w:rPr>
                      </w:pPr>
                      <w:r w:rsidRPr="005B0934">
                        <w:rPr>
                          <w:rFonts w:hint="eastAsia"/>
                          <w:sz w:val="22"/>
                          <w:szCs w:val="22"/>
                        </w:rPr>
                        <w:t>라이선스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06912779" w14:textId="5FBC7953" w:rsidR="00BD745F" w:rsidRPr="00AC09D8" w:rsidRDefault="00BD745F" w:rsidP="005B0934">
      <w:pPr>
        <w:pStyle w:val="5"/>
      </w:pPr>
      <w:r w:rsidRPr="00AC09D8">
        <w:rPr>
          <w:rFonts w:hint="eastAsia"/>
        </w:rPr>
        <w:lastRenderedPageBreak/>
        <w:t>서론</w:t>
      </w:r>
    </w:p>
    <w:p w14:paraId="5C87594A" w14:textId="50B64344" w:rsidR="00BD745F" w:rsidRPr="00AC09D8" w:rsidRDefault="00BD745F" w:rsidP="005B0934">
      <w:pPr>
        <w:pStyle w:val="10"/>
      </w:pPr>
      <w:r w:rsidRPr="00AC09D8">
        <w:rPr>
          <w:rFonts w:hint="eastAsia"/>
        </w:rPr>
        <w:t>제안 배경</w:t>
      </w:r>
    </w:p>
    <w:p w14:paraId="38F34D5B" w14:textId="68A1488D" w:rsidR="00180A1B" w:rsidRPr="00AC09D8" w:rsidRDefault="00180A1B" w:rsidP="00263C6F">
      <w:pPr>
        <w:pStyle w:val="20"/>
        <w:rPr>
          <w:rFonts w:ascii="휴먼명조"/>
        </w:rPr>
      </w:pPr>
      <w:r w:rsidRPr="00AC09D8">
        <w:rPr>
          <w:rFonts w:ascii="휴먼명조" w:hint="eastAsia"/>
        </w:rPr>
        <w:t>일상에서 연락을 받을 수 없는 바쁜 상황에 처했을 때 전화가 온다면 자동 응답기라는 기능으로 상대방에게 연락을 받을 수 없는 상황을 알릴 수 있다. 그렇다면 요즘 전화보다 더 자주 사용한다는 메신저 카카오톡</w:t>
      </w:r>
      <w:r w:rsidR="00CE38D2" w:rsidRPr="00AC09D8">
        <w:rPr>
          <w:rFonts w:ascii="휴먼명조" w:hint="eastAsia"/>
        </w:rPr>
        <w:t>은? 카카오톡을 사용하면서 유저의 프로필을 보면 “카톡 x”, “급한 연락은 전화주세요</w:t>
      </w:r>
      <w:r w:rsidR="00682777" w:rsidRPr="00AC09D8">
        <w:rPr>
          <w:rFonts w:ascii="휴먼명조" w:hint="eastAsia"/>
        </w:rPr>
        <w:t xml:space="preserve">” </w:t>
      </w:r>
      <w:r w:rsidR="00CE38D2" w:rsidRPr="00AC09D8">
        <w:rPr>
          <w:rFonts w:ascii="휴먼명조" w:hint="eastAsia"/>
        </w:rPr>
        <w:t>와 같은</w:t>
      </w:r>
      <w:r w:rsidR="00682777" w:rsidRPr="00AC09D8">
        <w:rPr>
          <w:rFonts w:ascii="휴먼명조" w:hint="eastAsia"/>
        </w:rPr>
        <w:t xml:space="preserve"> 프로필</w:t>
      </w:r>
      <w:r w:rsidR="00CE38D2" w:rsidRPr="00AC09D8">
        <w:rPr>
          <w:rFonts w:ascii="휴먼명조" w:hint="eastAsia"/>
        </w:rPr>
        <w:t xml:space="preserve"> 메시지가 떠</w:t>
      </w:r>
      <w:r w:rsidR="00682777" w:rsidRPr="00AC09D8">
        <w:rPr>
          <w:rFonts w:ascii="휴먼명조" w:hint="eastAsia"/>
        </w:rPr>
        <w:t xml:space="preserve"> </w:t>
      </w:r>
      <w:r w:rsidR="00CE38D2" w:rsidRPr="00AC09D8">
        <w:rPr>
          <w:rFonts w:ascii="휴먼명조" w:hint="eastAsia"/>
        </w:rPr>
        <w:t>있는 것을 흔하게 볼 수 있다. 그러나 보통 사람들은</w:t>
      </w:r>
      <w:r w:rsidR="00682777" w:rsidRPr="00AC09D8">
        <w:rPr>
          <w:rFonts w:ascii="휴먼명조" w:hint="eastAsia"/>
        </w:rPr>
        <w:t xml:space="preserve"> 바로</w:t>
      </w:r>
      <w:r w:rsidR="00CE38D2" w:rsidRPr="00AC09D8">
        <w:rPr>
          <w:rFonts w:ascii="휴먼명조" w:hint="eastAsia"/>
        </w:rPr>
        <w:t xml:space="preserve"> 메시지 </w:t>
      </w:r>
      <w:r w:rsidR="00682777" w:rsidRPr="00AC09D8">
        <w:rPr>
          <w:rFonts w:ascii="휴먼명조" w:hint="eastAsia"/>
        </w:rPr>
        <w:t>보내는 것이</w:t>
      </w:r>
      <w:r w:rsidR="00CE38D2" w:rsidRPr="00AC09D8">
        <w:rPr>
          <w:rFonts w:ascii="휴먼명조" w:hint="eastAsia"/>
        </w:rPr>
        <w:t xml:space="preserve"> 보통이며, 프로필을 보는 사람은 메시지를 보는 것에 비해 매우 드물다. 이러한 이유로 인해 소통이 늦어지는 경우가 다수 발생하게 되고, 그로 인해 소통이 필요한 업무의 시간이 늘어나게</w:t>
      </w:r>
      <w:r w:rsidR="00682777" w:rsidRPr="00AC09D8">
        <w:rPr>
          <w:rFonts w:ascii="휴먼명조" w:hint="eastAsia"/>
        </w:rPr>
        <w:t xml:space="preserve"> 되어서 불편함을 겪는 일이 자주 발생한다</w:t>
      </w:r>
      <w:r w:rsidR="00CE38D2" w:rsidRPr="00AC09D8">
        <w:rPr>
          <w:rFonts w:ascii="휴먼명조" w:hint="eastAsia"/>
        </w:rPr>
        <w:t>.</w:t>
      </w:r>
      <w:r w:rsidR="00682777" w:rsidRPr="00AC09D8">
        <w:rPr>
          <w:rFonts w:ascii="휴먼명조" w:hint="eastAsia"/>
        </w:rPr>
        <w:t xml:space="preserve"> 물론 </w:t>
      </w:r>
      <w:r w:rsidRPr="00AC09D8">
        <w:rPr>
          <w:rFonts w:ascii="휴먼명조" w:hint="eastAsia"/>
        </w:rPr>
        <w:t>현재 메신저 자동 응답기는 존재한다. 하지만 현 메신저 자동 응답기는 미리 문장을 작성하고 여러 조건을 사전에 설정해야</w:t>
      </w:r>
      <w:r w:rsidR="00D62418" w:rsidRPr="00AC09D8">
        <w:rPr>
          <w:rFonts w:ascii="휴먼명조" w:hint="eastAsia"/>
        </w:rPr>
        <w:t>만 하는 번거로움이 있어 상용화 되어 있지 않다.</w:t>
      </w:r>
      <w:r w:rsidRPr="00AC09D8">
        <w:rPr>
          <w:rFonts w:ascii="휴먼명조" w:hint="eastAsia"/>
        </w:rPr>
        <w:t xml:space="preserve"> </w:t>
      </w:r>
    </w:p>
    <w:p w14:paraId="2B1527C3" w14:textId="77777777" w:rsidR="00D62418" w:rsidRPr="00AC09D8" w:rsidRDefault="00D62418" w:rsidP="00D62418">
      <w:pPr>
        <w:pStyle w:val="20"/>
        <w:numPr>
          <w:ilvl w:val="0"/>
          <w:numId w:val="0"/>
        </w:numPr>
        <w:ind w:left="1200"/>
        <w:rPr>
          <w:rFonts w:ascii="휴먼명조"/>
        </w:rPr>
      </w:pPr>
    </w:p>
    <w:p w14:paraId="4821627A" w14:textId="1B172593" w:rsidR="00180A1B" w:rsidRPr="00AC09D8" w:rsidRDefault="00CE38D2" w:rsidP="00CE38D2">
      <w:pPr>
        <w:pStyle w:val="10"/>
      </w:pPr>
      <w:r w:rsidRPr="00AC09D8">
        <w:rPr>
          <w:rFonts w:hint="eastAsia"/>
        </w:rPr>
        <w:t>제안 목적</w:t>
      </w:r>
    </w:p>
    <w:p w14:paraId="56B1A7E9" w14:textId="04FB1FC5" w:rsidR="0045630F" w:rsidRPr="00AC09D8" w:rsidRDefault="003C5307" w:rsidP="00D62418">
      <w:pPr>
        <w:pStyle w:val="20"/>
        <w:rPr>
          <w:rFonts w:ascii="휴먼명조"/>
        </w:rPr>
      </w:pPr>
      <w:r w:rsidRPr="00AC09D8">
        <w:rPr>
          <w:rFonts w:ascii="휴먼명조" w:hint="eastAsia"/>
        </w:rPr>
        <w:t xml:space="preserve">따라서, </w:t>
      </w:r>
      <w:r w:rsidR="003425B7" w:rsidRPr="00AC09D8">
        <w:rPr>
          <w:rFonts w:ascii="휴먼명조" w:hint="eastAsia"/>
        </w:rPr>
        <w:t>카카오톡 알림을 껐을 때 메시지를 받았을 시 “카카오톡 힘들어요. 전화 주시겠어요?” 와 같은 자연스러운 답장을 하고 전화를 할 수 있게 프로필</w:t>
      </w:r>
      <w:r w:rsidRPr="00AC09D8">
        <w:rPr>
          <w:rFonts w:ascii="휴먼명조" w:hint="eastAsia"/>
        </w:rPr>
        <w:t xml:space="preserve"> 연락처</w:t>
      </w:r>
      <w:r w:rsidR="003425B7" w:rsidRPr="00AC09D8">
        <w:rPr>
          <w:rFonts w:ascii="휴먼명조" w:hint="eastAsia"/>
        </w:rPr>
        <w:t>로 연결해 주는 카카오톡 챗봇 자동 응답기를 개발하고자 한다.</w:t>
      </w:r>
    </w:p>
    <w:p w14:paraId="30FE876F" w14:textId="77777777" w:rsidR="00D62418" w:rsidRPr="00AC09D8" w:rsidRDefault="00D62418" w:rsidP="00D62418">
      <w:pPr>
        <w:pStyle w:val="20"/>
        <w:numPr>
          <w:ilvl w:val="0"/>
          <w:numId w:val="0"/>
        </w:numPr>
        <w:ind w:left="1200"/>
        <w:rPr>
          <w:rFonts w:ascii="휴먼명조"/>
        </w:rPr>
      </w:pPr>
    </w:p>
    <w:p w14:paraId="219B5BB7" w14:textId="0CF30636" w:rsidR="005B0934" w:rsidRPr="00AC09D8" w:rsidRDefault="005B0934" w:rsidP="005B0934">
      <w:pPr>
        <w:pStyle w:val="10"/>
      </w:pPr>
      <w:r w:rsidRPr="00AC09D8">
        <w:rPr>
          <w:rFonts w:hint="eastAsia"/>
        </w:rPr>
        <w:t>제안 범위</w:t>
      </w:r>
    </w:p>
    <w:p w14:paraId="6241F51F" w14:textId="526EDEA2" w:rsidR="005B0934" w:rsidRPr="00AC09D8" w:rsidRDefault="00A8511B" w:rsidP="005B0934">
      <w:pPr>
        <w:pStyle w:val="20"/>
        <w:rPr>
          <w:rFonts w:ascii="휴먼명조"/>
        </w:rPr>
      </w:pPr>
      <w:r w:rsidRPr="00AC09D8">
        <w:rPr>
          <w:rFonts w:ascii="휴먼명조" w:hint="eastAsia"/>
        </w:rPr>
        <w:t>Docker를 사용해서 개발</w:t>
      </w:r>
    </w:p>
    <w:p w14:paraId="1E8978A0" w14:textId="4447CE9D" w:rsidR="00A8511B" w:rsidRPr="00AC09D8" w:rsidRDefault="003C5307" w:rsidP="00A8511B">
      <w:pPr>
        <w:pStyle w:val="30"/>
        <w:rPr>
          <w:rFonts w:ascii="휴먼명조"/>
        </w:rPr>
      </w:pPr>
      <w:r w:rsidRPr="00AC09D8">
        <w:rPr>
          <w:rFonts w:ascii="휴먼명조" w:hint="eastAsia"/>
        </w:rPr>
        <w:t>다양한 프로그램, 실행환경을 컨테이너로 추상화하고 동일한 인터페이스를 제공하여 프로그램의 배포 및 관리를 단순하게 해준다.</w:t>
      </w:r>
    </w:p>
    <w:p w14:paraId="11CE3395" w14:textId="662DF8E8" w:rsidR="003C5307" w:rsidRPr="00AC09D8" w:rsidRDefault="003C5307" w:rsidP="00A8511B">
      <w:pPr>
        <w:pStyle w:val="30"/>
        <w:rPr>
          <w:rFonts w:ascii="휴먼명조"/>
        </w:rPr>
      </w:pPr>
      <w:r w:rsidRPr="00AC09D8">
        <w:rPr>
          <w:rFonts w:ascii="휴먼명조" w:hint="eastAsia"/>
        </w:rPr>
        <w:t>백</w:t>
      </w:r>
      <w:r w:rsidR="00D62418" w:rsidRPr="00AC09D8">
        <w:rPr>
          <w:rFonts w:ascii="휴먼명조" w:hint="eastAsia"/>
        </w:rPr>
        <w:t xml:space="preserve"> </w:t>
      </w:r>
      <w:r w:rsidRPr="00AC09D8">
        <w:rPr>
          <w:rFonts w:ascii="휴먼명조" w:hint="eastAsia"/>
        </w:rPr>
        <w:t>엔드 프로그램, 데이터베이스 서버, 등 어떤 프로그램도 컨테이너로 추상화를 할 수 있고 조립PC,</w:t>
      </w:r>
      <w:r w:rsidR="00D62418" w:rsidRPr="00AC09D8">
        <w:rPr>
          <w:rFonts w:ascii="휴먼명조" w:hint="eastAsia"/>
        </w:rPr>
        <w:t xml:space="preserve"> </w:t>
      </w:r>
      <w:r w:rsidRPr="00AC09D8">
        <w:rPr>
          <w:rFonts w:ascii="휴먼명조" w:hint="eastAsia"/>
        </w:rPr>
        <w:t>AWS,</w:t>
      </w:r>
      <w:r w:rsidR="00D62418" w:rsidRPr="00AC09D8">
        <w:rPr>
          <w:rFonts w:ascii="휴먼명조" w:hint="eastAsia"/>
        </w:rPr>
        <w:t xml:space="preserve"> </w:t>
      </w:r>
      <w:r w:rsidRPr="00AC09D8">
        <w:rPr>
          <w:rFonts w:ascii="휴먼명조" w:hint="eastAsia"/>
        </w:rPr>
        <w:t>Azure, Google cloud등 어디에서나 실행할 수 있다.</w:t>
      </w:r>
    </w:p>
    <w:p w14:paraId="2AAF61F1" w14:textId="385E157A" w:rsidR="003C5307" w:rsidRDefault="003C5307" w:rsidP="00A8511B">
      <w:pPr>
        <w:pStyle w:val="30"/>
        <w:rPr>
          <w:rFonts w:ascii="휴먼명조"/>
        </w:rPr>
      </w:pPr>
      <w:r w:rsidRPr="00AC09D8">
        <w:rPr>
          <w:rFonts w:ascii="휴먼명조" w:hint="eastAsia"/>
        </w:rPr>
        <w:lastRenderedPageBreak/>
        <w:t>CPU나 메모리는 딱 프로세스가 필요한 만큼만 추가로 사용하고 성능적으로도 거의 손실이 없다.</w:t>
      </w:r>
    </w:p>
    <w:p w14:paraId="0C6ACB41" w14:textId="78043F99" w:rsidR="00441F63" w:rsidRDefault="00441F63" w:rsidP="00441F63">
      <w:pPr>
        <w:pStyle w:val="30"/>
        <w:numPr>
          <w:ilvl w:val="0"/>
          <w:numId w:val="0"/>
        </w:numPr>
        <w:ind w:left="1600"/>
        <w:rPr>
          <w:rFonts w:ascii="휴먼명조"/>
        </w:rPr>
      </w:pPr>
    </w:p>
    <w:p w14:paraId="27B7E960" w14:textId="77777777" w:rsidR="00441F63" w:rsidRPr="00AC09D8" w:rsidRDefault="00441F63" w:rsidP="00441F63">
      <w:pPr>
        <w:pStyle w:val="20"/>
        <w:rPr>
          <w:rFonts w:ascii="휴먼명조"/>
        </w:rPr>
      </w:pPr>
      <w:r>
        <w:rPr>
          <w:rFonts w:ascii="휴먼명조" w:hint="eastAsia"/>
        </w:rPr>
        <w:t xml:space="preserve">Java </w:t>
      </w:r>
      <w:r w:rsidRPr="00AC09D8">
        <w:rPr>
          <w:rFonts w:ascii="휴먼명조" w:hint="eastAsia"/>
        </w:rPr>
        <w:t>언어를 사용하여 개발</w:t>
      </w:r>
    </w:p>
    <w:p w14:paraId="5580DDE4" w14:textId="77777777" w:rsidR="00441F63" w:rsidRDefault="00441F63" w:rsidP="00441F63">
      <w:pPr>
        <w:pStyle w:val="30"/>
        <w:rPr>
          <w:rFonts w:ascii="휴먼명조"/>
        </w:rPr>
      </w:pPr>
      <w:r>
        <w:rPr>
          <w:rFonts w:ascii="휴먼명조" w:hint="eastAsia"/>
        </w:rPr>
        <w:t>높은 기기 안전성과 호환성</w:t>
      </w:r>
    </w:p>
    <w:p w14:paraId="4BCD61BF" w14:textId="77777777" w:rsidR="00441F63" w:rsidRDefault="00441F63" w:rsidP="00441F63">
      <w:pPr>
        <w:pStyle w:val="30"/>
        <w:rPr>
          <w:rFonts w:ascii="휴먼명조"/>
        </w:rPr>
      </w:pPr>
      <w:r>
        <w:rPr>
          <w:rFonts w:ascii="휴먼명조" w:hint="eastAsia"/>
        </w:rPr>
        <w:t>소스 코드 가독성</w:t>
      </w:r>
    </w:p>
    <w:p w14:paraId="212BC823" w14:textId="77777777" w:rsidR="00441F63" w:rsidRDefault="00441F63" w:rsidP="00441F63">
      <w:pPr>
        <w:pStyle w:val="30"/>
        <w:rPr>
          <w:rFonts w:ascii="휴먼명조"/>
        </w:rPr>
      </w:pPr>
      <w:r>
        <w:rPr>
          <w:rFonts w:ascii="휴먼명조" w:hint="eastAsia"/>
        </w:rPr>
        <w:t>카카오톡은 자바 언어를 사용한다.</w:t>
      </w:r>
    </w:p>
    <w:p w14:paraId="5608B941" w14:textId="5877942A" w:rsidR="00441F63" w:rsidRPr="00441F63" w:rsidRDefault="00441F63" w:rsidP="00441F63">
      <w:pPr>
        <w:pStyle w:val="30"/>
        <w:rPr>
          <w:rFonts w:ascii="휴먼명조"/>
        </w:rPr>
      </w:pPr>
      <w:r>
        <w:rPr>
          <w:rFonts w:ascii="휴먼명조" w:hint="eastAsia"/>
        </w:rPr>
        <w:t>수많은 개발자와 레퍼런스</w:t>
      </w:r>
    </w:p>
    <w:p w14:paraId="434BA388" w14:textId="77777777" w:rsidR="00D62418" w:rsidRPr="00773D5E" w:rsidRDefault="00D62418" w:rsidP="00D62418">
      <w:pPr>
        <w:pStyle w:val="30"/>
        <w:numPr>
          <w:ilvl w:val="0"/>
          <w:numId w:val="0"/>
        </w:numPr>
        <w:ind w:left="1600"/>
        <w:rPr>
          <w:rFonts w:ascii="휴먼명조"/>
        </w:rPr>
      </w:pPr>
    </w:p>
    <w:p w14:paraId="29CFE0D2" w14:textId="7B4AC96B" w:rsidR="00A8511B" w:rsidRPr="00AC09D8" w:rsidRDefault="00381C10" w:rsidP="005B0934">
      <w:pPr>
        <w:pStyle w:val="20"/>
        <w:rPr>
          <w:rFonts w:ascii="휴먼명조"/>
        </w:rPr>
      </w:pPr>
      <w:r>
        <w:rPr>
          <w:rFonts w:ascii="휴먼명조" w:hint="eastAsia"/>
        </w:rPr>
        <w:t>Java</w:t>
      </w:r>
      <w:r w:rsidR="003C7581">
        <w:rPr>
          <w:rFonts w:ascii="휴먼명조" w:hint="eastAsia"/>
        </w:rPr>
        <w:t>S</w:t>
      </w:r>
      <w:r w:rsidR="003C7581">
        <w:rPr>
          <w:rFonts w:ascii="휴먼명조"/>
        </w:rPr>
        <w:t>cript</w:t>
      </w:r>
      <w:r w:rsidR="003C7581">
        <w:rPr>
          <w:rFonts w:ascii="휴먼명조" w:hint="eastAsia"/>
        </w:rPr>
        <w:t>를</w:t>
      </w:r>
      <w:r w:rsidR="00A8511B" w:rsidRPr="00AC09D8">
        <w:rPr>
          <w:rFonts w:ascii="휴먼명조" w:hint="eastAsia"/>
        </w:rPr>
        <w:t xml:space="preserve"> 사용하여 개발</w:t>
      </w:r>
    </w:p>
    <w:p w14:paraId="1851BC47" w14:textId="686526D0" w:rsidR="00D62418" w:rsidRDefault="003C7581" w:rsidP="00381C10">
      <w:pPr>
        <w:pStyle w:val="30"/>
        <w:rPr>
          <w:rFonts w:ascii="휴먼명조"/>
        </w:rPr>
      </w:pPr>
      <w:r>
        <w:rPr>
          <w:rFonts w:ascii="휴먼명조" w:hint="eastAsia"/>
        </w:rPr>
        <w:t>객체 기반의 스크립트 프로그래밍 언어이다.</w:t>
      </w:r>
    </w:p>
    <w:p w14:paraId="27687078" w14:textId="61DF26E4" w:rsidR="00381C10" w:rsidRDefault="003C7581" w:rsidP="00381C10">
      <w:pPr>
        <w:pStyle w:val="30"/>
        <w:rPr>
          <w:rFonts w:ascii="휴먼명조"/>
        </w:rPr>
      </w:pPr>
      <w:r>
        <w:rPr>
          <w:rFonts w:ascii="휴먼명조" w:hint="eastAsia"/>
        </w:rPr>
        <w:t>웹 브라우저 내에서 주로 사용하며 다른 응용 프로그램의 내장 객체에도 접근할 수 있다.</w:t>
      </w:r>
    </w:p>
    <w:p w14:paraId="4B3795F7" w14:textId="77777777" w:rsidR="005524C3" w:rsidRDefault="005524C3" w:rsidP="005524C3">
      <w:pPr>
        <w:pStyle w:val="30"/>
        <w:numPr>
          <w:ilvl w:val="0"/>
          <w:numId w:val="0"/>
        </w:numPr>
        <w:ind w:left="1600"/>
        <w:rPr>
          <w:rFonts w:ascii="휴먼명조"/>
        </w:rPr>
      </w:pPr>
    </w:p>
    <w:p w14:paraId="40BC2087" w14:textId="77777777" w:rsidR="003C7581" w:rsidRPr="00AC09D8" w:rsidRDefault="003C7581" w:rsidP="003C7581">
      <w:pPr>
        <w:pStyle w:val="20"/>
        <w:rPr>
          <w:rFonts w:ascii="휴먼명조"/>
        </w:rPr>
      </w:pPr>
      <w:r w:rsidRPr="00AC09D8">
        <w:rPr>
          <w:rFonts w:ascii="휴먼명조" w:hint="eastAsia"/>
        </w:rPr>
        <w:t>파이썬 언어를 사용하여 개발</w:t>
      </w:r>
    </w:p>
    <w:p w14:paraId="0C38BB7B" w14:textId="77777777" w:rsidR="003C7581" w:rsidRPr="00AC09D8" w:rsidRDefault="003C7581" w:rsidP="003C7581">
      <w:pPr>
        <w:pStyle w:val="30"/>
        <w:rPr>
          <w:rFonts w:ascii="휴먼명조"/>
        </w:rPr>
      </w:pPr>
      <w:r w:rsidRPr="00AC09D8">
        <w:rPr>
          <w:rFonts w:ascii="휴먼명조" w:hint="eastAsia"/>
        </w:rPr>
        <w:t xml:space="preserve">초보자부터 전문가까지 사용자층을 보유하고 있고 동적 타이핑 범용 프로그래밍 언어로, 다양한 플랫폼에서 쓸 수 있고 라이브러리가 풍부하다. </w:t>
      </w:r>
    </w:p>
    <w:p w14:paraId="11D34EC8" w14:textId="777D0864" w:rsidR="005524C3" w:rsidRDefault="003C7581" w:rsidP="003C7581">
      <w:pPr>
        <w:pStyle w:val="30"/>
      </w:pPr>
      <w:r w:rsidRPr="00AC09D8">
        <w:rPr>
          <w:rFonts w:hint="eastAsia"/>
        </w:rPr>
        <w:t>모듈</w:t>
      </w:r>
      <w:r w:rsidRPr="00AC09D8">
        <w:rPr>
          <w:rFonts w:hint="eastAsia"/>
        </w:rPr>
        <w:t xml:space="preserve">, </w:t>
      </w:r>
      <w:r w:rsidRPr="00AC09D8">
        <w:rPr>
          <w:rFonts w:hint="eastAsia"/>
        </w:rPr>
        <w:t>클래스</w:t>
      </w:r>
      <w:r w:rsidRPr="00AC09D8">
        <w:rPr>
          <w:rFonts w:hint="eastAsia"/>
        </w:rPr>
        <w:t xml:space="preserve">, </w:t>
      </w:r>
      <w:r w:rsidRPr="00AC09D8">
        <w:rPr>
          <w:rFonts w:hint="eastAsia"/>
        </w:rPr>
        <w:t>객체와</w:t>
      </w:r>
      <w:r w:rsidRPr="00AC09D8">
        <w:rPr>
          <w:rFonts w:hint="eastAsia"/>
        </w:rPr>
        <w:t xml:space="preserve"> </w:t>
      </w:r>
      <w:r w:rsidRPr="00AC09D8">
        <w:rPr>
          <w:rFonts w:hint="eastAsia"/>
        </w:rPr>
        <w:t>같은</w:t>
      </w:r>
      <w:r w:rsidRPr="00AC09D8">
        <w:rPr>
          <w:rFonts w:hint="eastAsia"/>
        </w:rPr>
        <w:t xml:space="preserve"> </w:t>
      </w:r>
      <w:r w:rsidRPr="00AC09D8">
        <w:rPr>
          <w:rFonts w:hint="eastAsia"/>
        </w:rPr>
        <w:t>언어의</w:t>
      </w:r>
      <w:r w:rsidRPr="00AC09D8">
        <w:rPr>
          <w:rFonts w:hint="eastAsia"/>
        </w:rPr>
        <w:t xml:space="preserve"> </w:t>
      </w:r>
      <w:r w:rsidRPr="00AC09D8">
        <w:rPr>
          <w:rFonts w:hint="eastAsia"/>
        </w:rPr>
        <w:t>요소가</w:t>
      </w:r>
      <w:r w:rsidRPr="00AC09D8">
        <w:rPr>
          <w:rFonts w:hint="eastAsia"/>
        </w:rPr>
        <w:t xml:space="preserve"> </w:t>
      </w:r>
      <w:r w:rsidRPr="00AC09D8">
        <w:rPr>
          <w:rFonts w:hint="eastAsia"/>
        </w:rPr>
        <w:t>내부에서</w:t>
      </w:r>
      <w:r w:rsidRPr="00AC09D8">
        <w:rPr>
          <w:rFonts w:hint="eastAsia"/>
        </w:rPr>
        <w:t xml:space="preserve"> </w:t>
      </w:r>
      <w:r w:rsidRPr="00AC09D8">
        <w:rPr>
          <w:rFonts w:hint="eastAsia"/>
        </w:rPr>
        <w:t>접근할</w:t>
      </w:r>
      <w:r w:rsidRPr="00AC09D8">
        <w:rPr>
          <w:rFonts w:hint="eastAsia"/>
        </w:rPr>
        <w:t xml:space="preserve"> </w:t>
      </w:r>
      <w:r w:rsidRPr="00AC09D8">
        <w:rPr>
          <w:rFonts w:hint="eastAsia"/>
        </w:rPr>
        <w:t>수</w:t>
      </w:r>
      <w:r w:rsidRPr="00AC09D8">
        <w:rPr>
          <w:rFonts w:hint="eastAsia"/>
        </w:rPr>
        <w:t xml:space="preserve"> </w:t>
      </w:r>
      <w:r w:rsidRPr="00AC09D8">
        <w:rPr>
          <w:rFonts w:hint="eastAsia"/>
        </w:rPr>
        <w:t>있다</w:t>
      </w:r>
      <w:r w:rsidRPr="00AC09D8">
        <w:rPr>
          <w:rFonts w:hint="eastAsia"/>
        </w:rPr>
        <w:t>.</w:t>
      </w:r>
    </w:p>
    <w:p w14:paraId="4AE3ACB8" w14:textId="77777777" w:rsidR="009D4E57" w:rsidRPr="00381C10" w:rsidRDefault="009D4E57" w:rsidP="009D4E57">
      <w:pPr>
        <w:pStyle w:val="30"/>
        <w:numPr>
          <w:ilvl w:val="0"/>
          <w:numId w:val="0"/>
        </w:numPr>
        <w:ind w:left="1600"/>
        <w:rPr>
          <w:rFonts w:ascii="휴먼명조"/>
        </w:rPr>
      </w:pPr>
    </w:p>
    <w:p w14:paraId="3D5ED367" w14:textId="5113C76B" w:rsidR="00153435" w:rsidRPr="00AC09D8" w:rsidRDefault="00153435" w:rsidP="00153435">
      <w:pPr>
        <w:pStyle w:val="20"/>
        <w:rPr>
          <w:rFonts w:ascii="휴먼명조"/>
        </w:rPr>
      </w:pPr>
      <w:r w:rsidRPr="00AC09D8">
        <w:rPr>
          <w:rFonts w:ascii="휴먼명조" w:hint="eastAsia"/>
        </w:rPr>
        <w:t>깃허브에 있는 Korean_Chatbot_Model 오픈 소스를 활용</w:t>
      </w:r>
    </w:p>
    <w:p w14:paraId="538F3900" w14:textId="22B8539D" w:rsidR="00153435" w:rsidRPr="00AC09D8" w:rsidRDefault="000D0F64" w:rsidP="00153435">
      <w:pPr>
        <w:pStyle w:val="30"/>
        <w:rPr>
          <w:rFonts w:ascii="휴먼명조"/>
        </w:rPr>
      </w:pPr>
      <w:r w:rsidRPr="00AC09D8">
        <w:rPr>
          <w:rFonts w:ascii="휴먼명조" w:hint="eastAsia"/>
        </w:rPr>
        <w:t>seq2seq</w:t>
      </w:r>
      <w:r w:rsidR="00153435" w:rsidRPr="00AC09D8">
        <w:rPr>
          <w:rFonts w:ascii="휴먼명조" w:hint="eastAsia"/>
        </w:rPr>
        <w:t xml:space="preserve"> 모델로 구현한 한국어 일상 대화 챗봇 모델로 현재 간단한 대화 정도가 가능하다.</w:t>
      </w:r>
    </w:p>
    <w:p w14:paraId="0717C315" w14:textId="00C8B2C9" w:rsidR="00153435" w:rsidRPr="00AC09D8" w:rsidRDefault="00EF13DB" w:rsidP="00153435">
      <w:pPr>
        <w:pStyle w:val="30"/>
        <w:rPr>
          <w:rFonts w:ascii="휴먼명조"/>
        </w:rPr>
      </w:pPr>
      <w:hyperlink r:id="rId9" w:history="1">
        <w:r w:rsidR="00D62418" w:rsidRPr="00AC09D8">
          <w:rPr>
            <w:rStyle w:val="ad"/>
            <w:rFonts w:ascii="휴먼명조" w:hint="eastAsia"/>
          </w:rPr>
          <w:t>https://github.com/jyujin39/Korean_Chatbot_Model</w:t>
        </w:r>
      </w:hyperlink>
    </w:p>
    <w:p w14:paraId="2E7F668B" w14:textId="276CCBF6" w:rsidR="00D62418" w:rsidRPr="00AC09D8" w:rsidRDefault="00D62418" w:rsidP="00153435">
      <w:pPr>
        <w:pStyle w:val="30"/>
        <w:rPr>
          <w:rFonts w:ascii="휴먼명조"/>
        </w:rPr>
      </w:pPr>
      <w:r w:rsidRPr="00AC09D8">
        <w:rPr>
          <w:rFonts w:ascii="휴먼명조" w:hint="eastAsia"/>
        </w:rPr>
        <w:t>MIT 라이선스</w:t>
      </w:r>
    </w:p>
    <w:p w14:paraId="7B9E5A06" w14:textId="77777777" w:rsidR="00D62418" w:rsidRPr="00AC09D8" w:rsidRDefault="00D62418" w:rsidP="00D62418">
      <w:pPr>
        <w:pStyle w:val="30"/>
        <w:numPr>
          <w:ilvl w:val="0"/>
          <w:numId w:val="0"/>
        </w:numPr>
        <w:ind w:left="1600"/>
        <w:rPr>
          <w:rFonts w:ascii="휴먼명조"/>
        </w:rPr>
      </w:pPr>
    </w:p>
    <w:p w14:paraId="4063A7B9" w14:textId="1477C33A" w:rsidR="005B0934" w:rsidRPr="00AC09D8" w:rsidRDefault="005B0934" w:rsidP="005B0934">
      <w:pPr>
        <w:pStyle w:val="10"/>
      </w:pPr>
      <w:r w:rsidRPr="00AC09D8">
        <w:rPr>
          <w:rFonts w:hint="eastAsia"/>
        </w:rPr>
        <w:t>추진 방향 및 전략</w:t>
      </w:r>
    </w:p>
    <w:p w14:paraId="51894C2E" w14:textId="1C5EB026" w:rsidR="005B0934" w:rsidRPr="00AC09D8" w:rsidRDefault="000D0F64" w:rsidP="005B0934">
      <w:pPr>
        <w:pStyle w:val="20"/>
        <w:rPr>
          <w:rFonts w:ascii="휴먼명조"/>
        </w:rPr>
      </w:pPr>
      <w:r w:rsidRPr="00AC09D8">
        <w:rPr>
          <w:rFonts w:ascii="휴먼명조" w:hint="eastAsia"/>
        </w:rPr>
        <w:t>seq2seq 모델을 통해 자동 응답기 챗봇을 구현하고 데이터를 만들어서 학습을 시킨다.</w:t>
      </w:r>
    </w:p>
    <w:p w14:paraId="77985115" w14:textId="77777777" w:rsidR="0010475E" w:rsidRPr="00AC09D8" w:rsidRDefault="0010475E" w:rsidP="0010475E">
      <w:pPr>
        <w:pStyle w:val="20"/>
        <w:numPr>
          <w:ilvl w:val="0"/>
          <w:numId w:val="0"/>
        </w:numPr>
        <w:ind w:left="1200"/>
        <w:rPr>
          <w:rFonts w:ascii="휴먼명조"/>
        </w:rPr>
      </w:pPr>
    </w:p>
    <w:p w14:paraId="200FF516" w14:textId="54BEC7F0" w:rsidR="000D0F64" w:rsidRDefault="000D0F64" w:rsidP="000D0F64">
      <w:pPr>
        <w:pStyle w:val="20"/>
        <w:rPr>
          <w:rFonts w:ascii="휴먼명조"/>
        </w:rPr>
      </w:pPr>
      <w:r w:rsidRPr="00AC09D8">
        <w:rPr>
          <w:rFonts w:ascii="휴먼명조" w:hint="eastAsia"/>
        </w:rPr>
        <w:t xml:space="preserve">구현한 자동 응답기를 메신저(카카오톡)과 연동한다. </w:t>
      </w:r>
    </w:p>
    <w:p w14:paraId="3609228C" w14:textId="77777777" w:rsidR="00550174" w:rsidRDefault="00550174" w:rsidP="00550174">
      <w:pPr>
        <w:pStyle w:val="20"/>
        <w:numPr>
          <w:ilvl w:val="0"/>
          <w:numId w:val="0"/>
        </w:numPr>
        <w:rPr>
          <w:rFonts w:ascii="휴먼명조"/>
        </w:rPr>
      </w:pPr>
    </w:p>
    <w:p w14:paraId="4F470914" w14:textId="1AA28C13" w:rsidR="00773D5E" w:rsidRPr="00AC09D8" w:rsidRDefault="00773D5E" w:rsidP="00550174">
      <w:pPr>
        <w:pStyle w:val="20"/>
      </w:pPr>
      <w:r>
        <w:rPr>
          <w:rFonts w:hint="eastAsia"/>
        </w:rPr>
        <w:t>카카오톡</w:t>
      </w:r>
      <w:r>
        <w:rPr>
          <w:rFonts w:hint="eastAsia"/>
        </w:rPr>
        <w:t xml:space="preserve"> </w:t>
      </w:r>
      <w:r>
        <w:rPr>
          <w:rFonts w:hint="eastAsia"/>
        </w:rPr>
        <w:t>플러스</w:t>
      </w:r>
      <w:r>
        <w:rPr>
          <w:rFonts w:hint="eastAsia"/>
        </w:rPr>
        <w:t xml:space="preserve"> </w:t>
      </w:r>
      <w:r>
        <w:rPr>
          <w:rFonts w:hint="eastAsia"/>
        </w:rPr>
        <w:t>친구를</w:t>
      </w:r>
      <w:r>
        <w:rPr>
          <w:rFonts w:hint="eastAsia"/>
        </w:rPr>
        <w:t xml:space="preserve"> </w:t>
      </w:r>
      <w:r>
        <w:rPr>
          <w:rFonts w:hint="eastAsia"/>
        </w:rPr>
        <w:t>개설</w:t>
      </w:r>
      <w:r>
        <w:rPr>
          <w:rFonts w:hint="eastAsia"/>
        </w:rPr>
        <w:t xml:space="preserve"> </w:t>
      </w:r>
      <w:r>
        <w:rPr>
          <w:rFonts w:hint="eastAsia"/>
        </w:rPr>
        <w:t>후</w:t>
      </w:r>
      <w:r>
        <w:rPr>
          <w:rFonts w:hint="eastAsia"/>
        </w:rPr>
        <w:t xml:space="preserve"> </w:t>
      </w:r>
      <w:r>
        <w:rPr>
          <w:rFonts w:hint="eastAsia"/>
        </w:rPr>
        <w:t>상세</w:t>
      </w:r>
      <w:r>
        <w:rPr>
          <w:rFonts w:hint="eastAsia"/>
        </w:rPr>
        <w:t xml:space="preserve"> </w:t>
      </w:r>
      <w:r>
        <w:rPr>
          <w:rFonts w:hint="eastAsia"/>
        </w:rPr>
        <w:t>설정을</w:t>
      </w:r>
      <w:r>
        <w:rPr>
          <w:rFonts w:hint="eastAsia"/>
        </w:rPr>
        <w:t xml:space="preserve"> </w:t>
      </w:r>
      <w:r>
        <w:rPr>
          <w:rFonts w:hint="eastAsia"/>
        </w:rPr>
        <w:t>통해</w:t>
      </w:r>
      <w:r>
        <w:rPr>
          <w:rFonts w:hint="eastAsia"/>
        </w:rPr>
        <w:t xml:space="preserve"> </w:t>
      </w:r>
      <w:r>
        <w:rPr>
          <w:rFonts w:hint="eastAsia"/>
        </w:rPr>
        <w:t>연동</w:t>
      </w:r>
    </w:p>
    <w:p w14:paraId="1CB680AE" w14:textId="1A3EFAC1" w:rsidR="0010475E" w:rsidRPr="00AC09D8" w:rsidRDefault="0010475E" w:rsidP="0010475E">
      <w:pPr>
        <w:pStyle w:val="20"/>
        <w:numPr>
          <w:ilvl w:val="0"/>
          <w:numId w:val="0"/>
        </w:numPr>
        <w:rPr>
          <w:rFonts w:ascii="휴먼명조"/>
        </w:rPr>
      </w:pPr>
      <w:r w:rsidRPr="00AC09D8">
        <w:rPr>
          <w:rFonts w:ascii="휴먼명조" w:hint="eastAsia"/>
        </w:rPr>
        <w:t xml:space="preserve">          </w:t>
      </w:r>
    </w:p>
    <w:p w14:paraId="13D3F7DB" w14:textId="7D268897" w:rsidR="000D0F64" w:rsidRPr="00AC09D8" w:rsidRDefault="000D0F64" w:rsidP="000D0F64">
      <w:pPr>
        <w:pStyle w:val="20"/>
        <w:rPr>
          <w:rFonts w:ascii="휴먼명조"/>
        </w:rPr>
      </w:pPr>
      <w:r w:rsidRPr="00AC09D8">
        <w:rPr>
          <w:rFonts w:ascii="휴먼명조" w:hint="eastAsia"/>
        </w:rPr>
        <w:t>자동 응답기에 프로필 연결 기능을 추가한다.</w:t>
      </w:r>
    </w:p>
    <w:p w14:paraId="6BFA33F0" w14:textId="77777777" w:rsidR="0010475E" w:rsidRPr="00AC09D8" w:rsidRDefault="0010475E" w:rsidP="0010475E">
      <w:pPr>
        <w:pStyle w:val="a8"/>
        <w:rPr>
          <w:rFonts w:ascii="휴먼명조" w:eastAsia="휴먼명조"/>
        </w:rPr>
      </w:pPr>
    </w:p>
    <w:p w14:paraId="023EE60A" w14:textId="1D41A52F" w:rsidR="0029641B" w:rsidRPr="00AC09D8" w:rsidRDefault="0029641B" w:rsidP="000D0F64">
      <w:pPr>
        <w:pStyle w:val="20"/>
        <w:rPr>
          <w:rFonts w:ascii="휴먼명조"/>
        </w:rPr>
      </w:pPr>
      <w:r w:rsidRPr="00AC09D8">
        <w:rPr>
          <w:rFonts w:ascii="휴먼명조" w:hint="eastAsia"/>
        </w:rPr>
        <w:t>실제로 어플리케이션을 개발하고 테스트</w:t>
      </w:r>
      <w:r w:rsidR="002B701D" w:rsidRPr="00AC09D8">
        <w:rPr>
          <w:rFonts w:ascii="휴먼명조" w:hint="eastAsia"/>
        </w:rPr>
        <w:t>를</w:t>
      </w:r>
      <w:r w:rsidRPr="00AC09D8">
        <w:rPr>
          <w:rFonts w:ascii="휴먼명조" w:hint="eastAsia"/>
        </w:rPr>
        <w:t xml:space="preserve"> 해본다.</w:t>
      </w:r>
    </w:p>
    <w:p w14:paraId="7A6AAAE7" w14:textId="77777777" w:rsidR="002B701D" w:rsidRPr="00AC09D8" w:rsidRDefault="002B701D" w:rsidP="002B701D">
      <w:pPr>
        <w:pStyle w:val="20"/>
        <w:numPr>
          <w:ilvl w:val="0"/>
          <w:numId w:val="0"/>
        </w:numPr>
        <w:ind w:left="1200"/>
        <w:rPr>
          <w:rFonts w:ascii="휴먼명조"/>
        </w:rPr>
      </w:pPr>
    </w:p>
    <w:p w14:paraId="490BCE0C" w14:textId="3980DFA1" w:rsidR="005B0934" w:rsidRPr="00AC09D8" w:rsidRDefault="005B0934" w:rsidP="000D0F64">
      <w:pPr>
        <w:pStyle w:val="10"/>
      </w:pPr>
      <w:r w:rsidRPr="00AC09D8">
        <w:rPr>
          <w:rFonts w:hint="eastAsia"/>
        </w:rPr>
        <w:t>특징 및 장점</w:t>
      </w:r>
    </w:p>
    <w:p w14:paraId="675D259D" w14:textId="78A779AB" w:rsidR="00E425B5" w:rsidRPr="00AC09D8" w:rsidRDefault="00E425B5" w:rsidP="00E425B5">
      <w:pPr>
        <w:pStyle w:val="20"/>
        <w:rPr>
          <w:rFonts w:ascii="휴먼명조"/>
        </w:rPr>
      </w:pPr>
      <w:r w:rsidRPr="00AC09D8">
        <w:rPr>
          <w:rFonts w:ascii="휴먼명조" w:hint="eastAsia"/>
        </w:rPr>
        <w:t xml:space="preserve">메시지 창에서 자동 응답기 활성화 모드를 통해 부재를 표현할 수 있다. </w:t>
      </w:r>
    </w:p>
    <w:p w14:paraId="4BF37C26" w14:textId="77777777" w:rsidR="0010475E" w:rsidRPr="00AC09D8" w:rsidRDefault="0010475E" w:rsidP="0010475E">
      <w:pPr>
        <w:pStyle w:val="20"/>
        <w:numPr>
          <w:ilvl w:val="0"/>
          <w:numId w:val="0"/>
        </w:numPr>
        <w:ind w:left="1200"/>
        <w:rPr>
          <w:rFonts w:ascii="휴먼명조"/>
        </w:rPr>
      </w:pPr>
    </w:p>
    <w:p w14:paraId="7B78F743" w14:textId="21592DA7" w:rsidR="00E425B5" w:rsidRPr="00AC09D8" w:rsidRDefault="00E425B5" w:rsidP="006E6894">
      <w:pPr>
        <w:pStyle w:val="20"/>
        <w:rPr>
          <w:rFonts w:ascii="휴먼명조"/>
        </w:rPr>
      </w:pPr>
      <w:r w:rsidRPr="00AC09D8">
        <w:rPr>
          <w:rFonts w:ascii="휴먼명조" w:hint="eastAsia"/>
        </w:rPr>
        <w:t>챗봇 기능을 통해 자연스러운 말투를 이용한 자동 응답이 가능하다. (ex. Q: “오늘 날씨 진짜 춥다” A: “그러게 오늘 너무 춥다 ㅠㅠ”)</w:t>
      </w:r>
      <w:r w:rsidR="0010475E" w:rsidRPr="00AC09D8">
        <w:rPr>
          <w:rFonts w:ascii="휴먼명조" w:hint="eastAsia"/>
        </w:rPr>
        <w:t xml:space="preserve"> </w:t>
      </w:r>
    </w:p>
    <w:p w14:paraId="2B01D435" w14:textId="77777777" w:rsidR="0010475E" w:rsidRPr="00AC09D8" w:rsidRDefault="0010475E" w:rsidP="0010475E">
      <w:pPr>
        <w:pStyle w:val="a8"/>
        <w:rPr>
          <w:rFonts w:ascii="휴먼명조" w:eastAsia="휴먼명조"/>
        </w:rPr>
      </w:pPr>
    </w:p>
    <w:p w14:paraId="6AB2AF83" w14:textId="0036C68E" w:rsidR="00E425B5" w:rsidRPr="00AC09D8" w:rsidRDefault="00E425B5" w:rsidP="00E425B5">
      <w:pPr>
        <w:pStyle w:val="20"/>
        <w:rPr>
          <w:rFonts w:ascii="휴먼명조"/>
        </w:rPr>
      </w:pPr>
      <w:r w:rsidRPr="00AC09D8">
        <w:rPr>
          <w:rFonts w:ascii="휴먼명조" w:hint="eastAsia"/>
        </w:rPr>
        <w:t>직접 프로필로 연결해주어서 전화를 할 수 있다.</w:t>
      </w:r>
    </w:p>
    <w:p w14:paraId="574EB72F" w14:textId="77777777" w:rsidR="0010475E" w:rsidRPr="00AC09D8" w:rsidRDefault="0010475E" w:rsidP="0010475E">
      <w:pPr>
        <w:pStyle w:val="a8"/>
        <w:rPr>
          <w:rFonts w:ascii="휴먼명조" w:eastAsia="휴먼명조"/>
        </w:rPr>
      </w:pPr>
    </w:p>
    <w:p w14:paraId="0CE38A08" w14:textId="01D65E58" w:rsidR="00E425B5" w:rsidRPr="00AC09D8" w:rsidRDefault="00E425B5" w:rsidP="00E425B5">
      <w:pPr>
        <w:pStyle w:val="20"/>
        <w:rPr>
          <w:rFonts w:ascii="휴먼명조"/>
        </w:rPr>
      </w:pPr>
      <w:r w:rsidRPr="00AC09D8">
        <w:rPr>
          <w:rFonts w:ascii="휴먼명조" w:hint="eastAsia"/>
        </w:rPr>
        <w:t>선택적으로 자동 응답 기능을 설정 가능하다.</w:t>
      </w:r>
    </w:p>
    <w:p w14:paraId="21C4EDE7" w14:textId="77777777" w:rsidR="0010475E" w:rsidRPr="00AC09D8" w:rsidRDefault="0010475E" w:rsidP="0010475E">
      <w:pPr>
        <w:pStyle w:val="a8"/>
        <w:rPr>
          <w:rFonts w:ascii="휴먼명조" w:eastAsia="휴먼명조"/>
        </w:rPr>
      </w:pPr>
    </w:p>
    <w:p w14:paraId="36989AA2" w14:textId="692B4DE9" w:rsidR="00E425B5" w:rsidRPr="00AC09D8" w:rsidRDefault="00E425B5" w:rsidP="00E425B5">
      <w:pPr>
        <w:pStyle w:val="20"/>
        <w:rPr>
          <w:rFonts w:ascii="휴먼명조"/>
        </w:rPr>
      </w:pPr>
      <w:r w:rsidRPr="00AC09D8">
        <w:rPr>
          <w:rFonts w:ascii="휴먼명조" w:hint="eastAsia"/>
        </w:rPr>
        <w:t>안심하고 방해 금지 모드를 설정할 수 있다.</w:t>
      </w:r>
    </w:p>
    <w:p w14:paraId="3D58D65C" w14:textId="77777777" w:rsidR="002B701D" w:rsidRPr="00AC09D8" w:rsidRDefault="002B701D" w:rsidP="002B701D">
      <w:pPr>
        <w:pStyle w:val="20"/>
        <w:numPr>
          <w:ilvl w:val="0"/>
          <w:numId w:val="0"/>
        </w:numPr>
        <w:ind w:left="1200"/>
        <w:rPr>
          <w:rFonts w:ascii="휴먼명조"/>
        </w:rPr>
      </w:pPr>
    </w:p>
    <w:p w14:paraId="4296FB09" w14:textId="2CB56FDA" w:rsidR="005B0934" w:rsidRPr="00AC09D8" w:rsidRDefault="005B0934" w:rsidP="005B0934">
      <w:pPr>
        <w:pStyle w:val="10"/>
      </w:pPr>
      <w:r w:rsidRPr="00AC09D8">
        <w:rPr>
          <w:rFonts w:hint="eastAsia"/>
        </w:rPr>
        <w:t>기대 효과</w:t>
      </w:r>
    </w:p>
    <w:p w14:paraId="4FA76647" w14:textId="142464C9" w:rsidR="009579EA" w:rsidRPr="00AC09D8" w:rsidRDefault="00D25776" w:rsidP="006E6894">
      <w:pPr>
        <w:pStyle w:val="20"/>
        <w:ind w:left="1400"/>
        <w:rPr>
          <w:rFonts w:ascii="휴먼명조"/>
        </w:rPr>
      </w:pPr>
      <w:r w:rsidRPr="00AC09D8">
        <w:rPr>
          <w:rFonts w:ascii="휴먼명조" w:hint="eastAsia"/>
        </w:rPr>
        <w:t>카카오톡이 생기기 전에 메시지만 사용했다가, 카카오톡이 생긴 후 생활의 전반적인 편의가 높아진 것처럼 카카오톡 자동 응답 기능을 통해 현재 상대방의 부재를 알 수 있게 되면서 불 필요한 기다림을 줄이고, 급한 연락(전화, 메시지)을</w:t>
      </w:r>
      <w:r w:rsidR="009579EA" w:rsidRPr="00AC09D8">
        <w:rPr>
          <w:rFonts w:ascii="휴먼명조" w:hint="eastAsia"/>
        </w:rPr>
        <w:t xml:space="preserve"> 바로</w:t>
      </w:r>
      <w:r w:rsidRPr="00AC09D8">
        <w:rPr>
          <w:rFonts w:ascii="휴먼명조" w:hint="eastAsia"/>
        </w:rPr>
        <w:t xml:space="preserve"> 할 수 있게 된다. </w:t>
      </w:r>
      <w:r w:rsidR="009579EA" w:rsidRPr="00AC09D8">
        <w:rPr>
          <w:rFonts w:ascii="휴먼명조" w:hint="eastAsia"/>
        </w:rPr>
        <w:t>또한 자동으로 답장을 해주는 챗봇 모델을 도입함으로써 미리 자동 응답 내용을 작성하지 않아도 되기 때문에 사용자에게 편의를 제공할 수 있다.</w:t>
      </w:r>
    </w:p>
    <w:p w14:paraId="533B32EF" w14:textId="4FABBF37" w:rsidR="002B701D" w:rsidRDefault="002B701D" w:rsidP="002B701D">
      <w:pPr>
        <w:pStyle w:val="10"/>
        <w:numPr>
          <w:ilvl w:val="0"/>
          <w:numId w:val="0"/>
        </w:numPr>
        <w:ind w:left="806"/>
      </w:pPr>
    </w:p>
    <w:p w14:paraId="0AD381F1" w14:textId="77777777" w:rsidR="002D46E0" w:rsidRPr="002D46E0" w:rsidRDefault="002D46E0" w:rsidP="002D46E0">
      <w:pPr>
        <w:pStyle w:val="10"/>
        <w:numPr>
          <w:ilvl w:val="0"/>
          <w:numId w:val="0"/>
        </w:numPr>
        <w:ind w:left="806"/>
      </w:pPr>
    </w:p>
    <w:p w14:paraId="072082DD" w14:textId="0F97DA89" w:rsidR="005B0934" w:rsidRPr="00AC09D8" w:rsidRDefault="005B0934" w:rsidP="009579EA">
      <w:pPr>
        <w:pStyle w:val="5"/>
      </w:pPr>
      <w:r w:rsidRPr="00AC09D8">
        <w:rPr>
          <w:rFonts w:hint="eastAsia"/>
        </w:rPr>
        <w:lastRenderedPageBreak/>
        <w:t>본론</w:t>
      </w:r>
    </w:p>
    <w:p w14:paraId="53ABCB87" w14:textId="5DA5FC1E" w:rsidR="005B0934" w:rsidRPr="00AC09D8" w:rsidRDefault="005B0934" w:rsidP="005B0934">
      <w:pPr>
        <w:pStyle w:val="10"/>
      </w:pPr>
      <w:r w:rsidRPr="00AC09D8">
        <w:rPr>
          <w:rFonts w:hint="eastAsia"/>
        </w:rPr>
        <w:t>각 단계별 구축방안 및 전략</w:t>
      </w:r>
    </w:p>
    <w:p w14:paraId="43C5E6B0" w14:textId="274E5347" w:rsidR="00D9752B" w:rsidRPr="00AC09D8" w:rsidRDefault="00D9752B" w:rsidP="00D9752B">
      <w:pPr>
        <w:pStyle w:val="20"/>
        <w:rPr>
          <w:rFonts w:ascii="휴먼명조"/>
        </w:rPr>
      </w:pPr>
      <w:r w:rsidRPr="00AC09D8">
        <w:rPr>
          <w:rFonts w:ascii="휴먼명조" w:hint="eastAsia"/>
        </w:rPr>
        <w:t>전체적인 전략</w:t>
      </w:r>
    </w:p>
    <w:p w14:paraId="02DDA04A" w14:textId="2FE4B063" w:rsidR="00D9752B" w:rsidRPr="00AC09D8" w:rsidRDefault="00D9752B" w:rsidP="00A5138F">
      <w:pPr>
        <w:pStyle w:val="30"/>
        <w:rPr>
          <w:rFonts w:ascii="휴먼명조"/>
        </w:rPr>
      </w:pPr>
      <w:r w:rsidRPr="00AC09D8">
        <w:rPr>
          <w:rFonts w:ascii="휴먼명조" w:hint="eastAsia"/>
        </w:rPr>
        <w:t>Agile 방식을 채택하여 프로그램의 문제점을 주기적으로 발견하여 개선한다.</w:t>
      </w:r>
    </w:p>
    <w:p w14:paraId="734F8966" w14:textId="77777777" w:rsidR="00AB22B2" w:rsidRPr="00AC09D8" w:rsidRDefault="00AB22B2" w:rsidP="00AB22B2">
      <w:pPr>
        <w:pStyle w:val="30"/>
        <w:numPr>
          <w:ilvl w:val="0"/>
          <w:numId w:val="0"/>
        </w:numPr>
        <w:ind w:left="1600"/>
        <w:rPr>
          <w:rFonts w:ascii="휴먼명조"/>
        </w:rPr>
      </w:pPr>
    </w:p>
    <w:p w14:paraId="56468BDC" w14:textId="77777777" w:rsidR="00D9752B" w:rsidRPr="00AC09D8" w:rsidRDefault="0029641B" w:rsidP="00D9752B">
      <w:pPr>
        <w:pStyle w:val="20"/>
        <w:rPr>
          <w:rFonts w:ascii="휴먼명조"/>
        </w:rPr>
      </w:pPr>
      <w:r w:rsidRPr="00AC09D8">
        <w:rPr>
          <w:rFonts w:ascii="휴먼명조" w:hint="eastAsia"/>
        </w:rPr>
        <w:t>se</w:t>
      </w:r>
      <w:r w:rsidR="003E68B3" w:rsidRPr="00AC09D8">
        <w:rPr>
          <w:rFonts w:ascii="휴먼명조" w:hint="eastAsia"/>
        </w:rPr>
        <w:t>q</w:t>
      </w:r>
      <w:r w:rsidRPr="00AC09D8">
        <w:rPr>
          <w:rFonts w:ascii="휴먼명조" w:hint="eastAsia"/>
        </w:rPr>
        <w:t>2se</w:t>
      </w:r>
      <w:r w:rsidR="003E68B3" w:rsidRPr="00AC09D8">
        <w:rPr>
          <w:rFonts w:ascii="휴먼명조" w:hint="eastAsia"/>
        </w:rPr>
        <w:t>q</w:t>
      </w:r>
      <w:r w:rsidRPr="00AC09D8">
        <w:rPr>
          <w:rFonts w:ascii="휴먼명조" w:hint="eastAsia"/>
        </w:rPr>
        <w:t xml:space="preserve"> 모델을 이용한 한국어 챗봇 개발</w:t>
      </w:r>
    </w:p>
    <w:p w14:paraId="29C491E2" w14:textId="7E777858" w:rsidR="0029641B" w:rsidRPr="00AC09D8" w:rsidRDefault="00D9752B" w:rsidP="00A5138F">
      <w:pPr>
        <w:pStyle w:val="30"/>
        <w:rPr>
          <w:rFonts w:ascii="휴먼명조"/>
        </w:rPr>
      </w:pPr>
      <w:r w:rsidRPr="00AC09D8">
        <w:rPr>
          <w:rFonts w:ascii="휴먼명조" w:hint="eastAsia"/>
        </w:rPr>
        <w:t>문장 구조에 대하여 사전 지식 없이 학습을 하여도 우수한 성</w:t>
      </w:r>
      <w:r w:rsidR="00A5138F" w:rsidRPr="00AC09D8">
        <w:rPr>
          <w:rFonts w:ascii="휴먼명조" w:hint="eastAsia"/>
        </w:rPr>
        <w:t>능을 보인다.</w:t>
      </w:r>
    </w:p>
    <w:p w14:paraId="1FBAC2C1" w14:textId="4D56FA2D" w:rsidR="00D9752B" w:rsidRPr="00AC09D8" w:rsidRDefault="00135B7D" w:rsidP="00A5138F">
      <w:pPr>
        <w:pStyle w:val="30"/>
        <w:rPr>
          <w:rFonts w:ascii="휴먼명조"/>
        </w:rPr>
      </w:pPr>
      <w:r w:rsidRPr="00AC09D8">
        <w:rPr>
          <w:rFonts w:ascii="휴먼명조" w:hint="eastAsia"/>
        </w:rPr>
        <w:t>Encoder,</w:t>
      </w:r>
      <w:r w:rsidR="00A5138F" w:rsidRPr="00AC09D8">
        <w:rPr>
          <w:rFonts w:ascii="휴먼명조" w:hint="eastAsia"/>
        </w:rPr>
        <w:t xml:space="preserve"> </w:t>
      </w:r>
      <w:r w:rsidRPr="00AC09D8">
        <w:rPr>
          <w:rFonts w:ascii="휴먼명조" w:hint="eastAsia"/>
        </w:rPr>
        <w:t>Decoder을 분리하여 Input,</w:t>
      </w:r>
      <w:r w:rsidR="00A5138F" w:rsidRPr="00AC09D8">
        <w:rPr>
          <w:rFonts w:ascii="휴먼명조" w:hint="eastAsia"/>
        </w:rPr>
        <w:t xml:space="preserve"> </w:t>
      </w:r>
      <w:r w:rsidRPr="00AC09D8">
        <w:rPr>
          <w:rFonts w:ascii="휴먼명조" w:hint="eastAsia"/>
        </w:rPr>
        <w:t>Output 종속성을 줄이고,</w:t>
      </w:r>
      <w:r w:rsidR="00A5138F" w:rsidRPr="00AC09D8">
        <w:rPr>
          <w:rFonts w:ascii="휴먼명조" w:hint="eastAsia"/>
        </w:rPr>
        <w:t xml:space="preserve"> C</w:t>
      </w:r>
      <w:r w:rsidRPr="00AC09D8">
        <w:rPr>
          <w:rFonts w:ascii="휴먼명조" w:hint="eastAsia"/>
        </w:rPr>
        <w:t>ontext Vector을 사용하여 Mapping하는데 효율을 높였다</w:t>
      </w:r>
      <w:r w:rsidR="00A5138F" w:rsidRPr="00AC09D8">
        <w:rPr>
          <w:rFonts w:ascii="휴먼명조" w:hint="eastAsia"/>
        </w:rPr>
        <w:t>.</w:t>
      </w:r>
    </w:p>
    <w:p w14:paraId="1CC86E63" w14:textId="77777777" w:rsidR="00AB22B2" w:rsidRPr="00AC09D8" w:rsidRDefault="00AB22B2" w:rsidP="00AB22B2">
      <w:pPr>
        <w:pStyle w:val="30"/>
        <w:numPr>
          <w:ilvl w:val="0"/>
          <w:numId w:val="0"/>
        </w:numPr>
        <w:ind w:left="1600"/>
        <w:rPr>
          <w:rFonts w:ascii="휴먼명조"/>
        </w:rPr>
      </w:pPr>
    </w:p>
    <w:p w14:paraId="4E0C3931" w14:textId="77777777" w:rsidR="0029641B" w:rsidRPr="00AC09D8" w:rsidRDefault="0029641B" w:rsidP="0029641B">
      <w:pPr>
        <w:pStyle w:val="20"/>
        <w:rPr>
          <w:rFonts w:ascii="휴먼명조"/>
        </w:rPr>
      </w:pPr>
      <w:r w:rsidRPr="00AC09D8">
        <w:rPr>
          <w:rFonts w:ascii="휴먼명조" w:hint="eastAsia"/>
        </w:rPr>
        <w:t>메신저(카카오톡)와 챗봇 자동 응답기 연동</w:t>
      </w:r>
    </w:p>
    <w:p w14:paraId="2C01251E" w14:textId="2B8793AA" w:rsidR="0029641B" w:rsidRDefault="0004795A" w:rsidP="00A5138F">
      <w:pPr>
        <w:pStyle w:val="30"/>
        <w:rPr>
          <w:rFonts w:ascii="휴먼명조"/>
        </w:rPr>
      </w:pPr>
      <w:r>
        <w:rPr>
          <w:rFonts w:ascii="휴먼명조"/>
        </w:rPr>
        <w:t>JavaScript</w:t>
      </w:r>
      <w:r>
        <w:rPr>
          <w:rFonts w:ascii="휴먼명조" w:hint="eastAsia"/>
        </w:rPr>
        <w:t xml:space="preserve">에서 </w:t>
      </w:r>
      <w:r w:rsidR="00203787">
        <w:rPr>
          <w:rFonts w:ascii="휴먼명조" w:hint="eastAsia"/>
        </w:rPr>
        <w:t>P</w:t>
      </w:r>
      <w:r w:rsidR="00203787">
        <w:rPr>
          <w:rFonts w:ascii="휴먼명조"/>
        </w:rPr>
        <w:t>ython</w:t>
      </w:r>
      <w:r>
        <w:rPr>
          <w:rFonts w:ascii="휴먼명조" w:hint="eastAsia"/>
        </w:rPr>
        <w:t xml:space="preserve"> 모듈을 크롤링한다.</w:t>
      </w:r>
    </w:p>
    <w:p w14:paraId="7579B927" w14:textId="35727CDD" w:rsidR="00E036C2" w:rsidRPr="00AC09D8" w:rsidRDefault="00E036C2" w:rsidP="00A5138F">
      <w:pPr>
        <w:pStyle w:val="30"/>
        <w:rPr>
          <w:rFonts w:ascii="휴먼명조"/>
        </w:rPr>
      </w:pPr>
      <w:r>
        <w:rPr>
          <w:rFonts w:ascii="휴먼명조" w:hint="eastAsia"/>
        </w:rPr>
        <w:t>P</w:t>
      </w:r>
      <w:r>
        <w:rPr>
          <w:rFonts w:ascii="휴먼명조"/>
        </w:rPr>
        <w:t xml:space="preserve">ython </w:t>
      </w:r>
      <w:r>
        <w:rPr>
          <w:rFonts w:ascii="휴먼명조" w:hint="eastAsia"/>
        </w:rPr>
        <w:t>모듈을 실행하고</w:t>
      </w:r>
      <w:r w:rsidR="002D46E0">
        <w:rPr>
          <w:rFonts w:ascii="휴먼명조" w:hint="eastAsia"/>
        </w:rPr>
        <w:t xml:space="preserve"> </w:t>
      </w:r>
      <w:r w:rsidR="002D46E0">
        <w:rPr>
          <w:rFonts w:ascii="휴먼명조"/>
        </w:rPr>
        <w:t>Flask</w:t>
      </w:r>
      <w:r w:rsidR="002D46E0">
        <w:rPr>
          <w:rFonts w:ascii="휴먼명조" w:hint="eastAsia"/>
        </w:rPr>
        <w:t>를 이용해서</w:t>
      </w:r>
      <w:r>
        <w:rPr>
          <w:rFonts w:ascii="휴먼명조" w:hint="eastAsia"/>
        </w:rPr>
        <w:t xml:space="preserve"> 앱 </w:t>
      </w:r>
      <w:r>
        <w:rPr>
          <w:rFonts w:ascii="휴먼명조"/>
        </w:rPr>
        <w:t>URL</w:t>
      </w:r>
      <w:r>
        <w:rPr>
          <w:rFonts w:ascii="휴먼명조" w:hint="eastAsia"/>
        </w:rPr>
        <w:t>을 연결한다.</w:t>
      </w:r>
    </w:p>
    <w:p w14:paraId="2ECC8671" w14:textId="77777777" w:rsidR="00AB22B2" w:rsidRPr="00AC09D8" w:rsidRDefault="00AB22B2" w:rsidP="00AB22B2">
      <w:pPr>
        <w:pStyle w:val="30"/>
        <w:numPr>
          <w:ilvl w:val="0"/>
          <w:numId w:val="0"/>
        </w:numPr>
        <w:ind w:left="1600"/>
        <w:rPr>
          <w:rFonts w:ascii="휴먼명조"/>
        </w:rPr>
      </w:pPr>
    </w:p>
    <w:p w14:paraId="7E55E20F" w14:textId="10E0D701" w:rsidR="0029641B" w:rsidRPr="00AC09D8" w:rsidRDefault="009D4E57" w:rsidP="0029641B">
      <w:pPr>
        <w:pStyle w:val="20"/>
        <w:rPr>
          <w:rFonts w:ascii="휴먼명조"/>
        </w:rPr>
      </w:pPr>
      <w:r>
        <w:rPr>
          <w:rFonts w:ascii="휴먼명조" w:hint="eastAsia"/>
        </w:rPr>
        <w:t>자바</w:t>
      </w:r>
      <w:r w:rsidR="0029641B" w:rsidRPr="00AC09D8">
        <w:rPr>
          <w:rFonts w:ascii="휴먼명조" w:hint="eastAsia"/>
        </w:rPr>
        <w:t>를 이용한 프로필 연락처 연결</w:t>
      </w:r>
    </w:p>
    <w:p w14:paraId="13DB6C8D" w14:textId="77777777" w:rsidR="00AB22B2" w:rsidRPr="00AC09D8" w:rsidRDefault="00AB22B2" w:rsidP="00AB22B2">
      <w:pPr>
        <w:pStyle w:val="20"/>
        <w:numPr>
          <w:ilvl w:val="0"/>
          <w:numId w:val="0"/>
        </w:numPr>
        <w:ind w:left="1200"/>
        <w:rPr>
          <w:rFonts w:ascii="휴먼명조"/>
        </w:rPr>
      </w:pPr>
    </w:p>
    <w:p w14:paraId="14BA9446" w14:textId="0824A052" w:rsidR="0029641B" w:rsidRPr="00AC09D8" w:rsidRDefault="0029641B" w:rsidP="0029641B">
      <w:pPr>
        <w:pStyle w:val="20"/>
        <w:rPr>
          <w:rFonts w:ascii="휴먼명조"/>
        </w:rPr>
      </w:pPr>
      <w:r w:rsidRPr="00AC09D8">
        <w:rPr>
          <w:rFonts w:ascii="휴먼명조" w:hint="eastAsia"/>
        </w:rPr>
        <w:t>사용자 인터페이스 개선 및 테스트</w:t>
      </w:r>
    </w:p>
    <w:p w14:paraId="042D1E3F" w14:textId="63E02647" w:rsidR="000D72C6" w:rsidRPr="00AC09D8" w:rsidRDefault="000D72C6" w:rsidP="00A5138F">
      <w:pPr>
        <w:pStyle w:val="30"/>
        <w:rPr>
          <w:rFonts w:ascii="휴먼명조"/>
        </w:rPr>
      </w:pPr>
      <w:r w:rsidRPr="00AC09D8">
        <w:rPr>
          <w:rFonts w:ascii="휴먼명조" w:hint="eastAsia"/>
        </w:rPr>
        <w:t>사용자 인터페이스를 나타내는 방</w:t>
      </w:r>
      <w:r w:rsidR="00135B7D" w:rsidRPr="00AC09D8">
        <w:rPr>
          <w:rFonts w:ascii="휴먼명조" w:hint="eastAsia"/>
        </w:rPr>
        <w:t>식</w:t>
      </w:r>
      <w:r w:rsidRPr="00AC09D8">
        <w:rPr>
          <w:rFonts w:ascii="휴먼명조" w:hint="eastAsia"/>
        </w:rPr>
        <w:t>은 크게 CUI와</w:t>
      </w:r>
      <w:r w:rsidR="00135B7D" w:rsidRPr="00AC09D8">
        <w:rPr>
          <w:rFonts w:ascii="휴먼명조" w:hint="eastAsia"/>
        </w:rPr>
        <w:t xml:space="preserve"> GU로 나뉘</w:t>
      </w:r>
      <w:r w:rsidRPr="00AC09D8">
        <w:rPr>
          <w:rFonts w:ascii="휴먼명조" w:hint="eastAsia"/>
        </w:rPr>
        <w:t>는데, 이 프로젝트를 진행하면서 사용할 방</w:t>
      </w:r>
      <w:r w:rsidR="00135B7D" w:rsidRPr="00AC09D8">
        <w:rPr>
          <w:rFonts w:ascii="휴먼명조" w:hint="eastAsia"/>
        </w:rPr>
        <w:t>식</w:t>
      </w:r>
      <w:r w:rsidRPr="00AC09D8">
        <w:rPr>
          <w:rFonts w:ascii="휴먼명조" w:hint="eastAsia"/>
        </w:rPr>
        <w:t>은 GUI 방</w:t>
      </w:r>
      <w:r w:rsidR="00135B7D" w:rsidRPr="00AC09D8">
        <w:rPr>
          <w:rFonts w:ascii="휴먼명조" w:hint="eastAsia"/>
        </w:rPr>
        <w:t>식</w:t>
      </w:r>
      <w:r w:rsidRPr="00AC09D8">
        <w:rPr>
          <w:rFonts w:ascii="휴먼명조" w:hint="eastAsia"/>
        </w:rPr>
        <w:t>이다. CUI와 GUI의 차이는 음식 주문할 때를 예로 들 수 있다. CUI 방식이 말이나 글로 음식을 주문한다면, 점원에게 메뉴판을 보여주면서 음식을 주문하는 것과 같다. 이렇듯 GUI 방식이 사용자의 편의성 측면에서 좋기 때문에 GUI 방식을 채택하였다.</w:t>
      </w:r>
    </w:p>
    <w:p w14:paraId="46DBB955" w14:textId="038A272F" w:rsidR="00A5138F" w:rsidRPr="00AC09D8" w:rsidRDefault="00A5138F" w:rsidP="00A5138F">
      <w:pPr>
        <w:pStyle w:val="30"/>
        <w:rPr>
          <w:rFonts w:ascii="휴먼명조"/>
        </w:rPr>
      </w:pPr>
      <w:r w:rsidRPr="00AC09D8">
        <w:rPr>
          <w:rFonts w:ascii="휴먼명조" w:hint="eastAsia"/>
        </w:rPr>
        <w:t>GUI를 구상할 때 PyQt5를 이용하는데, PyQt5는 Qt의 레이아웃에 Python의 코드를 연결하여 GUI 프로그램을 만들 수 있게 해주는 프레임워크를 의미한다.</w:t>
      </w:r>
    </w:p>
    <w:p w14:paraId="65CDFCE4" w14:textId="27BEC590" w:rsidR="000D72C6" w:rsidRPr="00AC09D8" w:rsidRDefault="00AB22B2" w:rsidP="00A5138F">
      <w:pPr>
        <w:pStyle w:val="30"/>
        <w:rPr>
          <w:rFonts w:ascii="휴먼명조"/>
        </w:rPr>
      </w:pPr>
      <w:r w:rsidRPr="00AC09D8">
        <w:rPr>
          <w:rFonts w:ascii="휴먼명조" w:hint="eastAsia"/>
        </w:rPr>
        <w:t xml:space="preserve">추가적으로 </w:t>
      </w:r>
      <w:r w:rsidR="000D72C6" w:rsidRPr="00AC09D8">
        <w:rPr>
          <w:rFonts w:ascii="휴먼명조" w:hint="eastAsia"/>
        </w:rPr>
        <w:t>피드백을 적극 반영 후 이에 따라 인터페이스를 구현할 것이다.</w:t>
      </w:r>
    </w:p>
    <w:p w14:paraId="5CADDC75" w14:textId="77777777" w:rsidR="0010475E" w:rsidRPr="00AC09D8" w:rsidRDefault="0010475E" w:rsidP="0010475E">
      <w:pPr>
        <w:pStyle w:val="30"/>
        <w:numPr>
          <w:ilvl w:val="0"/>
          <w:numId w:val="0"/>
        </w:numPr>
        <w:ind w:left="1600"/>
        <w:rPr>
          <w:rFonts w:ascii="휴먼명조"/>
        </w:rPr>
      </w:pPr>
    </w:p>
    <w:p w14:paraId="7A47B8F7" w14:textId="7FD8B031" w:rsidR="005B0934" w:rsidRPr="00AC09D8" w:rsidRDefault="005B0934" w:rsidP="005B0934">
      <w:pPr>
        <w:pStyle w:val="10"/>
      </w:pPr>
      <w:r w:rsidRPr="00AC09D8">
        <w:rPr>
          <w:rFonts w:hint="eastAsia"/>
        </w:rPr>
        <w:lastRenderedPageBreak/>
        <w:t>각 단계별 구성도</w:t>
      </w:r>
    </w:p>
    <w:p w14:paraId="421F83EF" w14:textId="702AE99B" w:rsidR="003E68B3" w:rsidRPr="00AC09D8" w:rsidRDefault="00BD1F5B" w:rsidP="00BD1F5B">
      <w:pPr>
        <w:pStyle w:val="20"/>
        <w:rPr>
          <w:rFonts w:ascii="휴먼명조"/>
        </w:rPr>
      </w:pPr>
      <w:r w:rsidRPr="00AC09D8">
        <w:rPr>
          <w:rFonts w:ascii="휴먼명조" w:hint="eastAsia"/>
        </w:rPr>
        <w:t>챗봇 구성</w:t>
      </w:r>
    </w:p>
    <w:p w14:paraId="3AA0D142" w14:textId="1DA47C85" w:rsidR="00D9752B" w:rsidRPr="00AC09D8" w:rsidRDefault="00D9752B" w:rsidP="00BD1F5B">
      <w:pPr>
        <w:pStyle w:val="30"/>
        <w:rPr>
          <w:rFonts w:ascii="휴먼명조"/>
        </w:rPr>
      </w:pPr>
      <w:r w:rsidRPr="00AC09D8">
        <w:rPr>
          <w:rFonts w:ascii="휴먼명조" w:hint="eastAsia"/>
        </w:rPr>
        <w:t>csv 파일 (전체 데이터)</w:t>
      </w:r>
    </w:p>
    <w:p w14:paraId="3D15EBC2" w14:textId="5292F172" w:rsidR="00D9752B" w:rsidRPr="00AC09D8" w:rsidRDefault="0010475E" w:rsidP="00BD1F5B">
      <w:pPr>
        <w:pStyle w:val="30"/>
        <w:rPr>
          <w:rFonts w:ascii="휴먼명조"/>
        </w:rPr>
      </w:pPr>
      <w:r w:rsidRPr="00AC09D8">
        <w:rPr>
          <w:rFonts w:ascii="휴먼명조" w:hint="eastAsia"/>
        </w:rPr>
        <w:t>v</w:t>
      </w:r>
      <w:r w:rsidR="00D9752B" w:rsidRPr="00AC09D8">
        <w:rPr>
          <w:rFonts w:ascii="휴먼명조" w:hint="eastAsia"/>
        </w:rPr>
        <w:t>ocabulary</w:t>
      </w:r>
      <w:r w:rsidR="00BD1F5B" w:rsidRPr="00AC09D8">
        <w:rPr>
          <w:rFonts w:ascii="휴먼명조" w:hint="eastAsia"/>
        </w:rPr>
        <w:t>_</w:t>
      </w:r>
      <w:r w:rsidRPr="00AC09D8">
        <w:rPr>
          <w:rFonts w:ascii="휴먼명조" w:hint="eastAsia"/>
        </w:rPr>
        <w:t>d</w:t>
      </w:r>
      <w:r w:rsidR="00D9752B" w:rsidRPr="00AC09D8">
        <w:rPr>
          <w:rFonts w:ascii="휴먼명조" w:hint="eastAsia"/>
        </w:rPr>
        <w:t>ata.voc (사전 파일)</w:t>
      </w:r>
    </w:p>
    <w:p w14:paraId="2A36952E" w14:textId="711EEC82" w:rsidR="00D9752B" w:rsidRPr="00AC09D8" w:rsidRDefault="00D9752B" w:rsidP="000F6188">
      <w:pPr>
        <w:pStyle w:val="30"/>
        <w:rPr>
          <w:rFonts w:ascii="휴먼명조"/>
        </w:rPr>
      </w:pPr>
      <w:r w:rsidRPr="00AC09D8">
        <w:rPr>
          <w:rFonts w:ascii="휴먼명조" w:hint="eastAsia"/>
        </w:rPr>
        <w:t>check_point (저장 공간)</w:t>
      </w:r>
    </w:p>
    <w:p w14:paraId="1BE4CFCA" w14:textId="7F8D2147" w:rsidR="00D9752B" w:rsidRPr="00AC09D8" w:rsidRDefault="00D9752B" w:rsidP="000F6188">
      <w:pPr>
        <w:pStyle w:val="30"/>
        <w:rPr>
          <w:rFonts w:ascii="휴먼명조"/>
        </w:rPr>
      </w:pPr>
      <w:r w:rsidRPr="00AC09D8">
        <w:rPr>
          <w:rFonts w:ascii="휴먼명조" w:hint="eastAsia"/>
        </w:rPr>
        <w:t>config.py (모델 설정에 관한 소스)</w:t>
      </w:r>
    </w:p>
    <w:p w14:paraId="56D9E96A" w14:textId="644290E2" w:rsidR="00D9752B" w:rsidRPr="00AC09D8" w:rsidRDefault="00D9752B" w:rsidP="000F6188">
      <w:pPr>
        <w:pStyle w:val="30"/>
        <w:rPr>
          <w:rFonts w:ascii="휴먼명조"/>
        </w:rPr>
      </w:pPr>
      <w:r w:rsidRPr="00AC09D8">
        <w:rPr>
          <w:rFonts w:ascii="휴먼명조" w:hint="eastAsia"/>
        </w:rPr>
        <w:t>data.py (data 전처리 및 모델에 주입되는 데이터셋을 만드는 소스)</w:t>
      </w:r>
    </w:p>
    <w:p w14:paraId="4360BAAE" w14:textId="3B1F4999" w:rsidR="00D9752B" w:rsidRPr="00AC09D8" w:rsidRDefault="00D9752B" w:rsidP="000F6188">
      <w:pPr>
        <w:pStyle w:val="30"/>
        <w:rPr>
          <w:rFonts w:ascii="휴먼명조"/>
        </w:rPr>
      </w:pPr>
      <w:r w:rsidRPr="00AC09D8">
        <w:rPr>
          <w:rFonts w:ascii="휴먼명조" w:hint="eastAsia"/>
        </w:rPr>
        <w:t>main.py (전체적인 프로그램이 시작되는 소스)</w:t>
      </w:r>
    </w:p>
    <w:p w14:paraId="2A38F480" w14:textId="3FCB778C" w:rsidR="00D9752B" w:rsidRPr="00AC09D8" w:rsidRDefault="00D9752B" w:rsidP="000F6188">
      <w:pPr>
        <w:pStyle w:val="30"/>
        <w:rPr>
          <w:rFonts w:ascii="휴먼명조"/>
        </w:rPr>
      </w:pPr>
      <w:r w:rsidRPr="00AC09D8">
        <w:rPr>
          <w:rFonts w:ascii="휴먼명조" w:hint="eastAsia"/>
        </w:rPr>
        <w:t>model.py (모델이 들어있는 소스)</w:t>
      </w:r>
    </w:p>
    <w:p w14:paraId="5123D52C" w14:textId="6A4592CE" w:rsidR="00D9752B" w:rsidRPr="00AC09D8" w:rsidRDefault="00D9752B" w:rsidP="000F6188">
      <w:pPr>
        <w:pStyle w:val="30"/>
        <w:rPr>
          <w:rFonts w:ascii="휴먼명조"/>
        </w:rPr>
      </w:pPr>
      <w:r w:rsidRPr="00AC09D8">
        <w:rPr>
          <w:rFonts w:ascii="휴먼명조" w:hint="eastAsia"/>
        </w:rPr>
        <w:t>predict.py (학습된 모델로 실행해 보는 소스)</w:t>
      </w:r>
    </w:p>
    <w:p w14:paraId="0A1DD45D" w14:textId="77777777" w:rsidR="0010475E" w:rsidRPr="00AC09D8" w:rsidRDefault="0010475E" w:rsidP="0010475E">
      <w:pPr>
        <w:pStyle w:val="30"/>
        <w:numPr>
          <w:ilvl w:val="0"/>
          <w:numId w:val="0"/>
        </w:numPr>
        <w:ind w:left="1600"/>
        <w:rPr>
          <w:rFonts w:ascii="휴먼명조"/>
        </w:rPr>
      </w:pPr>
    </w:p>
    <w:p w14:paraId="222DD2F9" w14:textId="4919800E" w:rsidR="003E68B3" w:rsidRDefault="00D9752B" w:rsidP="000F6188">
      <w:pPr>
        <w:pStyle w:val="20"/>
        <w:rPr>
          <w:rFonts w:ascii="휴먼명조"/>
        </w:rPr>
      </w:pPr>
      <w:r w:rsidRPr="00AC09D8">
        <w:rPr>
          <w:rFonts w:ascii="휴먼명조" w:hint="eastAsia"/>
        </w:rPr>
        <w:t>챗봇 시연 후 발생한 문제점 개선</w:t>
      </w:r>
    </w:p>
    <w:p w14:paraId="725268F5" w14:textId="2E0202C3" w:rsidR="00203787" w:rsidRPr="00AC09D8" w:rsidRDefault="00203787" w:rsidP="00203787">
      <w:pPr>
        <w:pStyle w:val="30"/>
      </w:pPr>
      <w:r>
        <w:rPr>
          <w:rFonts w:hint="eastAsia"/>
        </w:rPr>
        <w:t>소스코드</w:t>
      </w:r>
      <w:r>
        <w:rPr>
          <w:rFonts w:hint="eastAsia"/>
        </w:rPr>
        <w:t xml:space="preserve"> </w:t>
      </w:r>
      <w:r>
        <w:rPr>
          <w:rFonts w:hint="eastAsia"/>
        </w:rPr>
        <w:t>에러</w:t>
      </w:r>
      <w:r>
        <w:rPr>
          <w:rFonts w:hint="eastAsia"/>
        </w:rPr>
        <w:t xml:space="preserve"> </w:t>
      </w:r>
      <w:r>
        <w:rPr>
          <w:rFonts w:hint="eastAsia"/>
        </w:rPr>
        <w:t>수정</w:t>
      </w:r>
    </w:p>
    <w:p w14:paraId="08E8BDE8" w14:textId="77777777" w:rsidR="0010475E" w:rsidRPr="00AC09D8" w:rsidRDefault="0010475E" w:rsidP="0010475E">
      <w:pPr>
        <w:pStyle w:val="20"/>
        <w:numPr>
          <w:ilvl w:val="0"/>
          <w:numId w:val="0"/>
        </w:numPr>
        <w:ind w:left="1200"/>
        <w:rPr>
          <w:rFonts w:ascii="휴먼명조"/>
        </w:rPr>
      </w:pPr>
    </w:p>
    <w:p w14:paraId="1E452284" w14:textId="78592E97" w:rsidR="00A83DA9" w:rsidRDefault="00D9752B" w:rsidP="000F6188">
      <w:pPr>
        <w:pStyle w:val="20"/>
        <w:rPr>
          <w:rFonts w:ascii="휴먼명조"/>
        </w:rPr>
      </w:pPr>
      <w:r w:rsidRPr="00AC09D8">
        <w:rPr>
          <w:rFonts w:ascii="휴먼명조" w:hint="eastAsia"/>
        </w:rPr>
        <w:t>카카오톡과 연동</w:t>
      </w:r>
    </w:p>
    <w:p w14:paraId="105D459A" w14:textId="4BA8199A" w:rsidR="00203787" w:rsidRDefault="00203787" w:rsidP="00203787">
      <w:pPr>
        <w:pStyle w:val="30"/>
      </w:pPr>
      <w:r>
        <w:rPr>
          <w:rFonts w:hint="eastAsia"/>
        </w:rPr>
        <w:t>A</w:t>
      </w:r>
      <w:r>
        <w:t>PI</w:t>
      </w:r>
      <w:r>
        <w:rPr>
          <w:rFonts w:hint="eastAsia"/>
        </w:rPr>
        <w:t>형</w:t>
      </w:r>
      <w:r>
        <w:rPr>
          <w:rFonts w:hint="eastAsia"/>
        </w:rPr>
        <w:t xml:space="preserve"> </w:t>
      </w:r>
      <w:r>
        <w:rPr>
          <w:rFonts w:hint="eastAsia"/>
        </w:rPr>
        <w:t>개발</w:t>
      </w:r>
    </w:p>
    <w:p w14:paraId="0AEB1346" w14:textId="10E1CA3A" w:rsidR="00203787" w:rsidRDefault="00203787" w:rsidP="00203787">
      <w:pPr>
        <w:pStyle w:val="30"/>
      </w:pPr>
      <w:r>
        <w:rPr>
          <w:rFonts w:hint="eastAsia"/>
        </w:rPr>
        <w:t>서버</w:t>
      </w:r>
      <w:r>
        <w:rPr>
          <w:rFonts w:hint="eastAsia"/>
        </w:rPr>
        <w:t xml:space="preserve"> </w:t>
      </w:r>
      <w:r>
        <w:rPr>
          <w:rFonts w:hint="eastAsia"/>
        </w:rPr>
        <w:t>주소</w:t>
      </w:r>
      <w:r>
        <w:rPr>
          <w:rFonts w:hint="eastAsia"/>
        </w:rPr>
        <w:t xml:space="preserve"> </w:t>
      </w:r>
      <w:r>
        <w:rPr>
          <w:rFonts w:hint="eastAsia"/>
        </w:rPr>
        <w:t>개설</w:t>
      </w:r>
    </w:p>
    <w:p w14:paraId="4117BC95" w14:textId="2C14DD77" w:rsidR="00203787" w:rsidRDefault="00203787" w:rsidP="00203787">
      <w:pPr>
        <w:pStyle w:val="30"/>
      </w:pPr>
      <w:r>
        <w:rPr>
          <w:rFonts w:hint="eastAsia"/>
        </w:rPr>
        <w:t>P</w:t>
      </w:r>
      <w:r>
        <w:t>ython</w:t>
      </w:r>
      <w:r>
        <w:rPr>
          <w:rFonts w:hint="eastAsia"/>
        </w:rPr>
        <w:t>에서</w:t>
      </w:r>
      <w:r>
        <w:rPr>
          <w:rFonts w:hint="eastAsia"/>
        </w:rPr>
        <w:t xml:space="preserve"> </w:t>
      </w:r>
      <w:r>
        <w:rPr>
          <w:rFonts w:hint="eastAsia"/>
        </w:rPr>
        <w:t>크롤링</w:t>
      </w:r>
    </w:p>
    <w:p w14:paraId="3780F5AC" w14:textId="695DA059" w:rsidR="00203787" w:rsidRDefault="00203787" w:rsidP="00203787">
      <w:pPr>
        <w:pStyle w:val="30"/>
        <w:numPr>
          <w:ilvl w:val="0"/>
          <w:numId w:val="0"/>
        </w:numPr>
        <w:ind w:left="1600"/>
      </w:pPr>
    </w:p>
    <w:p w14:paraId="47DD6081" w14:textId="270FFA30" w:rsidR="00203787" w:rsidRDefault="00203787" w:rsidP="00203787">
      <w:pPr>
        <w:pStyle w:val="20"/>
      </w:pPr>
      <w:r>
        <w:rPr>
          <w:rFonts w:hint="eastAsia"/>
        </w:rPr>
        <w:t>프로필</w:t>
      </w:r>
      <w:r>
        <w:rPr>
          <w:rFonts w:hint="eastAsia"/>
        </w:rPr>
        <w:t xml:space="preserve"> </w:t>
      </w:r>
      <w:r>
        <w:rPr>
          <w:rFonts w:hint="eastAsia"/>
        </w:rPr>
        <w:t>연락처</w:t>
      </w:r>
      <w:r>
        <w:rPr>
          <w:rFonts w:hint="eastAsia"/>
        </w:rPr>
        <w:t xml:space="preserve"> </w:t>
      </w:r>
      <w:r>
        <w:rPr>
          <w:rFonts w:hint="eastAsia"/>
        </w:rPr>
        <w:t>연결</w:t>
      </w:r>
    </w:p>
    <w:p w14:paraId="2AFDCFF1" w14:textId="3DA82E9D" w:rsidR="00203787" w:rsidRDefault="00203787" w:rsidP="00203787">
      <w:pPr>
        <w:pStyle w:val="30"/>
      </w:pPr>
      <w:r>
        <w:rPr>
          <w:rFonts w:hint="eastAsia"/>
        </w:rPr>
        <w:t>소스코드</w:t>
      </w:r>
      <w:r>
        <w:rPr>
          <w:rFonts w:hint="eastAsia"/>
        </w:rPr>
        <w:t xml:space="preserve"> </w:t>
      </w:r>
      <w:r>
        <w:rPr>
          <w:rFonts w:hint="eastAsia"/>
        </w:rPr>
        <w:t>참고</w:t>
      </w:r>
      <w:r>
        <w:rPr>
          <w:rFonts w:hint="eastAsia"/>
        </w:rPr>
        <w:t xml:space="preserve"> </w:t>
      </w:r>
      <w:r>
        <w:rPr>
          <w:rFonts w:hint="eastAsia"/>
        </w:rPr>
        <w:t>후</w:t>
      </w:r>
      <w:r>
        <w:rPr>
          <w:rFonts w:hint="eastAsia"/>
        </w:rPr>
        <w:t xml:space="preserve"> </w:t>
      </w:r>
      <w:r>
        <w:rPr>
          <w:rFonts w:hint="eastAsia"/>
        </w:rPr>
        <w:t>개발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수정</w:t>
      </w:r>
    </w:p>
    <w:p w14:paraId="5B38C61B" w14:textId="77777777" w:rsidR="00203787" w:rsidRPr="00AC09D8" w:rsidRDefault="00203787" w:rsidP="00203787">
      <w:pPr>
        <w:pStyle w:val="30"/>
        <w:numPr>
          <w:ilvl w:val="0"/>
          <w:numId w:val="0"/>
        </w:numPr>
        <w:ind w:left="1600"/>
      </w:pPr>
    </w:p>
    <w:p w14:paraId="5F74DE98" w14:textId="734FEB6A" w:rsidR="00A83DA9" w:rsidRDefault="00D9752B" w:rsidP="000F6188">
      <w:pPr>
        <w:pStyle w:val="20"/>
        <w:rPr>
          <w:rFonts w:ascii="휴먼명조"/>
        </w:rPr>
      </w:pPr>
      <w:r w:rsidRPr="00AC09D8">
        <w:rPr>
          <w:rFonts w:ascii="휴먼명조" w:hint="eastAsia"/>
        </w:rPr>
        <w:t>유저 인터페이스 개선 및 테스트</w:t>
      </w:r>
    </w:p>
    <w:p w14:paraId="5C074156" w14:textId="71195D17" w:rsidR="00BF167A" w:rsidRDefault="00BF167A" w:rsidP="00BF167A">
      <w:pPr>
        <w:pStyle w:val="30"/>
      </w:pPr>
      <w:r>
        <w:rPr>
          <w:rFonts w:hint="eastAsia"/>
        </w:rPr>
        <w:t>G</w:t>
      </w:r>
      <w:r>
        <w:t xml:space="preserve">UI </w:t>
      </w:r>
      <w:r>
        <w:rPr>
          <w:rFonts w:hint="eastAsia"/>
        </w:rPr>
        <w:t>형태로</w:t>
      </w:r>
      <w:r>
        <w:rPr>
          <w:rFonts w:hint="eastAsia"/>
        </w:rPr>
        <w:t xml:space="preserve"> </w:t>
      </w:r>
      <w:r>
        <w:rPr>
          <w:rFonts w:hint="eastAsia"/>
        </w:rPr>
        <w:t>개발</w:t>
      </w:r>
    </w:p>
    <w:p w14:paraId="75152FA4" w14:textId="3BBCEFBE" w:rsidR="00BF167A" w:rsidRDefault="00BF167A" w:rsidP="00BF167A">
      <w:pPr>
        <w:pStyle w:val="30"/>
      </w:pPr>
      <w:r>
        <w:rPr>
          <w:rFonts w:hint="eastAsia"/>
        </w:rPr>
        <w:t>P</w:t>
      </w:r>
      <w:r>
        <w:t xml:space="preserve">yQt5 </w:t>
      </w:r>
      <w:r>
        <w:rPr>
          <w:rFonts w:hint="eastAsia"/>
        </w:rPr>
        <w:t>이용</w:t>
      </w:r>
    </w:p>
    <w:p w14:paraId="5A461620" w14:textId="09225E68" w:rsidR="00BF167A" w:rsidRPr="00AC09D8" w:rsidRDefault="00BF167A" w:rsidP="00BF167A">
      <w:pPr>
        <w:pStyle w:val="30"/>
      </w:pPr>
      <w:r>
        <w:rPr>
          <w:rFonts w:hint="eastAsia"/>
        </w:rPr>
        <w:t>사용자</w:t>
      </w:r>
      <w:r>
        <w:rPr>
          <w:rFonts w:hint="eastAsia"/>
        </w:rPr>
        <w:t xml:space="preserve"> </w:t>
      </w:r>
      <w:r>
        <w:rPr>
          <w:rFonts w:hint="eastAsia"/>
        </w:rPr>
        <w:t>피드백</w:t>
      </w:r>
      <w:r>
        <w:rPr>
          <w:rFonts w:hint="eastAsia"/>
        </w:rPr>
        <w:t xml:space="preserve"> </w:t>
      </w:r>
      <w:r>
        <w:rPr>
          <w:rFonts w:hint="eastAsia"/>
        </w:rPr>
        <w:t>반영</w:t>
      </w:r>
    </w:p>
    <w:p w14:paraId="3B83E561" w14:textId="77777777" w:rsidR="00A83DA9" w:rsidRPr="00AC09D8" w:rsidRDefault="00A83DA9" w:rsidP="00A83DA9">
      <w:pPr>
        <w:pStyle w:val="a8"/>
        <w:rPr>
          <w:rFonts w:ascii="휴먼명조" w:eastAsia="휴먼명조"/>
        </w:rPr>
      </w:pPr>
    </w:p>
    <w:p w14:paraId="740694B5" w14:textId="176BB472" w:rsidR="00A83DA9" w:rsidRPr="00AC09D8" w:rsidRDefault="00A83DA9" w:rsidP="00A83DA9">
      <w:pPr>
        <w:pStyle w:val="10"/>
      </w:pPr>
      <w:r w:rsidRPr="00AC09D8">
        <w:rPr>
          <w:rFonts w:hint="eastAsia"/>
        </w:rPr>
        <w:t>예상 시안</w:t>
      </w:r>
    </w:p>
    <w:p w14:paraId="19F64A90" w14:textId="524B8130" w:rsidR="00A83DA9" w:rsidRPr="00AC09D8" w:rsidRDefault="0044514F" w:rsidP="00A83DA9">
      <w:pPr>
        <w:pStyle w:val="20"/>
        <w:rPr>
          <w:rFonts w:ascii="휴먼명조"/>
        </w:rPr>
      </w:pPr>
      <w:r w:rsidRPr="00AC09D8">
        <w:rPr>
          <w:rFonts w:ascii="휴먼명조" w:hint="eastAsia"/>
        </w:rPr>
        <w:t>메신저(카카오톡) 어플리케이션을 실행하고 사용자가 회의를 참석해야 하거나 근무중이거나 휴식을 취해야 할 때 알림을 꺼 놓고 자동 응답기를 활성화한다면 메시지가 왔을 때 “아 지금은 카톡을 하기 힘들어요..</w:t>
      </w:r>
      <w:r w:rsidR="0028341B">
        <w:rPr>
          <w:rFonts w:ascii="휴먼명조"/>
        </w:rPr>
        <w:t>.</w:t>
      </w:r>
      <w:r w:rsidRPr="00AC09D8">
        <w:rPr>
          <w:rFonts w:ascii="휴먼명조" w:hint="eastAsia"/>
        </w:rPr>
        <w:t xml:space="preserve"> 혹시 급하시다면 전화</w:t>
      </w:r>
      <w:r w:rsidR="00B717DD" w:rsidRPr="00AC09D8">
        <w:rPr>
          <w:rFonts w:ascii="휴먼명조" w:hint="eastAsia"/>
        </w:rPr>
        <w:t xml:space="preserve"> </w:t>
      </w:r>
      <w:r w:rsidRPr="00AC09D8">
        <w:rPr>
          <w:rFonts w:ascii="휴먼명조" w:hint="eastAsia"/>
        </w:rPr>
        <w:t>줄래요??”</w:t>
      </w:r>
      <w:r w:rsidR="00B717DD" w:rsidRPr="00AC09D8">
        <w:rPr>
          <w:rFonts w:ascii="휴먼명조" w:hint="eastAsia"/>
        </w:rPr>
        <w:t xml:space="preserve"> 와 같은 문장을 답장으로 </w:t>
      </w:r>
      <w:r w:rsidR="00B717DD" w:rsidRPr="00AC09D8">
        <w:rPr>
          <w:rFonts w:ascii="휴먼명조" w:hint="eastAsia"/>
        </w:rPr>
        <w:lastRenderedPageBreak/>
        <w:t>보내고 프로필을 메시지로 보내서 연락처가 있다면 바로 전화를 할 수 있게끔 한다.</w:t>
      </w:r>
      <w:r w:rsidRPr="00AC09D8">
        <w:rPr>
          <w:rFonts w:ascii="휴먼명조" w:hint="eastAsia"/>
        </w:rPr>
        <w:t xml:space="preserve"> </w:t>
      </w:r>
    </w:p>
    <w:p w14:paraId="27B06865" w14:textId="77777777" w:rsidR="0010475E" w:rsidRPr="00AC09D8" w:rsidRDefault="0010475E" w:rsidP="0010475E">
      <w:pPr>
        <w:pStyle w:val="20"/>
        <w:numPr>
          <w:ilvl w:val="0"/>
          <w:numId w:val="0"/>
        </w:numPr>
        <w:ind w:left="1200"/>
        <w:rPr>
          <w:rFonts w:ascii="휴먼명조"/>
        </w:rPr>
      </w:pPr>
    </w:p>
    <w:p w14:paraId="632F1626" w14:textId="52ACFB4A" w:rsidR="00B717DD" w:rsidRPr="00AC09D8" w:rsidRDefault="00B717DD" w:rsidP="00A83DA9">
      <w:pPr>
        <w:pStyle w:val="20"/>
        <w:rPr>
          <w:rFonts w:ascii="휴먼명조"/>
        </w:rPr>
      </w:pPr>
      <w:r w:rsidRPr="00AC09D8">
        <w:rPr>
          <w:rFonts w:ascii="휴먼명조" w:hint="eastAsia"/>
        </w:rPr>
        <w:t>부가적으로 상대방에게 의문문(ex. 질문) 형태의 메시지가 아닌 평서문이나 감탄문으로 온다면 자연스럽게 공감하는 메시지를 보낼 수 있다.</w:t>
      </w:r>
    </w:p>
    <w:p w14:paraId="4AE4604B" w14:textId="35A1B3F9" w:rsidR="005B0934" w:rsidRPr="00AC09D8" w:rsidRDefault="005B0934" w:rsidP="00A83DA9">
      <w:pPr>
        <w:pStyle w:val="20"/>
        <w:numPr>
          <w:ilvl w:val="0"/>
          <w:numId w:val="0"/>
        </w:numPr>
        <w:ind w:left="800"/>
        <w:rPr>
          <w:rFonts w:ascii="휴먼명조"/>
        </w:rPr>
      </w:pPr>
    </w:p>
    <w:p w14:paraId="178223A9" w14:textId="77777777" w:rsidR="0010475E" w:rsidRPr="00AC09D8" w:rsidRDefault="0010475E" w:rsidP="00A83DA9">
      <w:pPr>
        <w:pStyle w:val="20"/>
        <w:numPr>
          <w:ilvl w:val="0"/>
          <w:numId w:val="0"/>
        </w:numPr>
        <w:ind w:left="800"/>
        <w:rPr>
          <w:rFonts w:ascii="휴먼명조"/>
        </w:rPr>
      </w:pPr>
    </w:p>
    <w:p w14:paraId="28942AF2" w14:textId="1F8C8860" w:rsidR="005B0934" w:rsidRPr="00AC09D8" w:rsidRDefault="005B0934" w:rsidP="005B0934">
      <w:pPr>
        <w:pStyle w:val="5"/>
      </w:pPr>
      <w:r w:rsidRPr="00AC09D8">
        <w:rPr>
          <w:rFonts w:hint="eastAsia"/>
        </w:rPr>
        <w:t>계획 및 마무리</w:t>
      </w:r>
    </w:p>
    <w:p w14:paraId="6D588996" w14:textId="45D147FB" w:rsidR="005B0934" w:rsidRPr="00AC09D8" w:rsidRDefault="005B0934" w:rsidP="005B0934">
      <w:pPr>
        <w:pStyle w:val="10"/>
      </w:pPr>
      <w:r w:rsidRPr="00AC09D8">
        <w:rPr>
          <w:rFonts w:hint="eastAsia"/>
        </w:rPr>
        <w:t>프로젝트 일정 계획</w:t>
      </w:r>
    </w:p>
    <w:p w14:paraId="08C330B8" w14:textId="769ED9D1" w:rsidR="005B0934" w:rsidRPr="00AC09D8" w:rsidRDefault="00D073EA" w:rsidP="005B0934">
      <w:pPr>
        <w:pStyle w:val="20"/>
        <w:rPr>
          <w:rFonts w:ascii="휴먼명조"/>
        </w:rPr>
      </w:pPr>
      <w:r w:rsidRPr="00AC09D8">
        <w:rPr>
          <w:rFonts w:ascii="휴먼명조" w:hint="eastAsia"/>
        </w:rPr>
        <w:t>11월 14일(</w:t>
      </w:r>
      <w:r w:rsidR="006E6894" w:rsidRPr="00AC09D8">
        <w:rPr>
          <w:rFonts w:ascii="휴먼명조" w:hint="eastAsia"/>
        </w:rPr>
        <w:t>2</w:t>
      </w:r>
      <w:r w:rsidRPr="00AC09D8">
        <w:rPr>
          <w:rFonts w:ascii="휴먼명조" w:hint="eastAsia"/>
        </w:rPr>
        <w:t>주</w:t>
      </w:r>
      <w:r w:rsidR="006E6894" w:rsidRPr="00AC09D8">
        <w:rPr>
          <w:rFonts w:ascii="휴먼명조" w:hint="eastAsia"/>
        </w:rPr>
        <w:t>간</w:t>
      </w:r>
      <w:r w:rsidRPr="00AC09D8">
        <w:rPr>
          <w:rFonts w:ascii="휴먼명조" w:hint="eastAsia"/>
        </w:rPr>
        <w:t>)까지 오픈 소스를 활</w:t>
      </w:r>
      <w:r w:rsidR="006E6894" w:rsidRPr="00AC09D8">
        <w:rPr>
          <w:rFonts w:ascii="휴먼명조" w:hint="eastAsia"/>
        </w:rPr>
        <w:t>용</w:t>
      </w:r>
      <w:r w:rsidRPr="00AC09D8">
        <w:rPr>
          <w:rFonts w:ascii="휴먼명조" w:hint="eastAsia"/>
        </w:rPr>
        <w:t xml:space="preserve">한 </w:t>
      </w:r>
      <w:r w:rsidR="000D72C6" w:rsidRPr="00AC09D8">
        <w:rPr>
          <w:rFonts w:ascii="휴먼명조" w:hint="eastAsia"/>
        </w:rPr>
        <w:t>seq2</w:t>
      </w:r>
      <w:r w:rsidRPr="00AC09D8">
        <w:rPr>
          <w:rFonts w:ascii="휴먼명조" w:hint="eastAsia"/>
        </w:rPr>
        <w:t>se</w:t>
      </w:r>
      <w:r w:rsidR="000D72C6" w:rsidRPr="00AC09D8">
        <w:rPr>
          <w:rFonts w:ascii="휴먼명조" w:hint="eastAsia"/>
        </w:rPr>
        <w:t>q</w:t>
      </w:r>
      <w:r w:rsidRPr="00AC09D8">
        <w:rPr>
          <w:rFonts w:ascii="휴먼명조" w:hint="eastAsia"/>
        </w:rPr>
        <w:t xml:space="preserve"> 모델 한국어 챗봇 개발 </w:t>
      </w:r>
    </w:p>
    <w:p w14:paraId="47171572" w14:textId="77777777" w:rsidR="0010475E" w:rsidRPr="00AC09D8" w:rsidRDefault="0010475E" w:rsidP="0010475E">
      <w:pPr>
        <w:pStyle w:val="20"/>
        <w:numPr>
          <w:ilvl w:val="0"/>
          <w:numId w:val="0"/>
        </w:numPr>
        <w:ind w:left="1200"/>
        <w:rPr>
          <w:rFonts w:ascii="휴먼명조"/>
        </w:rPr>
      </w:pPr>
    </w:p>
    <w:p w14:paraId="706A1D2B" w14:textId="5B9E8D41" w:rsidR="005B0934" w:rsidRPr="00AC09D8" w:rsidRDefault="00D073EA" w:rsidP="005B0934">
      <w:pPr>
        <w:pStyle w:val="20"/>
        <w:rPr>
          <w:rFonts w:ascii="휴먼명조"/>
        </w:rPr>
      </w:pPr>
      <w:r w:rsidRPr="00AC09D8">
        <w:rPr>
          <w:rFonts w:ascii="휴먼명조" w:hint="eastAsia"/>
        </w:rPr>
        <w:t xml:space="preserve">11월 </w:t>
      </w:r>
      <w:r w:rsidR="006E6894" w:rsidRPr="00AC09D8">
        <w:rPr>
          <w:rFonts w:ascii="휴먼명조" w:hint="eastAsia"/>
        </w:rPr>
        <w:t>28일(2주간)까지 메신저(카카오톡)과 챗봇 모델 연동 및 프로필 연결 기능 추가</w:t>
      </w:r>
    </w:p>
    <w:p w14:paraId="6C9DE475" w14:textId="77777777" w:rsidR="0010475E" w:rsidRPr="00AC09D8" w:rsidRDefault="0010475E" w:rsidP="0010475E">
      <w:pPr>
        <w:pStyle w:val="20"/>
        <w:numPr>
          <w:ilvl w:val="0"/>
          <w:numId w:val="0"/>
        </w:numPr>
        <w:ind w:left="1200"/>
        <w:rPr>
          <w:rFonts w:ascii="휴먼명조"/>
        </w:rPr>
      </w:pPr>
    </w:p>
    <w:p w14:paraId="15DBCD9F" w14:textId="00524149" w:rsidR="006E6894" w:rsidRPr="00AC09D8" w:rsidRDefault="006E6894" w:rsidP="005B0934">
      <w:pPr>
        <w:pStyle w:val="20"/>
        <w:rPr>
          <w:rFonts w:ascii="휴먼명조"/>
        </w:rPr>
      </w:pPr>
      <w:r w:rsidRPr="00AC09D8">
        <w:rPr>
          <w:rFonts w:ascii="휴먼명조" w:hint="eastAsia"/>
        </w:rPr>
        <w:t>12월 5일(1주간)까지 유저 인터페이스 개선 및 테스트</w:t>
      </w:r>
    </w:p>
    <w:p w14:paraId="6E9F4CD5" w14:textId="77777777" w:rsidR="0010475E" w:rsidRPr="00AC09D8" w:rsidRDefault="0010475E" w:rsidP="0010475E">
      <w:pPr>
        <w:pStyle w:val="20"/>
        <w:numPr>
          <w:ilvl w:val="0"/>
          <w:numId w:val="0"/>
        </w:numPr>
        <w:ind w:left="1200"/>
        <w:rPr>
          <w:rFonts w:ascii="휴먼명조"/>
        </w:rPr>
      </w:pPr>
    </w:p>
    <w:p w14:paraId="0670DAEA" w14:textId="496CC058" w:rsidR="006E6894" w:rsidRPr="00AC09D8" w:rsidRDefault="006E6894" w:rsidP="005B0934">
      <w:pPr>
        <w:pStyle w:val="20"/>
        <w:rPr>
          <w:rFonts w:ascii="휴먼명조"/>
        </w:rPr>
      </w:pPr>
      <w:r w:rsidRPr="00AC09D8">
        <w:rPr>
          <w:rFonts w:ascii="휴먼명조" w:hint="eastAsia"/>
        </w:rPr>
        <w:t>12월 12일(1주간)까지 사용 시 문제점 개선 및 기능 추가</w:t>
      </w:r>
    </w:p>
    <w:p w14:paraId="0095A1D3" w14:textId="77777777" w:rsidR="0010475E" w:rsidRPr="00AC09D8" w:rsidRDefault="0010475E" w:rsidP="0010475E">
      <w:pPr>
        <w:pStyle w:val="a8"/>
        <w:rPr>
          <w:rFonts w:ascii="휴먼명조" w:eastAsia="휴먼명조"/>
        </w:rPr>
      </w:pPr>
    </w:p>
    <w:p w14:paraId="6A953D50" w14:textId="076DCC6F" w:rsidR="006E6894" w:rsidRPr="00AC09D8" w:rsidRDefault="006E6894" w:rsidP="005B0934">
      <w:pPr>
        <w:pStyle w:val="20"/>
        <w:rPr>
          <w:rFonts w:ascii="휴먼명조"/>
        </w:rPr>
      </w:pPr>
      <w:r w:rsidRPr="00AC09D8">
        <w:rPr>
          <w:rFonts w:ascii="휴먼명조" w:hint="eastAsia"/>
        </w:rPr>
        <w:t xml:space="preserve">12월 16일까지 최종 마무리 및 시연 </w:t>
      </w:r>
    </w:p>
    <w:p w14:paraId="1A487B52" w14:textId="4773EC92" w:rsidR="0010475E" w:rsidRDefault="0010475E" w:rsidP="0010475E">
      <w:pPr>
        <w:pStyle w:val="20"/>
        <w:numPr>
          <w:ilvl w:val="0"/>
          <w:numId w:val="0"/>
        </w:numPr>
        <w:ind w:left="1200"/>
        <w:rPr>
          <w:rFonts w:ascii="휴먼명조"/>
        </w:rPr>
      </w:pPr>
    </w:p>
    <w:p w14:paraId="7AA348A2" w14:textId="77777777" w:rsidR="00AC09D8" w:rsidRPr="00AC09D8" w:rsidRDefault="00AC09D8" w:rsidP="0010475E">
      <w:pPr>
        <w:pStyle w:val="20"/>
        <w:numPr>
          <w:ilvl w:val="0"/>
          <w:numId w:val="0"/>
        </w:numPr>
        <w:ind w:left="1200"/>
        <w:rPr>
          <w:rFonts w:ascii="휴먼명조"/>
        </w:rPr>
      </w:pPr>
    </w:p>
    <w:p w14:paraId="71386148" w14:textId="29285D61" w:rsidR="005B0934" w:rsidRPr="00AC09D8" w:rsidRDefault="005B0934" w:rsidP="005B0934">
      <w:pPr>
        <w:pStyle w:val="10"/>
      </w:pPr>
      <w:r w:rsidRPr="00AC09D8">
        <w:rPr>
          <w:rFonts w:hint="eastAsia"/>
        </w:rPr>
        <w:t>인력 계획</w:t>
      </w:r>
    </w:p>
    <w:p w14:paraId="0C931201" w14:textId="14550419" w:rsidR="005B0934" w:rsidRPr="00AC09D8" w:rsidRDefault="006E6894" w:rsidP="005B0934">
      <w:pPr>
        <w:pStyle w:val="20"/>
        <w:rPr>
          <w:rFonts w:ascii="휴먼명조"/>
        </w:rPr>
      </w:pPr>
      <w:r w:rsidRPr="00AC09D8">
        <w:rPr>
          <w:rFonts w:ascii="휴먼명조" w:hint="eastAsia"/>
        </w:rPr>
        <w:t xml:space="preserve">엄순호(팀장): 전체적인 프로젝트 일정 및 팀 스케줄 관리, 프로젝트 개발, 자료 조사, 모델 </w:t>
      </w:r>
      <w:r w:rsidR="00365F12" w:rsidRPr="00AC09D8">
        <w:rPr>
          <w:rFonts w:ascii="휴먼명조" w:hint="eastAsia"/>
        </w:rPr>
        <w:t>테스트</w:t>
      </w:r>
      <w:r w:rsidRPr="00AC09D8">
        <w:rPr>
          <w:rFonts w:ascii="휴먼명조" w:hint="eastAsia"/>
        </w:rPr>
        <w:t>, 유지보수 관리</w:t>
      </w:r>
    </w:p>
    <w:p w14:paraId="1C8AE48A" w14:textId="77777777" w:rsidR="0010475E" w:rsidRPr="00AC09D8" w:rsidRDefault="0010475E" w:rsidP="0010475E">
      <w:pPr>
        <w:pStyle w:val="20"/>
        <w:numPr>
          <w:ilvl w:val="0"/>
          <w:numId w:val="0"/>
        </w:numPr>
        <w:ind w:left="1200"/>
        <w:rPr>
          <w:rFonts w:ascii="휴먼명조"/>
        </w:rPr>
      </w:pPr>
    </w:p>
    <w:p w14:paraId="795EFB1A" w14:textId="63131DF1" w:rsidR="0010475E" w:rsidRPr="00AC09D8" w:rsidRDefault="006E6894" w:rsidP="0010475E">
      <w:pPr>
        <w:pStyle w:val="20"/>
        <w:rPr>
          <w:rFonts w:ascii="휴먼명조"/>
        </w:rPr>
      </w:pPr>
      <w:r w:rsidRPr="00AC09D8">
        <w:rPr>
          <w:rFonts w:ascii="휴먼명조" w:hint="eastAsia"/>
        </w:rPr>
        <w:t xml:space="preserve">손형도(팀원): 발표 및 미팅 자료 준비, </w:t>
      </w:r>
      <w:r w:rsidR="00365F12" w:rsidRPr="00AC09D8">
        <w:rPr>
          <w:rFonts w:ascii="휴먼명조" w:hint="eastAsia"/>
        </w:rPr>
        <w:t xml:space="preserve">인터페이스 개선, </w:t>
      </w:r>
      <w:r w:rsidRPr="00AC09D8">
        <w:rPr>
          <w:rFonts w:ascii="휴먼명조" w:hint="eastAsia"/>
        </w:rPr>
        <w:t>프로젝트 개발, 자료 조사, 모델 테스트, 유지보수 관리</w:t>
      </w:r>
    </w:p>
    <w:p w14:paraId="6F707FF0" w14:textId="77777777" w:rsidR="0010475E" w:rsidRPr="00AC09D8" w:rsidRDefault="0010475E" w:rsidP="0010475E">
      <w:pPr>
        <w:pStyle w:val="20"/>
        <w:numPr>
          <w:ilvl w:val="0"/>
          <w:numId w:val="0"/>
        </w:numPr>
        <w:rPr>
          <w:rFonts w:ascii="휴먼명조"/>
        </w:rPr>
      </w:pPr>
    </w:p>
    <w:p w14:paraId="05129E15" w14:textId="0CE8B40D" w:rsidR="005B0934" w:rsidRPr="00AC09D8" w:rsidRDefault="006E6894" w:rsidP="005B0934">
      <w:pPr>
        <w:pStyle w:val="20"/>
        <w:rPr>
          <w:rFonts w:ascii="휴먼명조"/>
        </w:rPr>
      </w:pPr>
      <w:r w:rsidRPr="00AC09D8">
        <w:rPr>
          <w:rFonts w:ascii="휴먼명조" w:hint="eastAsia"/>
        </w:rPr>
        <w:lastRenderedPageBreak/>
        <w:t xml:space="preserve">서경원(팀원): 데이터 </w:t>
      </w:r>
      <w:r w:rsidR="00365F12" w:rsidRPr="00AC09D8">
        <w:rPr>
          <w:rFonts w:ascii="휴먼명조" w:hint="eastAsia"/>
        </w:rPr>
        <w:t>생성 및 관리, 주기적인 모델 업데이트, 프로젝트 개발, 자료 조사, 모델 테스트, 유지보수 관리</w:t>
      </w:r>
    </w:p>
    <w:p w14:paraId="55905020" w14:textId="77777777" w:rsidR="0010475E" w:rsidRPr="00AC09D8" w:rsidRDefault="0010475E" w:rsidP="0010475E">
      <w:pPr>
        <w:pStyle w:val="a8"/>
        <w:rPr>
          <w:rFonts w:ascii="휴먼명조" w:eastAsia="휴먼명조"/>
        </w:rPr>
      </w:pPr>
    </w:p>
    <w:p w14:paraId="564FFC56" w14:textId="77777777" w:rsidR="0010475E" w:rsidRPr="00AC09D8" w:rsidRDefault="0010475E" w:rsidP="0010475E">
      <w:pPr>
        <w:pStyle w:val="20"/>
        <w:numPr>
          <w:ilvl w:val="0"/>
          <w:numId w:val="0"/>
        </w:numPr>
        <w:ind w:left="1200" w:hanging="400"/>
        <w:rPr>
          <w:rFonts w:ascii="휴먼명조"/>
        </w:rPr>
      </w:pPr>
    </w:p>
    <w:p w14:paraId="1A96B2D1" w14:textId="710D6AC0" w:rsidR="005B0934" w:rsidRPr="00AC09D8" w:rsidRDefault="005B0934" w:rsidP="005B0934">
      <w:pPr>
        <w:pStyle w:val="10"/>
      </w:pPr>
      <w:r w:rsidRPr="00AC09D8">
        <w:rPr>
          <w:rFonts w:hint="eastAsia"/>
        </w:rPr>
        <w:t>라이선스</w:t>
      </w:r>
    </w:p>
    <w:p w14:paraId="23CC7EC7" w14:textId="60AAC55A" w:rsidR="000D72C6" w:rsidRPr="00AC09D8" w:rsidRDefault="000D72C6" w:rsidP="000D72C6">
      <w:pPr>
        <w:pStyle w:val="20"/>
        <w:rPr>
          <w:rFonts w:ascii="휴먼명조"/>
        </w:rPr>
      </w:pPr>
      <w:r w:rsidRPr="00AC09D8">
        <w:rPr>
          <w:rFonts w:ascii="휴먼명조" w:hint="eastAsia"/>
        </w:rPr>
        <w:t>MIT라</w:t>
      </w:r>
      <w:r w:rsidR="00365F12" w:rsidRPr="00AC09D8">
        <w:rPr>
          <w:rFonts w:ascii="휴먼명조" w:hint="eastAsia"/>
        </w:rPr>
        <w:t xml:space="preserve">이선스 ( </w:t>
      </w:r>
      <w:hyperlink r:id="rId10" w:history="1">
        <w:r w:rsidR="00365F12" w:rsidRPr="00AC09D8">
          <w:rPr>
            <w:rStyle w:val="ad"/>
            <w:rFonts w:ascii="휴먼명조" w:hint="eastAsia"/>
          </w:rPr>
          <w:t>https://github.com/jyujin39/Korean_Chatbot_Model</w:t>
        </w:r>
      </w:hyperlink>
      <w:r w:rsidR="00365F12" w:rsidRPr="00AC09D8">
        <w:rPr>
          <w:rFonts w:ascii="휴먼명조" w:hint="eastAsia"/>
        </w:rPr>
        <w:t xml:space="preserve"> )</w:t>
      </w:r>
    </w:p>
    <w:p w14:paraId="1261FB52" w14:textId="49426DE6" w:rsidR="000D72C6" w:rsidRPr="00AC09D8" w:rsidRDefault="000D72C6" w:rsidP="000F6188">
      <w:pPr>
        <w:pStyle w:val="30"/>
        <w:rPr>
          <w:rFonts w:ascii="휴먼명조"/>
        </w:rPr>
      </w:pPr>
      <w:r w:rsidRPr="00AC09D8">
        <w:rPr>
          <w:rFonts w:ascii="휴먼명조" w:hint="eastAsia"/>
        </w:rPr>
        <w:t>현재 참고하고자</w:t>
      </w:r>
      <w:r w:rsidR="000F6188" w:rsidRPr="00AC09D8">
        <w:rPr>
          <w:rFonts w:ascii="휴먼명조" w:hint="eastAsia"/>
        </w:rPr>
        <w:t xml:space="preserve"> </w:t>
      </w:r>
      <w:r w:rsidRPr="00AC09D8">
        <w:rPr>
          <w:rFonts w:ascii="휴먼명조" w:hint="eastAsia"/>
        </w:rPr>
        <w:t xml:space="preserve">하는 깃허브 프로젝트는 MIT 라이선스를 사용하고 있다. </w:t>
      </w:r>
      <w:r w:rsidR="000F6188" w:rsidRPr="00AC09D8">
        <w:rPr>
          <w:rFonts w:ascii="휴먼명조" w:hint="eastAsia"/>
        </w:rPr>
        <w:t xml:space="preserve"> </w:t>
      </w:r>
      <w:r w:rsidRPr="00AC09D8">
        <w:rPr>
          <w:rFonts w:ascii="휴먼명조" w:hint="eastAsia"/>
        </w:rPr>
        <w:t xml:space="preserve">MIT 라이선스란 </w:t>
      </w:r>
      <w:r w:rsidR="001157A0" w:rsidRPr="00AC09D8">
        <w:rPr>
          <w:rFonts w:ascii="휴먼명조" w:hint="eastAsia"/>
        </w:rPr>
        <w:t xml:space="preserve">Copy-center의 성격을 띄고 있다. Copy-center란 </w:t>
      </w:r>
      <w:r w:rsidR="00AD594B" w:rsidRPr="00AC09D8">
        <w:rPr>
          <w:rFonts w:ascii="휴먼명조" w:hint="eastAsia"/>
        </w:rPr>
        <w:t xml:space="preserve">파생물의 공개 의무를 가지고 있지 않으며, 상용 및 비공개 SW 혼용이 가능하다. 따라서 상업적 이용이 가능하다. 이 프로젝트에 사용된 오픈소스와 같이 우리의 프로젝트도 MIT 라이선스를 지향하고자 한다. </w:t>
      </w:r>
    </w:p>
    <w:p w14:paraId="271052E1" w14:textId="1BD57758" w:rsidR="00365F12" w:rsidRPr="005B0934" w:rsidRDefault="00365F12" w:rsidP="00365F12">
      <w:pPr>
        <w:pStyle w:val="20"/>
        <w:numPr>
          <w:ilvl w:val="0"/>
          <w:numId w:val="0"/>
        </w:numPr>
      </w:pPr>
    </w:p>
    <w:sectPr w:rsidR="00365F12" w:rsidRPr="005B0934" w:rsidSect="00707608">
      <w:footerReference w:type="default" r:id="rId11"/>
      <w:pgSz w:w="11906" w:h="16838"/>
      <w:pgMar w:top="1701" w:right="1440" w:bottom="1440" w:left="1440" w:header="851" w:footer="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EB1ADE" w14:textId="77777777" w:rsidR="00EF13DB" w:rsidRDefault="00EF13DB" w:rsidP="00364B43">
      <w:pPr>
        <w:spacing w:line="240" w:lineRule="auto"/>
      </w:pPr>
      <w:r>
        <w:separator/>
      </w:r>
    </w:p>
  </w:endnote>
  <w:endnote w:type="continuationSeparator" w:id="0">
    <w:p w14:paraId="3011DB12" w14:textId="77777777" w:rsidR="00EF13DB" w:rsidRDefault="00EF13DB" w:rsidP="00364B4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altName w:val="바탕"/>
    <w:charset w:val="81"/>
    <w:family w:val="roman"/>
    <w:pitch w:val="variable"/>
    <w:sig w:usb0="F7002EFF" w:usb1="19DFFFFF" w:usb2="001BFDD7" w:usb3="00000000" w:csb0="001F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KoPub바탕체 Bold">
    <w:altName w:val="맑은 고딕"/>
    <w:panose1 w:val="02020603020101020101"/>
    <w:charset w:val="81"/>
    <w:family w:val="roman"/>
    <w:pitch w:val="variable"/>
    <w:sig w:usb0="800002A7" w:usb1="29D77CFB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휴먼명조">
    <w:altName w:val="맑은 고딕"/>
    <w:charset w:val="81"/>
    <w:family w:val="auto"/>
    <w:pitch w:val="variable"/>
    <w:sig w:usb0="800002A7" w:usb1="19D77CFB" w:usb2="00000010" w:usb3="00000000" w:csb0="00080000" w:csb1="00000000"/>
  </w:font>
  <w:font w:name="HY헤드라인M">
    <w:panose1 w:val="02030600000101010101"/>
    <w:charset w:val="81"/>
    <w:family w:val="roman"/>
    <w:pitch w:val="variable"/>
    <w:sig w:usb0="900002A7" w:usb1="09D77CF9" w:usb2="00000010" w:usb3="00000000" w:csb0="0008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75819661"/>
      <w:docPartObj>
        <w:docPartGallery w:val="Page Numbers (Bottom of Page)"/>
        <w:docPartUnique/>
      </w:docPartObj>
    </w:sdtPr>
    <w:sdtEndPr/>
    <w:sdtContent>
      <w:p w14:paraId="4B71CA9D" w14:textId="76061627" w:rsidR="006E6894" w:rsidRDefault="006E6894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73D5E" w:rsidRPr="00773D5E">
          <w:rPr>
            <w:noProof/>
            <w:lang w:val="ko-KR"/>
          </w:rPr>
          <w:t>3</w:t>
        </w:r>
        <w:r>
          <w:fldChar w:fldCharType="end"/>
        </w:r>
      </w:p>
    </w:sdtContent>
  </w:sdt>
  <w:p w14:paraId="6776D947" w14:textId="77777777" w:rsidR="006E6894" w:rsidRDefault="006E6894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AA72A2" w14:textId="77777777" w:rsidR="00EF13DB" w:rsidRDefault="00EF13DB" w:rsidP="00364B43">
      <w:pPr>
        <w:spacing w:line="240" w:lineRule="auto"/>
      </w:pPr>
      <w:r>
        <w:separator/>
      </w:r>
    </w:p>
  </w:footnote>
  <w:footnote w:type="continuationSeparator" w:id="0">
    <w:p w14:paraId="6B945E3E" w14:textId="77777777" w:rsidR="00EF13DB" w:rsidRDefault="00EF13DB" w:rsidP="00364B4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DAE658AE"/>
    <w:lvl w:ilvl="0">
      <w:start w:val="1"/>
      <w:numFmt w:val="bullet"/>
      <w:pStyle w:val="a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128A623D"/>
    <w:multiLevelType w:val="hybridMultilevel"/>
    <w:tmpl w:val="9E64F14C"/>
    <w:lvl w:ilvl="0" w:tplc="2A9AB808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1C1A4448"/>
    <w:multiLevelType w:val="hybridMultilevel"/>
    <w:tmpl w:val="000E755A"/>
    <w:lvl w:ilvl="0" w:tplc="2A9AB808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21CA6D11"/>
    <w:multiLevelType w:val="hybridMultilevel"/>
    <w:tmpl w:val="9E64F14C"/>
    <w:lvl w:ilvl="0" w:tplc="2A9AB808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24143E19"/>
    <w:multiLevelType w:val="hybridMultilevel"/>
    <w:tmpl w:val="A3BCDFFC"/>
    <w:lvl w:ilvl="0" w:tplc="42F29082">
      <w:start w:val="1"/>
      <w:numFmt w:val="decimal"/>
      <w:pStyle w:val="2"/>
      <w:lvlText w:val="제%1장."/>
      <w:lvlJc w:val="left"/>
      <w:pPr>
        <w:ind w:left="1155" w:hanging="1155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29BC4466"/>
    <w:multiLevelType w:val="hybridMultilevel"/>
    <w:tmpl w:val="72580F40"/>
    <w:lvl w:ilvl="0" w:tplc="57524C9C">
      <w:start w:val="1"/>
      <w:numFmt w:val="bullet"/>
      <w:lvlText w:val="-"/>
      <w:lvlJc w:val="left"/>
      <w:pPr>
        <w:ind w:left="1920" w:hanging="360"/>
      </w:pPr>
      <w:rPr>
        <w:rFonts w:ascii="함초롬바탕" w:eastAsia="함초롬바탕" w:hAnsi="함초롬바탕" w:cs="함초롬바탕" w:hint="eastAsia"/>
      </w:rPr>
    </w:lvl>
    <w:lvl w:ilvl="1" w:tplc="04090003" w:tentative="1">
      <w:start w:val="1"/>
      <w:numFmt w:val="bullet"/>
      <w:lvlText w:val=""/>
      <w:lvlJc w:val="left"/>
      <w:pPr>
        <w:ind w:left="23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7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5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9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7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160" w:hanging="400"/>
      </w:pPr>
      <w:rPr>
        <w:rFonts w:ascii="Wingdings" w:hAnsi="Wingdings" w:hint="default"/>
      </w:rPr>
    </w:lvl>
  </w:abstractNum>
  <w:abstractNum w:abstractNumId="6" w15:restartNumberingAfterBreak="0">
    <w:nsid w:val="2C526E7C"/>
    <w:multiLevelType w:val="multilevel"/>
    <w:tmpl w:val="01F809DC"/>
    <w:lvl w:ilvl="0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>
      <w:start w:val="1"/>
      <w:numFmt w:val="bullet"/>
      <w:pStyle w:val="EndNoteBibliography"/>
      <w:lvlText w:val="­"/>
      <w:lvlJc w:val="left"/>
      <w:pPr>
        <w:ind w:left="1200" w:hanging="400"/>
      </w:pPr>
      <w:rPr>
        <w:rFonts w:ascii="맑은 고딕" w:eastAsia="맑은 고딕" w:hAnsi="맑은 고딕" w:hint="eastAsia"/>
      </w:rPr>
    </w:lvl>
    <w:lvl w:ilvl="2">
      <w:start w:val="1"/>
      <w:numFmt w:val="bullet"/>
      <w:lvlText w:val="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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33A44CF7"/>
    <w:multiLevelType w:val="hybridMultilevel"/>
    <w:tmpl w:val="4B7665FE"/>
    <w:lvl w:ilvl="0" w:tplc="5F4A2C78">
      <w:numFmt w:val="bullet"/>
      <w:lvlText w:val="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37BF64D6"/>
    <w:multiLevelType w:val="hybridMultilevel"/>
    <w:tmpl w:val="E42C03D6"/>
    <w:lvl w:ilvl="0" w:tplc="70C25342">
      <w:start w:val="1"/>
      <w:numFmt w:val="bullet"/>
      <w:pStyle w:val="5"/>
      <w:lvlText w:val=""/>
      <w:lvlJc w:val="left"/>
      <w:pPr>
        <w:ind w:left="500" w:hanging="400"/>
      </w:pPr>
      <w:rPr>
        <w:rFonts w:ascii="Wingdings" w:hAnsi="Wingdings" w:hint="default"/>
      </w:rPr>
    </w:lvl>
    <w:lvl w:ilvl="1" w:tplc="04090019">
      <w:start w:val="1"/>
      <w:numFmt w:val="upperLetter"/>
      <w:lvlText w:val="%2."/>
      <w:lvlJc w:val="left"/>
      <w:pPr>
        <w:ind w:left="1000" w:hanging="400"/>
      </w:pPr>
    </w:lvl>
    <w:lvl w:ilvl="2" w:tplc="0409001B" w:tentative="1">
      <w:start w:val="1"/>
      <w:numFmt w:val="lowerRoman"/>
      <w:lvlText w:val="%3."/>
      <w:lvlJc w:val="right"/>
      <w:pPr>
        <w:ind w:left="1400" w:hanging="400"/>
      </w:pPr>
    </w:lvl>
    <w:lvl w:ilvl="3" w:tplc="0409000F" w:tentative="1">
      <w:start w:val="1"/>
      <w:numFmt w:val="decimal"/>
      <w:lvlText w:val="%4."/>
      <w:lvlJc w:val="left"/>
      <w:pPr>
        <w:ind w:left="1800" w:hanging="400"/>
      </w:pPr>
    </w:lvl>
    <w:lvl w:ilvl="4" w:tplc="04090019" w:tentative="1">
      <w:start w:val="1"/>
      <w:numFmt w:val="upperLetter"/>
      <w:lvlText w:val="%5."/>
      <w:lvlJc w:val="left"/>
      <w:pPr>
        <w:ind w:left="2200" w:hanging="400"/>
      </w:pPr>
    </w:lvl>
    <w:lvl w:ilvl="5" w:tplc="0409001B" w:tentative="1">
      <w:start w:val="1"/>
      <w:numFmt w:val="lowerRoman"/>
      <w:lvlText w:val="%6."/>
      <w:lvlJc w:val="right"/>
      <w:pPr>
        <w:ind w:left="2600" w:hanging="400"/>
      </w:pPr>
    </w:lvl>
    <w:lvl w:ilvl="6" w:tplc="0409000F" w:tentative="1">
      <w:start w:val="1"/>
      <w:numFmt w:val="decimal"/>
      <w:lvlText w:val="%7."/>
      <w:lvlJc w:val="left"/>
      <w:pPr>
        <w:ind w:left="3000" w:hanging="400"/>
      </w:pPr>
    </w:lvl>
    <w:lvl w:ilvl="7" w:tplc="04090019" w:tentative="1">
      <w:start w:val="1"/>
      <w:numFmt w:val="upperLetter"/>
      <w:lvlText w:val="%8."/>
      <w:lvlJc w:val="left"/>
      <w:pPr>
        <w:ind w:left="3400" w:hanging="400"/>
      </w:pPr>
    </w:lvl>
    <w:lvl w:ilvl="8" w:tplc="0409001B" w:tentative="1">
      <w:start w:val="1"/>
      <w:numFmt w:val="lowerRoman"/>
      <w:lvlText w:val="%9."/>
      <w:lvlJc w:val="right"/>
      <w:pPr>
        <w:ind w:left="3800" w:hanging="400"/>
      </w:pPr>
    </w:lvl>
  </w:abstractNum>
  <w:abstractNum w:abstractNumId="9" w15:restartNumberingAfterBreak="0">
    <w:nsid w:val="3ADC3C05"/>
    <w:multiLevelType w:val="hybridMultilevel"/>
    <w:tmpl w:val="000E755A"/>
    <w:lvl w:ilvl="0" w:tplc="2A9AB808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425154A8"/>
    <w:multiLevelType w:val="hybridMultilevel"/>
    <w:tmpl w:val="6A6C38AC"/>
    <w:lvl w:ilvl="0" w:tplc="A148B10E">
      <w:start w:val="1"/>
      <w:numFmt w:val="decimal"/>
      <w:pStyle w:val="4"/>
      <w:lvlText w:val="%1."/>
      <w:lvlJc w:val="left"/>
      <w:pPr>
        <w:ind w:left="5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000" w:hanging="400"/>
      </w:pPr>
    </w:lvl>
    <w:lvl w:ilvl="2" w:tplc="0409001B" w:tentative="1">
      <w:start w:val="1"/>
      <w:numFmt w:val="lowerRoman"/>
      <w:lvlText w:val="%3."/>
      <w:lvlJc w:val="right"/>
      <w:pPr>
        <w:ind w:left="1400" w:hanging="400"/>
      </w:pPr>
    </w:lvl>
    <w:lvl w:ilvl="3" w:tplc="0409000F" w:tentative="1">
      <w:start w:val="1"/>
      <w:numFmt w:val="decimal"/>
      <w:lvlText w:val="%4."/>
      <w:lvlJc w:val="left"/>
      <w:pPr>
        <w:ind w:left="1800" w:hanging="400"/>
      </w:pPr>
    </w:lvl>
    <w:lvl w:ilvl="4" w:tplc="04090019" w:tentative="1">
      <w:start w:val="1"/>
      <w:numFmt w:val="upperLetter"/>
      <w:lvlText w:val="%5."/>
      <w:lvlJc w:val="left"/>
      <w:pPr>
        <w:ind w:left="2200" w:hanging="400"/>
      </w:pPr>
    </w:lvl>
    <w:lvl w:ilvl="5" w:tplc="0409001B" w:tentative="1">
      <w:start w:val="1"/>
      <w:numFmt w:val="lowerRoman"/>
      <w:lvlText w:val="%6."/>
      <w:lvlJc w:val="right"/>
      <w:pPr>
        <w:ind w:left="2600" w:hanging="400"/>
      </w:pPr>
    </w:lvl>
    <w:lvl w:ilvl="6" w:tplc="0409000F" w:tentative="1">
      <w:start w:val="1"/>
      <w:numFmt w:val="decimal"/>
      <w:lvlText w:val="%7."/>
      <w:lvlJc w:val="left"/>
      <w:pPr>
        <w:ind w:left="3000" w:hanging="400"/>
      </w:pPr>
    </w:lvl>
    <w:lvl w:ilvl="7" w:tplc="04090019" w:tentative="1">
      <w:start w:val="1"/>
      <w:numFmt w:val="upperLetter"/>
      <w:lvlText w:val="%8."/>
      <w:lvlJc w:val="left"/>
      <w:pPr>
        <w:ind w:left="3400" w:hanging="400"/>
      </w:pPr>
    </w:lvl>
    <w:lvl w:ilvl="8" w:tplc="0409001B" w:tentative="1">
      <w:start w:val="1"/>
      <w:numFmt w:val="lowerRoman"/>
      <w:lvlText w:val="%9."/>
      <w:lvlJc w:val="right"/>
      <w:pPr>
        <w:ind w:left="3800" w:hanging="400"/>
      </w:pPr>
    </w:lvl>
  </w:abstractNum>
  <w:abstractNum w:abstractNumId="11" w15:restartNumberingAfterBreak="0">
    <w:nsid w:val="46DD61B4"/>
    <w:multiLevelType w:val="hybridMultilevel"/>
    <w:tmpl w:val="000E755A"/>
    <w:lvl w:ilvl="0" w:tplc="2A9AB808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481751CD"/>
    <w:multiLevelType w:val="multilevel"/>
    <w:tmpl w:val="735CF7CA"/>
    <w:styleLink w:val="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2">
      <w:start w:val="1"/>
      <w:numFmt w:val="bullet"/>
      <w:lvlText w:val="­"/>
      <w:lvlJc w:val="left"/>
      <w:pPr>
        <w:ind w:left="1200" w:hanging="400"/>
      </w:pPr>
      <w:rPr>
        <w:rFonts w:ascii="맑은 고딕" w:eastAsia="맑은 고딕" w:hAnsi="맑은 고딕" w:hint="eastAsia"/>
        <w:lang w:val="en-US"/>
      </w:rPr>
    </w:lvl>
    <w:lvl w:ilvl="3">
      <w:start w:val="1"/>
      <w:numFmt w:val="bullet"/>
      <w:lvlText w:val=""/>
      <w:lvlJc w:val="left"/>
      <w:pPr>
        <w:ind w:left="1600" w:hanging="400"/>
      </w:pPr>
      <w:rPr>
        <w:rFonts w:ascii="Wingdings" w:hAnsi="Wingdings" w:hint="default"/>
      </w:rPr>
    </w:lvl>
    <w:lvl w:ilvl="4">
      <w:start w:val="1"/>
      <w:numFmt w:val="bullet"/>
      <w:lvlText w:val=""/>
      <w:lvlJc w:val="left"/>
      <w:pPr>
        <w:ind w:left="2000" w:hanging="400"/>
      </w:pPr>
      <w:rPr>
        <w:rFonts w:ascii="Wingdings" w:hAnsi="Wingdings" w:hint="default"/>
      </w:rPr>
    </w:lvl>
    <w:lvl w:ilvl="5">
      <w:start w:val="1"/>
      <w:numFmt w:val="lowerRoman"/>
      <w:lvlText w:val="%6."/>
      <w:lvlJc w:val="right"/>
      <w:pPr>
        <w:ind w:left="2400" w:hanging="400"/>
      </w:pPr>
    </w:lvl>
    <w:lvl w:ilvl="6">
      <w:start w:val="1"/>
      <w:numFmt w:val="decimal"/>
      <w:lvlText w:val="%7."/>
      <w:lvlJc w:val="left"/>
      <w:pPr>
        <w:ind w:left="2800" w:hanging="400"/>
      </w:pPr>
    </w:lvl>
    <w:lvl w:ilvl="7">
      <w:start w:val="1"/>
      <w:numFmt w:val="upperLetter"/>
      <w:lvlText w:val="%8."/>
      <w:lvlJc w:val="left"/>
      <w:pPr>
        <w:ind w:left="3200" w:hanging="400"/>
      </w:pPr>
    </w:lvl>
    <w:lvl w:ilvl="8">
      <w:start w:val="1"/>
      <w:numFmt w:val="lowerRoman"/>
      <w:lvlText w:val="%9."/>
      <w:lvlJc w:val="right"/>
      <w:pPr>
        <w:ind w:left="3600" w:hanging="400"/>
      </w:pPr>
    </w:lvl>
  </w:abstractNum>
  <w:abstractNum w:abstractNumId="13" w15:restartNumberingAfterBreak="0">
    <w:nsid w:val="56617D24"/>
    <w:multiLevelType w:val="hybridMultilevel"/>
    <w:tmpl w:val="9E64F14C"/>
    <w:lvl w:ilvl="0" w:tplc="2A9AB808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56FF36DD"/>
    <w:multiLevelType w:val="hybridMultilevel"/>
    <w:tmpl w:val="9E64F14C"/>
    <w:lvl w:ilvl="0" w:tplc="2A9AB808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5D0E3A69"/>
    <w:multiLevelType w:val="hybridMultilevel"/>
    <w:tmpl w:val="000E755A"/>
    <w:lvl w:ilvl="0" w:tplc="2A9AB808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60B71713"/>
    <w:multiLevelType w:val="hybridMultilevel"/>
    <w:tmpl w:val="000E755A"/>
    <w:lvl w:ilvl="0" w:tplc="2A9AB808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674D3C45"/>
    <w:multiLevelType w:val="hybridMultilevel"/>
    <w:tmpl w:val="9E64F14C"/>
    <w:lvl w:ilvl="0" w:tplc="2A9AB808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698A1F11"/>
    <w:multiLevelType w:val="hybridMultilevel"/>
    <w:tmpl w:val="9D2AD952"/>
    <w:lvl w:ilvl="0" w:tplc="CD4C5756">
      <w:start w:val="1"/>
      <w:numFmt w:val="decimal"/>
      <w:pStyle w:val="3"/>
      <w:lvlText w:val="제%1절"/>
      <w:lvlJc w:val="left"/>
      <w:pPr>
        <w:ind w:left="1235" w:hanging="1035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00" w:hanging="400"/>
      </w:pPr>
    </w:lvl>
    <w:lvl w:ilvl="2" w:tplc="0409001B" w:tentative="1">
      <w:start w:val="1"/>
      <w:numFmt w:val="lowerRoman"/>
      <w:lvlText w:val="%3."/>
      <w:lvlJc w:val="right"/>
      <w:pPr>
        <w:ind w:left="1400" w:hanging="400"/>
      </w:pPr>
    </w:lvl>
    <w:lvl w:ilvl="3" w:tplc="0409000F" w:tentative="1">
      <w:start w:val="1"/>
      <w:numFmt w:val="decimal"/>
      <w:lvlText w:val="%4."/>
      <w:lvlJc w:val="left"/>
      <w:pPr>
        <w:ind w:left="1800" w:hanging="400"/>
      </w:pPr>
    </w:lvl>
    <w:lvl w:ilvl="4" w:tplc="04090019" w:tentative="1">
      <w:start w:val="1"/>
      <w:numFmt w:val="upperLetter"/>
      <w:lvlText w:val="%5."/>
      <w:lvlJc w:val="left"/>
      <w:pPr>
        <w:ind w:left="2200" w:hanging="400"/>
      </w:pPr>
    </w:lvl>
    <w:lvl w:ilvl="5" w:tplc="0409001B" w:tentative="1">
      <w:start w:val="1"/>
      <w:numFmt w:val="lowerRoman"/>
      <w:lvlText w:val="%6."/>
      <w:lvlJc w:val="right"/>
      <w:pPr>
        <w:ind w:left="2600" w:hanging="400"/>
      </w:pPr>
    </w:lvl>
    <w:lvl w:ilvl="6" w:tplc="0409000F" w:tentative="1">
      <w:start w:val="1"/>
      <w:numFmt w:val="decimal"/>
      <w:lvlText w:val="%7."/>
      <w:lvlJc w:val="left"/>
      <w:pPr>
        <w:ind w:left="3000" w:hanging="400"/>
      </w:pPr>
    </w:lvl>
    <w:lvl w:ilvl="7" w:tplc="04090019" w:tentative="1">
      <w:start w:val="1"/>
      <w:numFmt w:val="upperLetter"/>
      <w:lvlText w:val="%8."/>
      <w:lvlJc w:val="left"/>
      <w:pPr>
        <w:ind w:left="3400" w:hanging="400"/>
      </w:pPr>
    </w:lvl>
    <w:lvl w:ilvl="8" w:tplc="0409001B" w:tentative="1">
      <w:start w:val="1"/>
      <w:numFmt w:val="lowerRoman"/>
      <w:lvlText w:val="%9."/>
      <w:lvlJc w:val="right"/>
      <w:pPr>
        <w:ind w:left="3800" w:hanging="400"/>
      </w:pPr>
    </w:lvl>
  </w:abstractNum>
  <w:abstractNum w:abstractNumId="19" w15:restartNumberingAfterBreak="0">
    <w:nsid w:val="72AD18B8"/>
    <w:multiLevelType w:val="hybridMultilevel"/>
    <w:tmpl w:val="D4926C86"/>
    <w:lvl w:ilvl="0" w:tplc="47E6A0F6">
      <w:start w:val="1"/>
      <w:numFmt w:val="bullet"/>
      <w:pStyle w:val="10"/>
      <w:lvlText w:val=""/>
      <w:lvlJc w:val="left"/>
      <w:pPr>
        <w:ind w:left="542" w:hanging="400"/>
      </w:pPr>
      <w:rPr>
        <w:rFonts w:ascii="Wingdings" w:hAnsi="Wingdings" w:hint="default"/>
      </w:rPr>
    </w:lvl>
    <w:lvl w:ilvl="1" w:tplc="391AE320">
      <w:start w:val="1"/>
      <w:numFmt w:val="bullet"/>
      <w:pStyle w:val="20"/>
      <w:lvlText w:val="­"/>
      <w:lvlJc w:val="left"/>
      <w:pPr>
        <w:ind w:left="1200" w:hanging="400"/>
      </w:pPr>
      <w:rPr>
        <w:rFonts w:ascii="맑은 고딕" w:eastAsia="맑은 고딕" w:hAnsi="맑은 고딕" w:hint="eastAsia"/>
        <w:lang w:val="en-US"/>
      </w:rPr>
    </w:lvl>
    <w:lvl w:ilvl="2" w:tplc="A7641478">
      <w:start w:val="1"/>
      <w:numFmt w:val="bullet"/>
      <w:pStyle w:val="30"/>
      <w:lvlText w:val="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D1BA7E14">
      <w:start w:val="1"/>
      <w:numFmt w:val="bullet"/>
      <w:lvlText w:val="-"/>
      <w:lvlJc w:val="left"/>
      <w:pPr>
        <w:ind w:left="2360" w:hanging="360"/>
      </w:pPr>
      <w:rPr>
        <w:rFonts w:ascii="함초롬바탕" w:eastAsia="함초롬바탕" w:hAnsi="함초롬바탕" w:cs="함초롬바탕" w:hint="eastAsia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0" w15:restartNumberingAfterBreak="0">
    <w:nsid w:val="7D1973E9"/>
    <w:multiLevelType w:val="hybridMultilevel"/>
    <w:tmpl w:val="2BC2FA66"/>
    <w:lvl w:ilvl="0" w:tplc="5E0A371A">
      <w:start w:val="1"/>
      <w:numFmt w:val="decimal"/>
      <w:lvlText w:val="%1."/>
      <w:lvlJc w:val="left"/>
      <w:pPr>
        <w:ind w:left="15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num w:numId="1">
    <w:abstractNumId w:val="12"/>
  </w:num>
  <w:num w:numId="2">
    <w:abstractNumId w:val="19"/>
  </w:num>
  <w:num w:numId="3">
    <w:abstractNumId w:val="6"/>
  </w:num>
  <w:num w:numId="4">
    <w:abstractNumId w:val="0"/>
  </w:num>
  <w:num w:numId="5">
    <w:abstractNumId w:val="8"/>
  </w:num>
  <w:num w:numId="6">
    <w:abstractNumId w:val="10"/>
  </w:num>
  <w:num w:numId="7">
    <w:abstractNumId w:val="10"/>
    <w:lvlOverride w:ilvl="0">
      <w:startOverride w:val="1"/>
    </w:lvlOverride>
  </w:num>
  <w:num w:numId="8">
    <w:abstractNumId w:val="10"/>
    <w:lvlOverride w:ilvl="0">
      <w:startOverride w:val="1"/>
    </w:lvlOverride>
  </w:num>
  <w:num w:numId="9">
    <w:abstractNumId w:val="10"/>
    <w:lvlOverride w:ilvl="0">
      <w:startOverride w:val="1"/>
    </w:lvlOverride>
  </w:num>
  <w:num w:numId="10">
    <w:abstractNumId w:val="10"/>
    <w:lvlOverride w:ilvl="0">
      <w:startOverride w:val="1"/>
    </w:lvlOverride>
  </w:num>
  <w:num w:numId="11">
    <w:abstractNumId w:val="4"/>
  </w:num>
  <w:num w:numId="12">
    <w:abstractNumId w:val="18"/>
  </w:num>
  <w:num w:numId="13">
    <w:abstractNumId w:val="18"/>
    <w:lvlOverride w:ilvl="0">
      <w:startOverride w:val="1"/>
    </w:lvlOverride>
  </w:num>
  <w:num w:numId="14">
    <w:abstractNumId w:val="18"/>
    <w:lvlOverride w:ilvl="0">
      <w:startOverride w:val="1"/>
    </w:lvlOverride>
  </w:num>
  <w:num w:numId="15">
    <w:abstractNumId w:val="18"/>
    <w:lvlOverride w:ilvl="0">
      <w:startOverride w:val="1"/>
    </w:lvlOverride>
  </w:num>
  <w:num w:numId="16">
    <w:abstractNumId w:val="10"/>
    <w:lvlOverride w:ilvl="0">
      <w:startOverride w:val="1"/>
    </w:lvlOverride>
  </w:num>
  <w:num w:numId="17">
    <w:abstractNumId w:val="18"/>
    <w:lvlOverride w:ilvl="0">
      <w:startOverride w:val="1"/>
    </w:lvlOverride>
  </w:num>
  <w:num w:numId="18">
    <w:abstractNumId w:val="10"/>
    <w:lvlOverride w:ilvl="0">
      <w:startOverride w:val="1"/>
    </w:lvlOverride>
  </w:num>
  <w:num w:numId="19">
    <w:abstractNumId w:val="10"/>
    <w:lvlOverride w:ilvl="0">
      <w:startOverride w:val="1"/>
    </w:lvlOverride>
  </w:num>
  <w:num w:numId="20">
    <w:abstractNumId w:val="7"/>
  </w:num>
  <w:num w:numId="21">
    <w:abstractNumId w:val="13"/>
  </w:num>
  <w:num w:numId="22">
    <w:abstractNumId w:val="1"/>
  </w:num>
  <w:num w:numId="23">
    <w:abstractNumId w:val="14"/>
  </w:num>
  <w:num w:numId="24">
    <w:abstractNumId w:val="17"/>
  </w:num>
  <w:num w:numId="25">
    <w:abstractNumId w:val="3"/>
  </w:num>
  <w:num w:numId="26">
    <w:abstractNumId w:val="11"/>
  </w:num>
  <w:num w:numId="27">
    <w:abstractNumId w:val="2"/>
  </w:num>
  <w:num w:numId="28">
    <w:abstractNumId w:val="16"/>
  </w:num>
  <w:num w:numId="29">
    <w:abstractNumId w:val="9"/>
  </w:num>
  <w:num w:numId="30">
    <w:abstractNumId w:val="15"/>
  </w:num>
  <w:num w:numId="31">
    <w:abstractNumId w:val="8"/>
    <w:lvlOverride w:ilvl="0">
      <w:startOverride w:val="1"/>
    </w:lvlOverride>
  </w:num>
  <w:num w:numId="32">
    <w:abstractNumId w:val="8"/>
    <w:lvlOverride w:ilvl="0">
      <w:startOverride w:val="1"/>
    </w:lvlOverride>
  </w:num>
  <w:num w:numId="33">
    <w:abstractNumId w:val="10"/>
    <w:lvlOverride w:ilvl="0">
      <w:startOverride w:val="1"/>
    </w:lvlOverride>
  </w:num>
  <w:num w:numId="34">
    <w:abstractNumId w:val="20"/>
  </w:num>
  <w:num w:numId="35">
    <w:abstractNumId w:val="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bordersDoNotSurroundHeader/>
  <w:bordersDoNotSurroundFooter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DI0NLM0MTYxtDBV0lEKTi0uzszPAykwqQUA5/MK9CwAAAA="/>
  </w:docVars>
  <w:rsids>
    <w:rsidRoot w:val="00D11290"/>
    <w:rsid w:val="0000119B"/>
    <w:rsid w:val="0000188F"/>
    <w:rsid w:val="000059BE"/>
    <w:rsid w:val="000134E0"/>
    <w:rsid w:val="000135FD"/>
    <w:rsid w:val="0001503A"/>
    <w:rsid w:val="000230FD"/>
    <w:rsid w:val="0002515E"/>
    <w:rsid w:val="00027EAB"/>
    <w:rsid w:val="00034B25"/>
    <w:rsid w:val="00035110"/>
    <w:rsid w:val="00040BE0"/>
    <w:rsid w:val="00041620"/>
    <w:rsid w:val="0004795A"/>
    <w:rsid w:val="00050496"/>
    <w:rsid w:val="00063949"/>
    <w:rsid w:val="00067F92"/>
    <w:rsid w:val="000751D6"/>
    <w:rsid w:val="00086305"/>
    <w:rsid w:val="00091034"/>
    <w:rsid w:val="00094488"/>
    <w:rsid w:val="00095F83"/>
    <w:rsid w:val="00096E04"/>
    <w:rsid w:val="000A31F8"/>
    <w:rsid w:val="000A5AED"/>
    <w:rsid w:val="000B1CFD"/>
    <w:rsid w:val="000B2F70"/>
    <w:rsid w:val="000B5D72"/>
    <w:rsid w:val="000B6CA8"/>
    <w:rsid w:val="000C2374"/>
    <w:rsid w:val="000C3B9E"/>
    <w:rsid w:val="000D0953"/>
    <w:rsid w:val="000D0F64"/>
    <w:rsid w:val="000D2372"/>
    <w:rsid w:val="000D2973"/>
    <w:rsid w:val="000D453D"/>
    <w:rsid w:val="000D72C6"/>
    <w:rsid w:val="000E141E"/>
    <w:rsid w:val="000E1D5F"/>
    <w:rsid w:val="000F3422"/>
    <w:rsid w:val="000F4068"/>
    <w:rsid w:val="000F6188"/>
    <w:rsid w:val="0010475E"/>
    <w:rsid w:val="001157A0"/>
    <w:rsid w:val="00116684"/>
    <w:rsid w:val="00116C2E"/>
    <w:rsid w:val="00126B54"/>
    <w:rsid w:val="0013059D"/>
    <w:rsid w:val="00132EB4"/>
    <w:rsid w:val="00135042"/>
    <w:rsid w:val="001358E0"/>
    <w:rsid w:val="00135B7D"/>
    <w:rsid w:val="001376C4"/>
    <w:rsid w:val="00140812"/>
    <w:rsid w:val="00141BBC"/>
    <w:rsid w:val="0014588C"/>
    <w:rsid w:val="001459A4"/>
    <w:rsid w:val="001521DD"/>
    <w:rsid w:val="00153435"/>
    <w:rsid w:val="00163C54"/>
    <w:rsid w:val="00167BD3"/>
    <w:rsid w:val="00180A1B"/>
    <w:rsid w:val="00184FBE"/>
    <w:rsid w:val="0018516F"/>
    <w:rsid w:val="00186BBF"/>
    <w:rsid w:val="00187E16"/>
    <w:rsid w:val="0019343E"/>
    <w:rsid w:val="00193AA8"/>
    <w:rsid w:val="001947F5"/>
    <w:rsid w:val="00196D9F"/>
    <w:rsid w:val="00197B52"/>
    <w:rsid w:val="001B301C"/>
    <w:rsid w:val="001B41F4"/>
    <w:rsid w:val="001C58A9"/>
    <w:rsid w:val="001D2D53"/>
    <w:rsid w:val="001D7767"/>
    <w:rsid w:val="001F4DFB"/>
    <w:rsid w:val="001F5537"/>
    <w:rsid w:val="00200AEF"/>
    <w:rsid w:val="00201021"/>
    <w:rsid w:val="00203787"/>
    <w:rsid w:val="002067BD"/>
    <w:rsid w:val="00211722"/>
    <w:rsid w:val="00212655"/>
    <w:rsid w:val="00212B66"/>
    <w:rsid w:val="00214200"/>
    <w:rsid w:val="00214662"/>
    <w:rsid w:val="0021750C"/>
    <w:rsid w:val="002201B8"/>
    <w:rsid w:val="0022190F"/>
    <w:rsid w:val="00226A2F"/>
    <w:rsid w:val="00232700"/>
    <w:rsid w:val="00234782"/>
    <w:rsid w:val="0024098B"/>
    <w:rsid w:val="002440C4"/>
    <w:rsid w:val="00253B9C"/>
    <w:rsid w:val="0025736E"/>
    <w:rsid w:val="00263C6F"/>
    <w:rsid w:val="00266084"/>
    <w:rsid w:val="002670BB"/>
    <w:rsid w:val="002814E4"/>
    <w:rsid w:val="0028341B"/>
    <w:rsid w:val="00285F5B"/>
    <w:rsid w:val="00286241"/>
    <w:rsid w:val="00287289"/>
    <w:rsid w:val="002906CF"/>
    <w:rsid w:val="002956A2"/>
    <w:rsid w:val="0029641B"/>
    <w:rsid w:val="002A1268"/>
    <w:rsid w:val="002A21BE"/>
    <w:rsid w:val="002A6C47"/>
    <w:rsid w:val="002B701D"/>
    <w:rsid w:val="002C51B1"/>
    <w:rsid w:val="002D1666"/>
    <w:rsid w:val="002D3532"/>
    <w:rsid w:val="002D3A49"/>
    <w:rsid w:val="002D46E0"/>
    <w:rsid w:val="002E06BE"/>
    <w:rsid w:val="002E1BBF"/>
    <w:rsid w:val="002E34D0"/>
    <w:rsid w:val="002E6BC0"/>
    <w:rsid w:val="002E71DF"/>
    <w:rsid w:val="002E7504"/>
    <w:rsid w:val="002F112F"/>
    <w:rsid w:val="002F40A6"/>
    <w:rsid w:val="002F615A"/>
    <w:rsid w:val="003022C4"/>
    <w:rsid w:val="00305B56"/>
    <w:rsid w:val="00306662"/>
    <w:rsid w:val="00306B2A"/>
    <w:rsid w:val="00312FE0"/>
    <w:rsid w:val="00313568"/>
    <w:rsid w:val="00313EC1"/>
    <w:rsid w:val="00321510"/>
    <w:rsid w:val="003355B5"/>
    <w:rsid w:val="003409AF"/>
    <w:rsid w:val="00340EF5"/>
    <w:rsid w:val="003416A7"/>
    <w:rsid w:val="003425B7"/>
    <w:rsid w:val="00344A86"/>
    <w:rsid w:val="00346D69"/>
    <w:rsid w:val="00347CE4"/>
    <w:rsid w:val="00350B96"/>
    <w:rsid w:val="00352D28"/>
    <w:rsid w:val="00360736"/>
    <w:rsid w:val="0036433D"/>
    <w:rsid w:val="00364B43"/>
    <w:rsid w:val="00365942"/>
    <w:rsid w:val="00365F12"/>
    <w:rsid w:val="00375B5D"/>
    <w:rsid w:val="0037668D"/>
    <w:rsid w:val="00381C10"/>
    <w:rsid w:val="00384D87"/>
    <w:rsid w:val="00386ED5"/>
    <w:rsid w:val="00390FA3"/>
    <w:rsid w:val="003967EB"/>
    <w:rsid w:val="00396D83"/>
    <w:rsid w:val="003A087E"/>
    <w:rsid w:val="003A0BB3"/>
    <w:rsid w:val="003A270E"/>
    <w:rsid w:val="003A5485"/>
    <w:rsid w:val="003B61F2"/>
    <w:rsid w:val="003C2E39"/>
    <w:rsid w:val="003C2E4A"/>
    <w:rsid w:val="003C361F"/>
    <w:rsid w:val="003C5307"/>
    <w:rsid w:val="003C7581"/>
    <w:rsid w:val="003D778F"/>
    <w:rsid w:val="003E162F"/>
    <w:rsid w:val="003E1CD1"/>
    <w:rsid w:val="003E68B3"/>
    <w:rsid w:val="003F79D3"/>
    <w:rsid w:val="00400FD3"/>
    <w:rsid w:val="004032F4"/>
    <w:rsid w:val="00420349"/>
    <w:rsid w:val="0042049C"/>
    <w:rsid w:val="00424652"/>
    <w:rsid w:val="00426A36"/>
    <w:rsid w:val="00427C39"/>
    <w:rsid w:val="0043790D"/>
    <w:rsid w:val="00441F63"/>
    <w:rsid w:val="0044514F"/>
    <w:rsid w:val="00451642"/>
    <w:rsid w:val="004522FE"/>
    <w:rsid w:val="004523CF"/>
    <w:rsid w:val="0045588D"/>
    <w:rsid w:val="0045630F"/>
    <w:rsid w:val="00457BBF"/>
    <w:rsid w:val="00464F55"/>
    <w:rsid w:val="0046585F"/>
    <w:rsid w:val="004729D3"/>
    <w:rsid w:val="00472D56"/>
    <w:rsid w:val="004752DB"/>
    <w:rsid w:val="00477521"/>
    <w:rsid w:val="004810AA"/>
    <w:rsid w:val="00490243"/>
    <w:rsid w:val="0049511B"/>
    <w:rsid w:val="0049768D"/>
    <w:rsid w:val="004A2335"/>
    <w:rsid w:val="004A3D5C"/>
    <w:rsid w:val="004A5E61"/>
    <w:rsid w:val="004B2346"/>
    <w:rsid w:val="004B2530"/>
    <w:rsid w:val="004B2D86"/>
    <w:rsid w:val="004B33F0"/>
    <w:rsid w:val="004B34FB"/>
    <w:rsid w:val="004C4979"/>
    <w:rsid w:val="004F0724"/>
    <w:rsid w:val="00506C23"/>
    <w:rsid w:val="00510144"/>
    <w:rsid w:val="0051298B"/>
    <w:rsid w:val="00513F41"/>
    <w:rsid w:val="00525ECC"/>
    <w:rsid w:val="005311C4"/>
    <w:rsid w:val="00535E4B"/>
    <w:rsid w:val="005412CF"/>
    <w:rsid w:val="00542F76"/>
    <w:rsid w:val="005437E4"/>
    <w:rsid w:val="00550174"/>
    <w:rsid w:val="005524C3"/>
    <w:rsid w:val="00553292"/>
    <w:rsid w:val="00556826"/>
    <w:rsid w:val="00564D98"/>
    <w:rsid w:val="00564F31"/>
    <w:rsid w:val="00566503"/>
    <w:rsid w:val="00567571"/>
    <w:rsid w:val="00567D88"/>
    <w:rsid w:val="0057432B"/>
    <w:rsid w:val="005752AF"/>
    <w:rsid w:val="00576AD1"/>
    <w:rsid w:val="00591623"/>
    <w:rsid w:val="0059284D"/>
    <w:rsid w:val="00595051"/>
    <w:rsid w:val="005B0934"/>
    <w:rsid w:val="005B1075"/>
    <w:rsid w:val="005B29E3"/>
    <w:rsid w:val="005B2C28"/>
    <w:rsid w:val="005B3336"/>
    <w:rsid w:val="005B5B7C"/>
    <w:rsid w:val="005C696F"/>
    <w:rsid w:val="005D1B34"/>
    <w:rsid w:val="005E00F7"/>
    <w:rsid w:val="005F0125"/>
    <w:rsid w:val="00600B23"/>
    <w:rsid w:val="006018DC"/>
    <w:rsid w:val="00605374"/>
    <w:rsid w:val="0060671C"/>
    <w:rsid w:val="00615FD8"/>
    <w:rsid w:val="0062244D"/>
    <w:rsid w:val="00623F55"/>
    <w:rsid w:val="0062795A"/>
    <w:rsid w:val="00627C1C"/>
    <w:rsid w:val="006356DA"/>
    <w:rsid w:val="00651D02"/>
    <w:rsid w:val="00662028"/>
    <w:rsid w:val="0066360E"/>
    <w:rsid w:val="006745A8"/>
    <w:rsid w:val="00682777"/>
    <w:rsid w:val="006835E6"/>
    <w:rsid w:val="00685842"/>
    <w:rsid w:val="00686CBF"/>
    <w:rsid w:val="0069006D"/>
    <w:rsid w:val="00691A3B"/>
    <w:rsid w:val="006946B1"/>
    <w:rsid w:val="00695CB4"/>
    <w:rsid w:val="006A005D"/>
    <w:rsid w:val="006A7FBE"/>
    <w:rsid w:val="006B12C1"/>
    <w:rsid w:val="006B34B7"/>
    <w:rsid w:val="006C2D25"/>
    <w:rsid w:val="006D6DF2"/>
    <w:rsid w:val="006E136A"/>
    <w:rsid w:val="006E55CB"/>
    <w:rsid w:val="006E64FE"/>
    <w:rsid w:val="006E6894"/>
    <w:rsid w:val="006E69A4"/>
    <w:rsid w:val="006F1060"/>
    <w:rsid w:val="006F36B8"/>
    <w:rsid w:val="006F72A7"/>
    <w:rsid w:val="00707050"/>
    <w:rsid w:val="00707608"/>
    <w:rsid w:val="0071082B"/>
    <w:rsid w:val="007240B2"/>
    <w:rsid w:val="007257BA"/>
    <w:rsid w:val="00726926"/>
    <w:rsid w:val="0072716B"/>
    <w:rsid w:val="00741214"/>
    <w:rsid w:val="00742F6C"/>
    <w:rsid w:val="00745790"/>
    <w:rsid w:val="00746099"/>
    <w:rsid w:val="00753B2D"/>
    <w:rsid w:val="00756646"/>
    <w:rsid w:val="00757019"/>
    <w:rsid w:val="007718CE"/>
    <w:rsid w:val="00773D5E"/>
    <w:rsid w:val="00781263"/>
    <w:rsid w:val="007828E9"/>
    <w:rsid w:val="00795689"/>
    <w:rsid w:val="007B05BD"/>
    <w:rsid w:val="007C368F"/>
    <w:rsid w:val="007D5906"/>
    <w:rsid w:val="007E0AA2"/>
    <w:rsid w:val="007E460B"/>
    <w:rsid w:val="007E4D5F"/>
    <w:rsid w:val="007F13D7"/>
    <w:rsid w:val="007F1796"/>
    <w:rsid w:val="007F18AF"/>
    <w:rsid w:val="007F3B7E"/>
    <w:rsid w:val="007F58FF"/>
    <w:rsid w:val="00806F81"/>
    <w:rsid w:val="008143F3"/>
    <w:rsid w:val="00816EB5"/>
    <w:rsid w:val="00820E30"/>
    <w:rsid w:val="008246B1"/>
    <w:rsid w:val="008256D5"/>
    <w:rsid w:val="0084050B"/>
    <w:rsid w:val="008421F3"/>
    <w:rsid w:val="0084220F"/>
    <w:rsid w:val="008423F1"/>
    <w:rsid w:val="00843D33"/>
    <w:rsid w:val="00852EAC"/>
    <w:rsid w:val="00857EED"/>
    <w:rsid w:val="00861AE1"/>
    <w:rsid w:val="00862C8E"/>
    <w:rsid w:val="00872AA1"/>
    <w:rsid w:val="00873E20"/>
    <w:rsid w:val="00880798"/>
    <w:rsid w:val="00885375"/>
    <w:rsid w:val="0089101A"/>
    <w:rsid w:val="00892730"/>
    <w:rsid w:val="008968B2"/>
    <w:rsid w:val="00897966"/>
    <w:rsid w:val="008A25BF"/>
    <w:rsid w:val="008A3012"/>
    <w:rsid w:val="008D6135"/>
    <w:rsid w:val="008E0BFA"/>
    <w:rsid w:val="008E4FCE"/>
    <w:rsid w:val="008E75EA"/>
    <w:rsid w:val="008F183F"/>
    <w:rsid w:val="009016C9"/>
    <w:rsid w:val="00902B00"/>
    <w:rsid w:val="0090616B"/>
    <w:rsid w:val="00906644"/>
    <w:rsid w:val="0090717C"/>
    <w:rsid w:val="00911A83"/>
    <w:rsid w:val="00914E19"/>
    <w:rsid w:val="00914E8B"/>
    <w:rsid w:val="009239AE"/>
    <w:rsid w:val="00930349"/>
    <w:rsid w:val="00930BD7"/>
    <w:rsid w:val="00933A12"/>
    <w:rsid w:val="00954F70"/>
    <w:rsid w:val="009579EA"/>
    <w:rsid w:val="00961D11"/>
    <w:rsid w:val="0097385B"/>
    <w:rsid w:val="009754C7"/>
    <w:rsid w:val="00977777"/>
    <w:rsid w:val="00980992"/>
    <w:rsid w:val="009810F3"/>
    <w:rsid w:val="009816D0"/>
    <w:rsid w:val="00987177"/>
    <w:rsid w:val="009A027E"/>
    <w:rsid w:val="009A1048"/>
    <w:rsid w:val="009A2948"/>
    <w:rsid w:val="009B0C02"/>
    <w:rsid w:val="009B0C9C"/>
    <w:rsid w:val="009B4EFD"/>
    <w:rsid w:val="009D3719"/>
    <w:rsid w:val="009D4E57"/>
    <w:rsid w:val="009D6920"/>
    <w:rsid w:val="009E51E1"/>
    <w:rsid w:val="009E56A9"/>
    <w:rsid w:val="009E624D"/>
    <w:rsid w:val="009E7911"/>
    <w:rsid w:val="009F3B17"/>
    <w:rsid w:val="009F5234"/>
    <w:rsid w:val="00A00574"/>
    <w:rsid w:val="00A035E9"/>
    <w:rsid w:val="00A0459A"/>
    <w:rsid w:val="00A1262E"/>
    <w:rsid w:val="00A2043E"/>
    <w:rsid w:val="00A254A2"/>
    <w:rsid w:val="00A41399"/>
    <w:rsid w:val="00A414E4"/>
    <w:rsid w:val="00A41F1E"/>
    <w:rsid w:val="00A46CF4"/>
    <w:rsid w:val="00A473E8"/>
    <w:rsid w:val="00A4798D"/>
    <w:rsid w:val="00A5138F"/>
    <w:rsid w:val="00A54B34"/>
    <w:rsid w:val="00A61793"/>
    <w:rsid w:val="00A713F4"/>
    <w:rsid w:val="00A81825"/>
    <w:rsid w:val="00A83886"/>
    <w:rsid w:val="00A83DA9"/>
    <w:rsid w:val="00A8511B"/>
    <w:rsid w:val="00A9116B"/>
    <w:rsid w:val="00A91C2B"/>
    <w:rsid w:val="00A93111"/>
    <w:rsid w:val="00A96175"/>
    <w:rsid w:val="00AA7EE5"/>
    <w:rsid w:val="00AB22B2"/>
    <w:rsid w:val="00AB34AD"/>
    <w:rsid w:val="00AC09D8"/>
    <w:rsid w:val="00AC2F27"/>
    <w:rsid w:val="00AC5EDE"/>
    <w:rsid w:val="00AD594B"/>
    <w:rsid w:val="00AE3EE3"/>
    <w:rsid w:val="00AE471B"/>
    <w:rsid w:val="00AE58F9"/>
    <w:rsid w:val="00AF2004"/>
    <w:rsid w:val="00AF20AF"/>
    <w:rsid w:val="00AF2D7C"/>
    <w:rsid w:val="00B01381"/>
    <w:rsid w:val="00B01670"/>
    <w:rsid w:val="00B03D32"/>
    <w:rsid w:val="00B041D9"/>
    <w:rsid w:val="00B05E24"/>
    <w:rsid w:val="00B06C2B"/>
    <w:rsid w:val="00B12E3D"/>
    <w:rsid w:val="00B14BCC"/>
    <w:rsid w:val="00B17581"/>
    <w:rsid w:val="00B20C11"/>
    <w:rsid w:val="00B23CC3"/>
    <w:rsid w:val="00B243A6"/>
    <w:rsid w:val="00B261A6"/>
    <w:rsid w:val="00B26BC4"/>
    <w:rsid w:val="00B33282"/>
    <w:rsid w:val="00B34E83"/>
    <w:rsid w:val="00B37FA6"/>
    <w:rsid w:val="00B51693"/>
    <w:rsid w:val="00B51D9C"/>
    <w:rsid w:val="00B523CD"/>
    <w:rsid w:val="00B55AED"/>
    <w:rsid w:val="00B61A0D"/>
    <w:rsid w:val="00B64802"/>
    <w:rsid w:val="00B67ACC"/>
    <w:rsid w:val="00B717DD"/>
    <w:rsid w:val="00B75CC6"/>
    <w:rsid w:val="00B903EC"/>
    <w:rsid w:val="00B9260C"/>
    <w:rsid w:val="00BA3EEB"/>
    <w:rsid w:val="00BB1B13"/>
    <w:rsid w:val="00BB1D0A"/>
    <w:rsid w:val="00BC2D92"/>
    <w:rsid w:val="00BC7C65"/>
    <w:rsid w:val="00BD1F5B"/>
    <w:rsid w:val="00BD5D0B"/>
    <w:rsid w:val="00BD745F"/>
    <w:rsid w:val="00BE5C8F"/>
    <w:rsid w:val="00BF167A"/>
    <w:rsid w:val="00BF2BE1"/>
    <w:rsid w:val="00BF53AE"/>
    <w:rsid w:val="00C0076B"/>
    <w:rsid w:val="00C007C8"/>
    <w:rsid w:val="00C01E64"/>
    <w:rsid w:val="00C11528"/>
    <w:rsid w:val="00C11A36"/>
    <w:rsid w:val="00C176BE"/>
    <w:rsid w:val="00C229E1"/>
    <w:rsid w:val="00C24A38"/>
    <w:rsid w:val="00C30C3F"/>
    <w:rsid w:val="00C3104D"/>
    <w:rsid w:val="00C34383"/>
    <w:rsid w:val="00C351C0"/>
    <w:rsid w:val="00C36EF2"/>
    <w:rsid w:val="00C37674"/>
    <w:rsid w:val="00C42F33"/>
    <w:rsid w:val="00C4620C"/>
    <w:rsid w:val="00C466BD"/>
    <w:rsid w:val="00C52E40"/>
    <w:rsid w:val="00C6241C"/>
    <w:rsid w:val="00C63D4F"/>
    <w:rsid w:val="00C74EC9"/>
    <w:rsid w:val="00C7658D"/>
    <w:rsid w:val="00C77C10"/>
    <w:rsid w:val="00C81C89"/>
    <w:rsid w:val="00C8507E"/>
    <w:rsid w:val="00C928E4"/>
    <w:rsid w:val="00C93282"/>
    <w:rsid w:val="00C95645"/>
    <w:rsid w:val="00CA7AF7"/>
    <w:rsid w:val="00CB0408"/>
    <w:rsid w:val="00CC2DAE"/>
    <w:rsid w:val="00CC4720"/>
    <w:rsid w:val="00CC7BEB"/>
    <w:rsid w:val="00CE02CD"/>
    <w:rsid w:val="00CE052D"/>
    <w:rsid w:val="00CE1565"/>
    <w:rsid w:val="00CE3440"/>
    <w:rsid w:val="00CE38D2"/>
    <w:rsid w:val="00CF0C25"/>
    <w:rsid w:val="00CF2983"/>
    <w:rsid w:val="00CF41B4"/>
    <w:rsid w:val="00D0658E"/>
    <w:rsid w:val="00D073EA"/>
    <w:rsid w:val="00D07FAD"/>
    <w:rsid w:val="00D11290"/>
    <w:rsid w:val="00D14F48"/>
    <w:rsid w:val="00D25776"/>
    <w:rsid w:val="00D35095"/>
    <w:rsid w:val="00D42E32"/>
    <w:rsid w:val="00D457ED"/>
    <w:rsid w:val="00D47056"/>
    <w:rsid w:val="00D62418"/>
    <w:rsid w:val="00D6356F"/>
    <w:rsid w:val="00D63C0C"/>
    <w:rsid w:val="00D66A04"/>
    <w:rsid w:val="00D72B29"/>
    <w:rsid w:val="00D74B65"/>
    <w:rsid w:val="00D752A6"/>
    <w:rsid w:val="00D84DA3"/>
    <w:rsid w:val="00D907DE"/>
    <w:rsid w:val="00D90E99"/>
    <w:rsid w:val="00D922DB"/>
    <w:rsid w:val="00D92B42"/>
    <w:rsid w:val="00D9752B"/>
    <w:rsid w:val="00DA5D9B"/>
    <w:rsid w:val="00DA61D9"/>
    <w:rsid w:val="00DB7B2F"/>
    <w:rsid w:val="00DD21FC"/>
    <w:rsid w:val="00DE301D"/>
    <w:rsid w:val="00DF29E2"/>
    <w:rsid w:val="00E036C2"/>
    <w:rsid w:val="00E103DC"/>
    <w:rsid w:val="00E2005B"/>
    <w:rsid w:val="00E20183"/>
    <w:rsid w:val="00E216C5"/>
    <w:rsid w:val="00E34FD4"/>
    <w:rsid w:val="00E425B5"/>
    <w:rsid w:val="00E43800"/>
    <w:rsid w:val="00E469C8"/>
    <w:rsid w:val="00E46F29"/>
    <w:rsid w:val="00E56DCF"/>
    <w:rsid w:val="00E57ABF"/>
    <w:rsid w:val="00E63EB6"/>
    <w:rsid w:val="00E738C2"/>
    <w:rsid w:val="00E7508B"/>
    <w:rsid w:val="00E75C0F"/>
    <w:rsid w:val="00E76BA2"/>
    <w:rsid w:val="00E7703A"/>
    <w:rsid w:val="00E805AE"/>
    <w:rsid w:val="00E812E4"/>
    <w:rsid w:val="00E904E9"/>
    <w:rsid w:val="00E93485"/>
    <w:rsid w:val="00E96D36"/>
    <w:rsid w:val="00EA1737"/>
    <w:rsid w:val="00EA46A1"/>
    <w:rsid w:val="00EA67CA"/>
    <w:rsid w:val="00EA6C34"/>
    <w:rsid w:val="00EA7C56"/>
    <w:rsid w:val="00EB1613"/>
    <w:rsid w:val="00EB20AA"/>
    <w:rsid w:val="00EC10B4"/>
    <w:rsid w:val="00EC4570"/>
    <w:rsid w:val="00EC47DB"/>
    <w:rsid w:val="00EC6481"/>
    <w:rsid w:val="00EC6AC5"/>
    <w:rsid w:val="00EC6C28"/>
    <w:rsid w:val="00ED2E41"/>
    <w:rsid w:val="00ED37E3"/>
    <w:rsid w:val="00ED7E61"/>
    <w:rsid w:val="00EE1B0F"/>
    <w:rsid w:val="00EE3D7C"/>
    <w:rsid w:val="00EE48F0"/>
    <w:rsid w:val="00EF10D4"/>
    <w:rsid w:val="00EF11CA"/>
    <w:rsid w:val="00EF13DB"/>
    <w:rsid w:val="00EF2F51"/>
    <w:rsid w:val="00EF3270"/>
    <w:rsid w:val="00EF3B32"/>
    <w:rsid w:val="00EF6A20"/>
    <w:rsid w:val="00F14DD8"/>
    <w:rsid w:val="00F14FD0"/>
    <w:rsid w:val="00F26C3F"/>
    <w:rsid w:val="00F272CE"/>
    <w:rsid w:val="00F27683"/>
    <w:rsid w:val="00F35596"/>
    <w:rsid w:val="00F43119"/>
    <w:rsid w:val="00F50EB9"/>
    <w:rsid w:val="00F53CCE"/>
    <w:rsid w:val="00F62604"/>
    <w:rsid w:val="00F6296B"/>
    <w:rsid w:val="00F71ADD"/>
    <w:rsid w:val="00F72DFE"/>
    <w:rsid w:val="00F73748"/>
    <w:rsid w:val="00F77012"/>
    <w:rsid w:val="00F80F1E"/>
    <w:rsid w:val="00F84D3D"/>
    <w:rsid w:val="00F9437F"/>
    <w:rsid w:val="00F965B1"/>
    <w:rsid w:val="00FA1E72"/>
    <w:rsid w:val="00FA6AB0"/>
    <w:rsid w:val="00FB157A"/>
    <w:rsid w:val="00FB4014"/>
    <w:rsid w:val="00FB4712"/>
    <w:rsid w:val="00FB4887"/>
    <w:rsid w:val="00FE122C"/>
    <w:rsid w:val="00FE7BB6"/>
    <w:rsid w:val="00FF0386"/>
    <w:rsid w:val="00FF4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284E5A"/>
  <w15:chartTrackingRefBased/>
  <w15:docId w15:val="{15647501-B419-4262-8125-F2620DA9A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next w:val="a1"/>
    <w:qFormat/>
    <w:rsid w:val="00623F55"/>
    <w:pPr>
      <w:spacing w:after="0"/>
      <w:contextualSpacing/>
    </w:pPr>
  </w:style>
  <w:style w:type="paragraph" w:styleId="11">
    <w:name w:val="heading 1"/>
    <w:basedOn w:val="a2"/>
    <w:next w:val="a0"/>
    <w:link w:val="1Char"/>
    <w:autoRedefine/>
    <w:uiPriority w:val="9"/>
    <w:qFormat/>
    <w:rsid w:val="00ED7E61"/>
    <w:pPr>
      <w:wordWrap/>
      <w:spacing w:line="312" w:lineRule="auto"/>
      <w:ind w:leftChars="100" w:left="200" w:firstLineChars="100" w:firstLine="492"/>
      <w:jc w:val="center"/>
      <w:outlineLvl w:val="0"/>
    </w:pPr>
    <w:rPr>
      <w:rFonts w:ascii="KoPub바탕체 Bold" w:eastAsia="KoPub바탕체 Bold"/>
      <w:spacing w:val="-16"/>
      <w:sz w:val="56"/>
      <w:szCs w:val="56"/>
      <w:shd w:val="clear" w:color="auto" w:fill="FFFFFF"/>
    </w:rPr>
  </w:style>
  <w:style w:type="paragraph" w:styleId="2">
    <w:name w:val="heading 2"/>
    <w:basedOn w:val="a0"/>
    <w:next w:val="a0"/>
    <w:link w:val="2Char"/>
    <w:autoRedefine/>
    <w:uiPriority w:val="9"/>
    <w:unhideWhenUsed/>
    <w:qFormat/>
    <w:rsid w:val="00390FA3"/>
    <w:pPr>
      <w:keepNext/>
      <w:numPr>
        <w:numId w:val="11"/>
      </w:numPr>
      <w:spacing w:before="240" w:after="288"/>
      <w:ind w:rightChars="100" w:right="200"/>
      <w:outlineLvl w:val="1"/>
    </w:pPr>
    <w:rPr>
      <w:rFonts w:asciiTheme="majorHAnsi" w:eastAsiaTheme="majorEastAsia" w:hAnsiTheme="majorHAnsi" w:cstheme="majorBidi"/>
      <w:b/>
      <w:sz w:val="34"/>
      <w:szCs w:val="34"/>
    </w:rPr>
  </w:style>
  <w:style w:type="paragraph" w:styleId="3">
    <w:name w:val="heading 3"/>
    <w:basedOn w:val="a0"/>
    <w:next w:val="a0"/>
    <w:link w:val="3Char"/>
    <w:uiPriority w:val="9"/>
    <w:unhideWhenUsed/>
    <w:qFormat/>
    <w:rsid w:val="00193AA8"/>
    <w:pPr>
      <w:keepNext/>
      <w:numPr>
        <w:numId w:val="12"/>
      </w:numPr>
      <w:spacing w:beforeLines="100" w:before="240" w:after="240" w:line="240" w:lineRule="auto"/>
      <w:outlineLvl w:val="2"/>
    </w:pPr>
    <w:rPr>
      <w:rFonts w:ascii="휴먼명조" w:eastAsia="휴먼명조" w:hAnsiTheme="majorHAnsi" w:cstheme="majorBidi"/>
      <w:b/>
      <w:sz w:val="30"/>
      <w:szCs w:val="30"/>
    </w:rPr>
  </w:style>
  <w:style w:type="paragraph" w:styleId="4">
    <w:name w:val="heading 4"/>
    <w:basedOn w:val="a0"/>
    <w:next w:val="a0"/>
    <w:link w:val="4Char"/>
    <w:uiPriority w:val="9"/>
    <w:unhideWhenUsed/>
    <w:qFormat/>
    <w:rsid w:val="003C2E4A"/>
    <w:pPr>
      <w:keepNext/>
      <w:numPr>
        <w:numId w:val="6"/>
      </w:numPr>
      <w:spacing w:after="288"/>
      <w:ind w:left="555" w:rightChars="100" w:right="200" w:hanging="357"/>
      <w:outlineLvl w:val="3"/>
    </w:pPr>
    <w:rPr>
      <w:rFonts w:ascii="휴먼명조" w:eastAsia="휴먼명조"/>
      <w:b/>
      <w:bCs/>
      <w:sz w:val="26"/>
      <w:szCs w:val="26"/>
    </w:rPr>
  </w:style>
  <w:style w:type="paragraph" w:styleId="5">
    <w:name w:val="heading 5"/>
    <w:basedOn w:val="10"/>
    <w:next w:val="a0"/>
    <w:link w:val="5Char"/>
    <w:uiPriority w:val="9"/>
    <w:unhideWhenUsed/>
    <w:qFormat/>
    <w:rsid w:val="003F79D3"/>
    <w:pPr>
      <w:numPr>
        <w:numId w:val="5"/>
      </w:numPr>
      <w:ind w:left="557" w:rightChars="150" w:right="300"/>
      <w:outlineLvl w:val="4"/>
    </w:pPr>
    <w:rPr>
      <w:b/>
      <w:bCs/>
      <w:sz w:val="26"/>
      <w:szCs w:val="26"/>
    </w:rPr>
  </w:style>
  <w:style w:type="paragraph" w:styleId="6">
    <w:name w:val="heading 6"/>
    <w:basedOn w:val="a0"/>
    <w:next w:val="a0"/>
    <w:link w:val="6Char"/>
    <w:uiPriority w:val="9"/>
    <w:unhideWhenUsed/>
    <w:qFormat/>
    <w:rsid w:val="00DA61D9"/>
    <w:pPr>
      <w:keepNext/>
      <w:ind w:leftChars="600" w:left="600" w:hangingChars="200" w:hanging="2000"/>
      <w:outlineLvl w:val="5"/>
    </w:pPr>
    <w:rPr>
      <w:b/>
      <w:bCs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numbering" w:customStyle="1" w:styleId="1">
    <w:name w:val="스타일1"/>
    <w:uiPriority w:val="99"/>
    <w:rsid w:val="000F3422"/>
    <w:pPr>
      <w:numPr>
        <w:numId w:val="1"/>
      </w:numPr>
    </w:pPr>
  </w:style>
  <w:style w:type="paragraph" w:customStyle="1" w:styleId="10">
    <w:name w:val="1수준"/>
    <w:next w:val="20"/>
    <w:autoRedefine/>
    <w:qFormat/>
    <w:rsid w:val="005B0934"/>
    <w:pPr>
      <w:numPr>
        <w:numId w:val="2"/>
      </w:numPr>
      <w:spacing w:before="240" w:after="0" w:line="240" w:lineRule="auto"/>
      <w:ind w:left="806" w:hanging="403"/>
    </w:pPr>
    <w:rPr>
      <w:rFonts w:ascii="휴먼명조" w:eastAsia="휴먼명조"/>
      <w:color w:val="000000" w:themeColor="text1"/>
      <w:sz w:val="24"/>
      <w:szCs w:val="24"/>
      <w:shd w:val="clear" w:color="auto" w:fill="FFFFFF"/>
    </w:rPr>
  </w:style>
  <w:style w:type="paragraph" w:customStyle="1" w:styleId="20">
    <w:name w:val="2수준"/>
    <w:basedOn w:val="10"/>
    <w:autoRedefine/>
    <w:qFormat/>
    <w:rsid w:val="00365F12"/>
    <w:pPr>
      <w:numPr>
        <w:ilvl w:val="1"/>
      </w:numPr>
      <w:spacing w:before="0"/>
    </w:pPr>
    <w:rPr>
      <w:rFonts w:ascii="함초롬바탕" w:hAnsi="함초롬바탕" w:cs="함초롬바탕"/>
    </w:rPr>
  </w:style>
  <w:style w:type="paragraph" w:customStyle="1" w:styleId="30">
    <w:name w:val="3수준"/>
    <w:basedOn w:val="20"/>
    <w:qFormat/>
    <w:rsid w:val="003409AF"/>
    <w:pPr>
      <w:numPr>
        <w:ilvl w:val="2"/>
      </w:numPr>
    </w:pPr>
  </w:style>
  <w:style w:type="paragraph" w:styleId="a1">
    <w:name w:val="No Spacing"/>
    <w:uiPriority w:val="1"/>
    <w:qFormat/>
    <w:rsid w:val="00B37FA6"/>
    <w:pPr>
      <w:spacing w:after="0" w:line="240" w:lineRule="auto"/>
    </w:pPr>
    <w:rPr>
      <w:sz w:val="18"/>
    </w:rPr>
  </w:style>
  <w:style w:type="character" w:customStyle="1" w:styleId="1Char">
    <w:name w:val="제목 1 Char"/>
    <w:basedOn w:val="a3"/>
    <w:link w:val="11"/>
    <w:uiPriority w:val="9"/>
    <w:rsid w:val="00ED7E61"/>
    <w:rPr>
      <w:rFonts w:ascii="KoPub바탕체 Bold" w:eastAsia="KoPub바탕체 Bold" w:hAnsi="굴림" w:cs="굴림"/>
      <w:b/>
      <w:bCs/>
      <w:color w:val="000000"/>
      <w:spacing w:val="-16"/>
      <w:kern w:val="0"/>
      <w:sz w:val="56"/>
      <w:szCs w:val="56"/>
    </w:rPr>
  </w:style>
  <w:style w:type="character" w:customStyle="1" w:styleId="2Char">
    <w:name w:val="제목 2 Char"/>
    <w:basedOn w:val="a3"/>
    <w:link w:val="2"/>
    <w:uiPriority w:val="9"/>
    <w:rsid w:val="00390FA3"/>
    <w:rPr>
      <w:rFonts w:asciiTheme="majorHAnsi" w:eastAsiaTheme="majorEastAsia" w:hAnsiTheme="majorHAnsi" w:cstheme="majorBidi"/>
      <w:b/>
      <w:sz w:val="34"/>
      <w:szCs w:val="34"/>
    </w:rPr>
  </w:style>
  <w:style w:type="paragraph" w:styleId="a6">
    <w:name w:val="caption"/>
    <w:basedOn w:val="a0"/>
    <w:next w:val="a0"/>
    <w:autoRedefine/>
    <w:uiPriority w:val="35"/>
    <w:unhideWhenUsed/>
    <w:qFormat/>
    <w:rsid w:val="00CC4720"/>
    <w:pPr>
      <w:keepNext/>
      <w:spacing w:after="240"/>
      <w:jc w:val="center"/>
    </w:pPr>
    <w:rPr>
      <w:bCs/>
      <w:color w:val="000000" w:themeColor="text1"/>
      <w:sz w:val="18"/>
    </w:rPr>
  </w:style>
  <w:style w:type="paragraph" w:styleId="a7">
    <w:name w:val="Date"/>
    <w:basedOn w:val="a0"/>
    <w:next w:val="a0"/>
    <w:link w:val="Char"/>
    <w:uiPriority w:val="99"/>
    <w:unhideWhenUsed/>
    <w:rsid w:val="00D11290"/>
  </w:style>
  <w:style w:type="character" w:customStyle="1" w:styleId="Char">
    <w:name w:val="날짜 Char"/>
    <w:basedOn w:val="a3"/>
    <w:link w:val="a7"/>
    <w:uiPriority w:val="99"/>
    <w:rsid w:val="00D11290"/>
  </w:style>
  <w:style w:type="paragraph" w:styleId="a8">
    <w:name w:val="List Paragraph"/>
    <w:basedOn w:val="a0"/>
    <w:link w:val="Char0"/>
    <w:uiPriority w:val="34"/>
    <w:qFormat/>
    <w:rsid w:val="00D11290"/>
    <w:pPr>
      <w:ind w:leftChars="400" w:left="800"/>
    </w:pPr>
  </w:style>
  <w:style w:type="paragraph" w:styleId="a9">
    <w:name w:val="header"/>
    <w:basedOn w:val="a0"/>
    <w:link w:val="Char1"/>
    <w:uiPriority w:val="99"/>
    <w:unhideWhenUsed/>
    <w:rsid w:val="00364B43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3"/>
    <w:link w:val="a9"/>
    <w:uiPriority w:val="99"/>
    <w:rsid w:val="00364B43"/>
  </w:style>
  <w:style w:type="paragraph" w:styleId="aa">
    <w:name w:val="footer"/>
    <w:basedOn w:val="a0"/>
    <w:link w:val="Char2"/>
    <w:uiPriority w:val="99"/>
    <w:unhideWhenUsed/>
    <w:rsid w:val="00364B43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3"/>
    <w:link w:val="aa"/>
    <w:uiPriority w:val="99"/>
    <w:rsid w:val="00364B43"/>
  </w:style>
  <w:style w:type="character" w:customStyle="1" w:styleId="Char0">
    <w:name w:val="목록 단락 Char"/>
    <w:basedOn w:val="a3"/>
    <w:link w:val="a8"/>
    <w:uiPriority w:val="34"/>
    <w:rsid w:val="003D778F"/>
  </w:style>
  <w:style w:type="character" w:customStyle="1" w:styleId="3Char">
    <w:name w:val="제목 3 Char"/>
    <w:basedOn w:val="a3"/>
    <w:link w:val="3"/>
    <w:uiPriority w:val="9"/>
    <w:rsid w:val="00193AA8"/>
    <w:rPr>
      <w:rFonts w:ascii="휴먼명조" w:eastAsia="휴먼명조" w:hAnsiTheme="majorHAnsi" w:cstheme="majorBidi"/>
      <w:b/>
      <w:sz w:val="30"/>
      <w:szCs w:val="30"/>
    </w:rPr>
  </w:style>
  <w:style w:type="paragraph" w:styleId="ab">
    <w:name w:val="Normal (Web)"/>
    <w:basedOn w:val="a0"/>
    <w:uiPriority w:val="99"/>
    <w:semiHidden/>
    <w:unhideWhenUsed/>
    <w:rsid w:val="00E216C5"/>
    <w:pPr>
      <w:spacing w:before="100" w:beforeAutospacing="1" w:after="100" w:afterAutospacing="1" w:line="240" w:lineRule="auto"/>
      <w:contextualSpacing w:val="0"/>
      <w:jc w:val="left"/>
    </w:pPr>
    <w:rPr>
      <w:rFonts w:ascii="굴림" w:eastAsia="굴림" w:hAnsi="굴림" w:cs="굴림"/>
      <w:kern w:val="0"/>
      <w:sz w:val="24"/>
      <w:szCs w:val="24"/>
    </w:rPr>
  </w:style>
  <w:style w:type="paragraph" w:customStyle="1" w:styleId="EndNoteBibliography">
    <w:name w:val="EndNote Bibliography"/>
    <w:basedOn w:val="a0"/>
    <w:link w:val="EndNoteBibliographyChar"/>
    <w:rsid w:val="002E6BC0"/>
    <w:pPr>
      <w:widowControl w:val="0"/>
      <w:numPr>
        <w:ilvl w:val="1"/>
        <w:numId w:val="3"/>
      </w:numPr>
      <w:wordWrap w:val="0"/>
      <w:autoSpaceDE w:val="0"/>
      <w:autoSpaceDN w:val="0"/>
      <w:spacing w:after="160" w:line="240" w:lineRule="auto"/>
      <w:contextualSpacing w:val="0"/>
    </w:pPr>
    <w:rPr>
      <w:rFonts w:ascii="맑은 고딕" w:eastAsia="맑은 고딕" w:hAnsi="맑은 고딕"/>
      <w:noProof/>
      <w:szCs w:val="22"/>
    </w:rPr>
  </w:style>
  <w:style w:type="character" w:customStyle="1" w:styleId="EndNoteBibliographyChar">
    <w:name w:val="EndNote Bibliography Char"/>
    <w:basedOn w:val="Char0"/>
    <w:link w:val="EndNoteBibliography"/>
    <w:rsid w:val="002E6BC0"/>
    <w:rPr>
      <w:rFonts w:ascii="맑은 고딕" w:eastAsia="맑은 고딕" w:hAnsi="맑은 고딕"/>
      <w:noProof/>
      <w:szCs w:val="22"/>
    </w:rPr>
  </w:style>
  <w:style w:type="paragraph" w:styleId="a">
    <w:name w:val="List Bullet"/>
    <w:basedOn w:val="a0"/>
    <w:uiPriority w:val="99"/>
    <w:unhideWhenUsed/>
    <w:rsid w:val="0090616B"/>
    <w:pPr>
      <w:numPr>
        <w:numId w:val="4"/>
      </w:numPr>
    </w:pPr>
  </w:style>
  <w:style w:type="table" w:styleId="ac">
    <w:name w:val="Table Grid"/>
    <w:basedOn w:val="a4"/>
    <w:uiPriority w:val="39"/>
    <w:rsid w:val="00312F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Hyperlink"/>
    <w:basedOn w:val="a3"/>
    <w:uiPriority w:val="99"/>
    <w:unhideWhenUsed/>
    <w:rsid w:val="003A270E"/>
    <w:rPr>
      <w:color w:val="0563C1" w:themeColor="hyperlink"/>
      <w:u w:val="single"/>
    </w:rPr>
  </w:style>
  <w:style w:type="paragraph" w:styleId="ae">
    <w:name w:val="Balloon Text"/>
    <w:basedOn w:val="a0"/>
    <w:link w:val="Char3"/>
    <w:uiPriority w:val="99"/>
    <w:semiHidden/>
    <w:unhideWhenUsed/>
    <w:rsid w:val="00745790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3"/>
    <w:link w:val="ae"/>
    <w:uiPriority w:val="99"/>
    <w:semiHidden/>
    <w:rsid w:val="00745790"/>
    <w:rPr>
      <w:rFonts w:asciiTheme="majorHAnsi" w:eastAsiaTheme="majorEastAsia" w:hAnsiTheme="majorHAnsi" w:cstheme="majorBidi"/>
      <w:sz w:val="18"/>
      <w:szCs w:val="18"/>
    </w:rPr>
  </w:style>
  <w:style w:type="paragraph" w:customStyle="1" w:styleId="a2">
    <w:name w:val="바탕글"/>
    <w:basedOn w:val="a0"/>
    <w:rsid w:val="000751D6"/>
    <w:pPr>
      <w:widowControl w:val="0"/>
      <w:wordWrap w:val="0"/>
      <w:autoSpaceDE w:val="0"/>
      <w:autoSpaceDN w:val="0"/>
      <w:spacing w:line="384" w:lineRule="auto"/>
      <w:contextualSpacing w:val="0"/>
      <w:jc w:val="left"/>
      <w:textAlignment w:val="baseline"/>
    </w:pPr>
    <w:rPr>
      <w:rFonts w:ascii="굴림" w:eastAsia="굴림" w:hAnsi="굴림" w:cs="굴림"/>
      <w:b/>
      <w:bCs/>
      <w:color w:val="000000"/>
      <w:spacing w:val="-20"/>
      <w:kern w:val="0"/>
      <w:sz w:val="18"/>
      <w:szCs w:val="18"/>
    </w:rPr>
  </w:style>
  <w:style w:type="paragraph" w:customStyle="1" w:styleId="12">
    <w:name w:val="개요 1"/>
    <w:basedOn w:val="a0"/>
    <w:rsid w:val="00564D98"/>
    <w:pPr>
      <w:widowControl w:val="0"/>
      <w:wordWrap w:val="0"/>
      <w:autoSpaceDE w:val="0"/>
      <w:autoSpaceDN w:val="0"/>
      <w:spacing w:line="384" w:lineRule="auto"/>
      <w:ind w:left="200" w:hanging="400"/>
      <w:contextualSpacing w:val="0"/>
      <w:textAlignment w:val="baseline"/>
    </w:pPr>
    <w:rPr>
      <w:rFonts w:ascii="굴림" w:eastAsia="굴림" w:hAnsi="굴림" w:cs="굴림"/>
      <w:color w:val="000000"/>
      <w:kern w:val="0"/>
    </w:rPr>
  </w:style>
  <w:style w:type="paragraph" w:customStyle="1" w:styleId="21">
    <w:name w:val="개요 2"/>
    <w:basedOn w:val="a0"/>
    <w:rsid w:val="00564D98"/>
    <w:pPr>
      <w:widowControl w:val="0"/>
      <w:wordWrap w:val="0"/>
      <w:autoSpaceDE w:val="0"/>
      <w:autoSpaceDN w:val="0"/>
      <w:spacing w:line="384" w:lineRule="auto"/>
      <w:ind w:left="400"/>
      <w:contextualSpacing w:val="0"/>
      <w:textAlignment w:val="baseline"/>
    </w:pPr>
    <w:rPr>
      <w:rFonts w:ascii="굴림" w:eastAsia="굴림" w:hAnsi="굴림" w:cs="굴림"/>
      <w:color w:val="000000"/>
      <w:kern w:val="0"/>
    </w:rPr>
  </w:style>
  <w:style w:type="paragraph" w:customStyle="1" w:styleId="31">
    <w:name w:val="개요 3"/>
    <w:basedOn w:val="a0"/>
    <w:rsid w:val="00B03D32"/>
    <w:pPr>
      <w:widowControl w:val="0"/>
      <w:wordWrap w:val="0"/>
      <w:autoSpaceDE w:val="0"/>
      <w:autoSpaceDN w:val="0"/>
      <w:spacing w:line="384" w:lineRule="auto"/>
      <w:ind w:left="600"/>
      <w:contextualSpacing w:val="0"/>
      <w:textAlignment w:val="baseline"/>
    </w:pPr>
    <w:rPr>
      <w:rFonts w:ascii="굴림" w:eastAsia="굴림" w:hAnsi="굴림" w:cs="굴림"/>
      <w:color w:val="000000"/>
      <w:kern w:val="0"/>
    </w:rPr>
  </w:style>
  <w:style w:type="character" w:customStyle="1" w:styleId="4Char">
    <w:name w:val="제목 4 Char"/>
    <w:basedOn w:val="a3"/>
    <w:link w:val="4"/>
    <w:uiPriority w:val="9"/>
    <w:rsid w:val="003C2E4A"/>
    <w:rPr>
      <w:rFonts w:ascii="휴먼명조" w:eastAsia="휴먼명조"/>
      <w:b/>
      <w:bCs/>
      <w:sz w:val="26"/>
      <w:szCs w:val="26"/>
    </w:rPr>
  </w:style>
  <w:style w:type="character" w:styleId="af">
    <w:name w:val="Placeholder Text"/>
    <w:basedOn w:val="a3"/>
    <w:uiPriority w:val="99"/>
    <w:semiHidden/>
    <w:rsid w:val="00861AE1"/>
    <w:rPr>
      <w:color w:val="808080"/>
    </w:rPr>
  </w:style>
  <w:style w:type="paragraph" w:styleId="af0">
    <w:name w:val="Subtitle"/>
    <w:basedOn w:val="a0"/>
    <w:next w:val="a0"/>
    <w:link w:val="Char4"/>
    <w:uiPriority w:val="11"/>
    <w:qFormat/>
    <w:rsid w:val="00184FBE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4">
    <w:name w:val="부제 Char"/>
    <w:basedOn w:val="a3"/>
    <w:link w:val="af0"/>
    <w:uiPriority w:val="11"/>
    <w:rsid w:val="00184FBE"/>
    <w:rPr>
      <w:rFonts w:asciiTheme="majorHAnsi" w:eastAsiaTheme="majorEastAsia" w:hAnsiTheme="majorHAnsi" w:cstheme="majorBidi"/>
      <w:sz w:val="24"/>
      <w:szCs w:val="24"/>
    </w:rPr>
  </w:style>
  <w:style w:type="paragraph" w:customStyle="1" w:styleId="40">
    <w:name w:val="개요 4"/>
    <w:basedOn w:val="a0"/>
    <w:rsid w:val="008E4FCE"/>
    <w:pPr>
      <w:widowControl w:val="0"/>
      <w:wordWrap w:val="0"/>
      <w:autoSpaceDE w:val="0"/>
      <w:autoSpaceDN w:val="0"/>
      <w:spacing w:line="384" w:lineRule="auto"/>
      <w:ind w:left="40"/>
      <w:contextualSpacing w:val="0"/>
      <w:textAlignment w:val="baseline"/>
    </w:pPr>
    <w:rPr>
      <w:rFonts w:ascii="굴림" w:eastAsia="굴림" w:hAnsi="굴림" w:cs="굴림"/>
      <w:color w:val="000000"/>
      <w:kern w:val="0"/>
      <w:sz w:val="18"/>
      <w:szCs w:val="18"/>
    </w:rPr>
  </w:style>
  <w:style w:type="paragraph" w:styleId="32">
    <w:name w:val="Body Text 3"/>
    <w:basedOn w:val="a0"/>
    <w:link w:val="3Char0"/>
    <w:uiPriority w:val="99"/>
    <w:unhideWhenUsed/>
    <w:rsid w:val="004810AA"/>
    <w:pPr>
      <w:spacing w:after="180"/>
    </w:pPr>
    <w:rPr>
      <w:sz w:val="16"/>
      <w:szCs w:val="16"/>
    </w:rPr>
  </w:style>
  <w:style w:type="character" w:customStyle="1" w:styleId="3Char0">
    <w:name w:val="본문 3 Char"/>
    <w:basedOn w:val="a3"/>
    <w:link w:val="32"/>
    <w:uiPriority w:val="99"/>
    <w:rsid w:val="004810AA"/>
    <w:rPr>
      <w:sz w:val="16"/>
      <w:szCs w:val="16"/>
    </w:rPr>
  </w:style>
  <w:style w:type="character" w:customStyle="1" w:styleId="5Char">
    <w:name w:val="제목 5 Char"/>
    <w:basedOn w:val="a3"/>
    <w:link w:val="5"/>
    <w:uiPriority w:val="9"/>
    <w:rsid w:val="003F79D3"/>
    <w:rPr>
      <w:rFonts w:ascii="휴먼명조" w:eastAsia="휴먼명조"/>
      <w:b/>
      <w:bCs/>
      <w:color w:val="000000" w:themeColor="text1"/>
      <w:sz w:val="26"/>
      <w:szCs w:val="26"/>
    </w:rPr>
  </w:style>
  <w:style w:type="character" w:customStyle="1" w:styleId="6Char">
    <w:name w:val="제목 6 Char"/>
    <w:basedOn w:val="a3"/>
    <w:link w:val="6"/>
    <w:uiPriority w:val="9"/>
    <w:rsid w:val="00DA61D9"/>
    <w:rPr>
      <w:b/>
      <w:bCs/>
    </w:rPr>
  </w:style>
  <w:style w:type="table" w:customStyle="1" w:styleId="13">
    <w:name w:val="표 구분선1"/>
    <w:basedOn w:val="a4"/>
    <w:next w:val="ac"/>
    <w:uiPriority w:val="39"/>
    <w:rsid w:val="00E904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Emphasis"/>
    <w:basedOn w:val="a3"/>
    <w:uiPriority w:val="20"/>
    <w:qFormat/>
    <w:rsid w:val="003416A7"/>
    <w:rPr>
      <w:i/>
      <w:iCs/>
    </w:rPr>
  </w:style>
  <w:style w:type="character" w:styleId="af2">
    <w:name w:val="Strong"/>
    <w:basedOn w:val="a3"/>
    <w:uiPriority w:val="22"/>
    <w:qFormat/>
    <w:rsid w:val="003416A7"/>
    <w:rPr>
      <w:b/>
      <w:bCs/>
    </w:rPr>
  </w:style>
  <w:style w:type="character" w:customStyle="1" w:styleId="14">
    <w:name w:val="확인되지 않은 멘션1"/>
    <w:basedOn w:val="a3"/>
    <w:uiPriority w:val="99"/>
    <w:semiHidden/>
    <w:unhideWhenUsed/>
    <w:rsid w:val="00D624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987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64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4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39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56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6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057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9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394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72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795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15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5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08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59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64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34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9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5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68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78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08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91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14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5385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4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62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14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3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3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8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21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76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19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209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91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1673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8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214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365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99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101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16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93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891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7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80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4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9961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7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979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39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8506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104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5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311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0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1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6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66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39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0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58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15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0384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31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9002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4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8392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0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9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96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566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82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990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736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64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832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0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3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07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6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2926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228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9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4852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115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6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007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714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1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9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22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3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93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1591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10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75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1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8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59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161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4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54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076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5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7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6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0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035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771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55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3919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84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54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042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331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96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37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8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1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3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989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7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8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5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10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5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97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6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97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831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042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47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85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52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139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191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922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547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962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887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524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243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88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9495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1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022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555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439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23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7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2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53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38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02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75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8110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580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36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3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4634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45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9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3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850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41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59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45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747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369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1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5475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42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543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45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66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541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96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22504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9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97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960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23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63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10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052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57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07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0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76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2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161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2323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191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189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648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15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9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056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04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793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9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3266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4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5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4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33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481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75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15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62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202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6703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0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53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6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72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889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06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5552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814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4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177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4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70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2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96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05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09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2482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95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4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9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417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667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740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58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3744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410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1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62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9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430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4375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2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97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2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1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882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9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2059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566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80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15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2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59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37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3627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2756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18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44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8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24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26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354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89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411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622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4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326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3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90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3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3213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99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4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92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87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341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757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1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9566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704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2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187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45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092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31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7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48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459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202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772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2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594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34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36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188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9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jyujin39/Korean_Chatbot_Mode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jyujin39/Korean_Chatbot_Model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B35C9A-ACDE-4B2E-8338-ED44255DC3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8</Pages>
  <Words>622</Words>
  <Characters>3549</Characters>
  <Application>Microsoft Office Word</Application>
  <DocSecurity>0</DocSecurity>
  <Lines>29</Lines>
  <Paragraphs>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g Hyejin</dc:creator>
  <cp:keywords/>
  <dc:description/>
  <cp:lastModifiedBy>user</cp:lastModifiedBy>
  <cp:revision>2</cp:revision>
  <cp:lastPrinted>2019-09-10T01:23:00Z</cp:lastPrinted>
  <dcterms:created xsi:type="dcterms:W3CDTF">2020-11-01T11:06:00Z</dcterms:created>
  <dcterms:modified xsi:type="dcterms:W3CDTF">2020-11-01T11:06:00Z</dcterms:modified>
</cp:coreProperties>
</file>